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120C0" w14:textId="555563C2" w:rsidR="00780B3D" w:rsidRPr="00427F90" w:rsidRDefault="001D3F6F" w:rsidP="00780B3D">
      <w:pPr>
        <w:pStyle w:val="Heading4"/>
        <w:ind w:firstLine="0"/>
        <w:jc w:val="left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Sung </w:t>
      </w:r>
      <w:proofErr w:type="spellStart"/>
      <w:r>
        <w:rPr>
          <w:rFonts w:ascii="Times New Roman" w:hAnsi="Times New Roman"/>
          <w:sz w:val="28"/>
        </w:rPr>
        <w:t>Jin</w:t>
      </w:r>
      <w:proofErr w:type="spellEnd"/>
      <w:r>
        <w:rPr>
          <w:rFonts w:ascii="Times New Roman" w:hAnsi="Times New Roman"/>
          <w:sz w:val="28"/>
        </w:rPr>
        <w:t xml:space="preserve"> Kim </w:t>
      </w:r>
      <w:r w:rsidR="00780B3D" w:rsidRPr="00427F90">
        <w:rPr>
          <w:rFonts w:ascii="Times New Roman" w:hAnsi="Times New Roman"/>
          <w:sz w:val="28"/>
        </w:rPr>
        <w:t>Ph.D.</w:t>
      </w:r>
    </w:p>
    <w:p w14:paraId="584259F6" w14:textId="77777777" w:rsidR="00011B6C" w:rsidRPr="008672C8" w:rsidRDefault="00011B6C" w:rsidP="00946198">
      <w:pPr>
        <w:pStyle w:val="Header"/>
        <w:rPr>
          <w:rFonts w:ascii="Times New Roman" w:hAnsi="Times New Roman"/>
          <w:b/>
          <w:sz w:val="24"/>
        </w:rPr>
      </w:pPr>
    </w:p>
    <w:tbl>
      <w:tblPr>
        <w:tblW w:w="9614" w:type="dxa"/>
        <w:tblLook w:val="04A0" w:firstRow="1" w:lastRow="0" w:firstColumn="1" w:lastColumn="0" w:noHBand="0" w:noVBand="1"/>
      </w:tblPr>
      <w:tblGrid>
        <w:gridCol w:w="4150"/>
        <w:gridCol w:w="5464"/>
      </w:tblGrid>
      <w:tr w:rsidR="00215785" w:rsidRPr="006E2C84" w14:paraId="70ACE3C1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135C49C0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 w:rsidRPr="009A1029">
              <w:rPr>
                <w:rFonts w:ascii="Times New Roman" w:hAnsi="Times New Roman"/>
                <w:b/>
                <w:bCs/>
                <w:sz w:val="20"/>
              </w:rPr>
              <w:t>Research Fellow</w:t>
            </w:r>
          </w:p>
        </w:tc>
        <w:tc>
          <w:tcPr>
            <w:tcW w:w="5464" w:type="dxa"/>
            <w:shd w:val="clear" w:color="auto" w:fill="auto"/>
          </w:tcPr>
          <w:p w14:paraId="568613A7" w14:textId="77777777" w:rsidR="00215785" w:rsidRPr="00C601C3" w:rsidRDefault="00215785" w:rsidP="00292C5A">
            <w:pPr>
              <w:pStyle w:val="Header"/>
              <w:tabs>
                <w:tab w:val="clear" w:pos="4680"/>
                <w:tab w:val="center" w:pos="5022"/>
              </w:tabs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68F5AD73" w14:textId="77777777" w:rsidTr="00292C5A">
        <w:trPr>
          <w:trHeight w:val="237"/>
        </w:trPr>
        <w:tc>
          <w:tcPr>
            <w:tcW w:w="4150" w:type="dxa"/>
            <w:shd w:val="clear" w:color="auto" w:fill="auto"/>
          </w:tcPr>
          <w:p w14:paraId="33AA4725" w14:textId="2C079348" w:rsidR="00215785" w:rsidRPr="006E2C84" w:rsidRDefault="00891042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enter for Defense Resource Management</w:t>
            </w:r>
          </w:p>
        </w:tc>
        <w:tc>
          <w:tcPr>
            <w:tcW w:w="5464" w:type="dxa"/>
            <w:shd w:val="clear" w:color="auto" w:fill="auto"/>
          </w:tcPr>
          <w:p w14:paraId="26781CCD" w14:textId="77777777" w:rsidR="00215785" w:rsidRPr="006E2C84" w:rsidRDefault="00215785" w:rsidP="00292C5A">
            <w:pPr>
              <w:pStyle w:val="Header"/>
              <w:tabs>
                <w:tab w:val="clear" w:pos="4680"/>
                <w:tab w:val="clear" w:pos="9360"/>
                <w:tab w:val="left" w:pos="2723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Email: </w:t>
            </w:r>
            <w:hyperlink r:id="rId8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jkim2357@gmail.com</w:t>
              </w:r>
            </w:hyperlink>
            <w:r w:rsidRPr="00C601C3">
              <w:rPr>
                <w:rFonts w:ascii="Times New Roman" w:hAnsi="Times New Roman"/>
                <w:sz w:val="20"/>
              </w:rPr>
              <w:t>;</w:t>
            </w:r>
            <w:r>
              <w:rPr>
                <w:rFonts w:ascii="Times New Roman" w:hAnsi="Times New Roman"/>
                <w:sz w:val="20"/>
              </w:rPr>
              <w:t xml:space="preserve"> </w:t>
            </w:r>
            <w:hyperlink r:id="rId9" w:history="1">
              <w:r w:rsidRPr="003B5C0F">
                <w:rPr>
                  <w:rStyle w:val="Hyperlink"/>
                  <w:rFonts w:ascii="Times New Roman" w:hAnsi="Times New Roman"/>
                  <w:sz w:val="20"/>
                </w:rPr>
                <w:t>sungjin.kim.3@stonybrook.edu</w:t>
              </w:r>
            </w:hyperlink>
          </w:p>
        </w:tc>
      </w:tr>
      <w:tr w:rsidR="00215785" w:rsidRPr="006E2C84" w14:paraId="1585F58B" w14:textId="77777777" w:rsidTr="00292C5A">
        <w:trPr>
          <w:trHeight w:val="231"/>
        </w:trPr>
        <w:tc>
          <w:tcPr>
            <w:tcW w:w="4150" w:type="dxa"/>
            <w:shd w:val="clear" w:color="auto" w:fill="auto"/>
          </w:tcPr>
          <w:p w14:paraId="340C11D5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Korea Institute for Defense Analyses (KIDA)</w:t>
            </w:r>
          </w:p>
        </w:tc>
        <w:tc>
          <w:tcPr>
            <w:tcW w:w="5464" w:type="dxa"/>
            <w:shd w:val="clear" w:color="auto" w:fill="auto"/>
          </w:tcPr>
          <w:p w14:paraId="4E14F849" w14:textId="7E5E7D76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</w:rPr>
              <w:t>Mobile: 631-202-7292</w:t>
            </w:r>
            <w:r w:rsidR="006806B0">
              <w:rPr>
                <w:rFonts w:ascii="Times New Roman" w:hAnsi="Times New Roman"/>
                <w:sz w:val="20"/>
              </w:rPr>
              <w:t xml:space="preserve"> (USA)</w:t>
            </w:r>
            <w:r>
              <w:rPr>
                <w:rFonts w:ascii="Times New Roman" w:hAnsi="Times New Roman"/>
                <w:sz w:val="20"/>
              </w:rPr>
              <w:tab/>
            </w:r>
          </w:p>
        </w:tc>
      </w:tr>
      <w:tr w:rsidR="00215785" w:rsidRPr="006E2C84" w14:paraId="4B0C7E45" w14:textId="77777777" w:rsidTr="00292C5A">
        <w:trPr>
          <w:trHeight w:val="145"/>
        </w:trPr>
        <w:tc>
          <w:tcPr>
            <w:tcW w:w="4150" w:type="dxa"/>
            <w:shd w:val="clear" w:color="auto" w:fill="auto"/>
          </w:tcPr>
          <w:p w14:paraId="4F2993FC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37 </w:t>
            </w:r>
            <w:proofErr w:type="spellStart"/>
            <w:r>
              <w:rPr>
                <w:rFonts w:ascii="Times New Roman" w:hAnsi="Times New Roman"/>
                <w:sz w:val="20"/>
              </w:rPr>
              <w:t>Hoegir-ro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</w:rPr>
              <w:t>Dongdaemun-gu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, </w:t>
            </w:r>
          </w:p>
          <w:p w14:paraId="091F171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Seoul 02455, Korea</w:t>
            </w:r>
          </w:p>
        </w:tc>
        <w:tc>
          <w:tcPr>
            <w:tcW w:w="5464" w:type="dxa"/>
            <w:shd w:val="clear" w:color="auto" w:fill="auto"/>
          </w:tcPr>
          <w:p w14:paraId="70FE5EF1" w14:textId="4732139B" w:rsidR="00215785" w:rsidRDefault="001721DA" w:rsidP="00292C5A">
            <w:pPr>
              <w:pStyle w:val="Header"/>
              <w:rPr>
                <w:rFonts w:ascii="Times New Roman" w:hAnsi="Times New Roman"/>
                <w:sz w:val="20"/>
                <w:lang w:eastAsia="ko-KR"/>
              </w:rPr>
            </w:pPr>
            <w:r>
              <w:rPr>
                <w:rFonts w:ascii="Times New Roman" w:hAnsi="Times New Roman"/>
                <w:sz w:val="20"/>
                <w:lang w:eastAsia="ko-KR"/>
              </w:rPr>
              <w:t>Website</w:t>
            </w:r>
            <w:r w:rsidR="00215785">
              <w:rPr>
                <w:rFonts w:ascii="Times New Roman" w:hAnsi="Times New Roman"/>
                <w:sz w:val="20"/>
                <w:lang w:eastAsia="ko-KR"/>
              </w:rPr>
              <w:t xml:space="preserve">: </w:t>
            </w:r>
            <w:hyperlink r:id="rId10" w:history="1">
              <w:r w:rsidRPr="000F4E3F">
                <w:rPr>
                  <w:rStyle w:val="Hyperlink"/>
                  <w:rFonts w:ascii="Times New Roman" w:hAnsi="Times New Roman"/>
                  <w:sz w:val="20"/>
                  <w:lang w:eastAsia="ko-KR"/>
                </w:rPr>
                <w:t>https://sites.google.com/view/websungjinkim/</w:t>
              </w:r>
            </w:hyperlink>
          </w:p>
          <w:p w14:paraId="08C6BB4F" w14:textId="7F4EF104" w:rsidR="001721DA" w:rsidRPr="00F505B3" w:rsidRDefault="001721DA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ko-KR"/>
              </w:rPr>
              <w:t>L</w:t>
            </w:r>
            <w:r>
              <w:rPr>
                <w:rFonts w:ascii="Times New Roman" w:hAnsi="Times New Roman"/>
                <w:sz w:val="20"/>
                <w:lang w:eastAsia="ko-KR"/>
              </w:rPr>
              <w:t xml:space="preserve">inkedIn: </w:t>
            </w:r>
            <w:hyperlink r:id="rId11" w:history="1">
              <w:r w:rsidRPr="009209A7">
                <w:rPr>
                  <w:rStyle w:val="Hyperlink"/>
                  <w:rFonts w:ascii="Times New Roman" w:hAnsi="Times New Roman"/>
                  <w:sz w:val="20"/>
                  <w:szCs w:val="20"/>
                </w:rPr>
                <w:t>https://www.linkedin.com/in/sungjin-kim-784805104/</w:t>
              </w:r>
            </w:hyperlink>
          </w:p>
        </w:tc>
      </w:tr>
      <w:tr w:rsidR="00215785" w:rsidRPr="006E2C84" w14:paraId="68730F44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3954FC3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  <w:tc>
          <w:tcPr>
            <w:tcW w:w="5464" w:type="dxa"/>
            <w:shd w:val="clear" w:color="auto" w:fill="auto"/>
          </w:tcPr>
          <w:p w14:paraId="0C5D0AC6" w14:textId="77777777" w:rsidR="00215785" w:rsidRPr="00F505B3" w:rsidRDefault="00215785" w:rsidP="00292C5A">
            <w:pPr>
              <w:pStyle w:val="Header"/>
              <w:rPr>
                <w:rFonts w:ascii="Times New Roman" w:hAnsi="Times New Roman"/>
                <w:sz w:val="20"/>
                <w:szCs w:val="20"/>
              </w:rPr>
            </w:pPr>
          </w:p>
        </w:tc>
      </w:tr>
      <w:bookmarkStart w:id="0" w:name="_Hlk396490640"/>
      <w:tr w:rsidR="00215785" w:rsidRPr="006E2C84" w14:paraId="24637825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211D8C88" w14:textId="77777777" w:rsidR="00215785" w:rsidRPr="009A1029" w:rsidRDefault="00215785" w:rsidP="00292C5A">
            <w:pPr>
              <w:pStyle w:val="Header"/>
              <w:rPr>
                <w:rFonts w:ascii="Times New Roman" w:hAnsi="Times New Roman"/>
                <w:b/>
                <w:bCs/>
                <w:sz w:val="20"/>
              </w:rPr>
            </w:pPr>
            <w:r>
              <w:rPr>
                <w:rFonts w:ascii="Times New Roman" w:hAnsi="Times New Roman"/>
                <w:b/>
                <w:bCs/>
                <w:sz w:val="20"/>
              </w:rPr>
              <w:fldChar w:fldCharType="begin"/>
            </w:r>
            <w:r>
              <w:rPr>
                <w:rFonts w:ascii="Times New Roman" w:hAnsi="Times New Roman"/>
                <w:b/>
                <w:bCs/>
                <w:sz w:val="20"/>
              </w:rPr>
              <w:instrText xml:space="preserve"> HYPERLINK "https://ts.sunykorea.ac.kr/ts/html/sub04/0401.html?mode=V&amp;mng_no=f6e7c70c487201cdf08bfec27b54ad2b" </w:instrTex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separate"/>
            </w:r>
            <w:r w:rsidRPr="00073046">
              <w:rPr>
                <w:rStyle w:val="Hyperlink"/>
                <w:rFonts w:ascii="Times New Roman" w:hAnsi="Times New Roman"/>
                <w:b/>
                <w:bCs/>
                <w:sz w:val="20"/>
              </w:rPr>
              <w:t>Adjunct Professor</w:t>
            </w:r>
            <w:r>
              <w:rPr>
                <w:rFonts w:ascii="Times New Roman" w:hAnsi="Times New Roman"/>
                <w:b/>
                <w:bCs/>
                <w:sz w:val="20"/>
              </w:rPr>
              <w:fldChar w:fldCharType="end"/>
            </w:r>
          </w:p>
        </w:tc>
        <w:tc>
          <w:tcPr>
            <w:tcW w:w="5464" w:type="dxa"/>
            <w:shd w:val="clear" w:color="auto" w:fill="auto"/>
          </w:tcPr>
          <w:p w14:paraId="05A4F54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5D3987FA" w14:textId="77777777" w:rsidTr="00292C5A">
        <w:trPr>
          <w:trHeight w:val="117"/>
        </w:trPr>
        <w:tc>
          <w:tcPr>
            <w:tcW w:w="4150" w:type="dxa"/>
            <w:shd w:val="clear" w:color="auto" w:fill="auto"/>
          </w:tcPr>
          <w:p w14:paraId="1704EFDF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6E2C84">
              <w:rPr>
                <w:rFonts w:ascii="Times New Roman" w:hAnsi="Times New Roman"/>
                <w:sz w:val="20"/>
              </w:rPr>
              <w:t>Department of Technology and Society</w:t>
            </w:r>
          </w:p>
        </w:tc>
        <w:tc>
          <w:tcPr>
            <w:tcW w:w="5464" w:type="dxa"/>
            <w:shd w:val="clear" w:color="auto" w:fill="auto"/>
          </w:tcPr>
          <w:p w14:paraId="3372FBFA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</w:p>
        </w:tc>
      </w:tr>
      <w:tr w:rsidR="00215785" w:rsidRPr="006E2C84" w14:paraId="266A886A" w14:textId="77777777" w:rsidTr="00292C5A">
        <w:trPr>
          <w:trHeight w:val="117"/>
        </w:trPr>
        <w:tc>
          <w:tcPr>
            <w:tcW w:w="9614" w:type="dxa"/>
            <w:gridSpan w:val="2"/>
            <w:shd w:val="clear" w:color="auto" w:fill="auto"/>
          </w:tcPr>
          <w:p w14:paraId="032259B7" w14:textId="77777777" w:rsidR="00215785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The State University of New York, Korea</w:t>
            </w:r>
            <w:r>
              <w:rPr>
                <w:rFonts w:ascii="Times New Roman" w:hAnsi="Times New Roman" w:hint="eastAsia"/>
                <w:sz w:val="20"/>
              </w:rPr>
              <w:t xml:space="preserve"> </w:t>
            </w:r>
            <w:r>
              <w:rPr>
                <w:rFonts w:ascii="Times New Roman" w:hAnsi="Times New Roman"/>
                <w:sz w:val="20"/>
              </w:rPr>
              <w:t>–</w:t>
            </w:r>
          </w:p>
          <w:p w14:paraId="57D8776D" w14:textId="77777777" w:rsidR="00215785" w:rsidRPr="006E2C84" w:rsidRDefault="00215785" w:rsidP="00292C5A">
            <w:pPr>
              <w:pStyle w:val="Header"/>
              <w:rPr>
                <w:rFonts w:ascii="Times New Roman" w:hAnsi="Times New Roman"/>
                <w:sz w:val="20"/>
              </w:rPr>
            </w:pPr>
            <w:r w:rsidRPr="001D3F6F">
              <w:rPr>
                <w:rFonts w:ascii="Times New Roman" w:hAnsi="Times New Roman"/>
                <w:sz w:val="20"/>
              </w:rPr>
              <w:t>Extended Campus of Stony Brook University</w:t>
            </w:r>
          </w:p>
        </w:tc>
      </w:tr>
    </w:tbl>
    <w:bookmarkEnd w:id="0"/>
    <w:p w14:paraId="5FFFFFA1" w14:textId="12FE30CE" w:rsidR="00215785" w:rsidRDefault="00215785" w:rsidP="00215785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 xml:space="preserve">119-2 </w:t>
      </w:r>
      <w:proofErr w:type="spellStart"/>
      <w:r w:rsidRPr="001D3F6F">
        <w:rPr>
          <w:rFonts w:ascii="Times New Roman" w:hAnsi="Times New Roman"/>
          <w:sz w:val="20"/>
        </w:rPr>
        <w:t>Munhwa-ro</w:t>
      </w:r>
      <w:proofErr w:type="spellEnd"/>
      <w:r w:rsidRPr="001D3F6F">
        <w:rPr>
          <w:rFonts w:ascii="Times New Roman" w:hAnsi="Times New Roman"/>
          <w:sz w:val="20"/>
        </w:rPr>
        <w:t xml:space="preserve">, Songdo-dong, </w:t>
      </w:r>
      <w:proofErr w:type="spellStart"/>
      <w:r w:rsidRPr="001D3F6F">
        <w:rPr>
          <w:rFonts w:ascii="Times New Roman" w:hAnsi="Times New Roman"/>
          <w:sz w:val="20"/>
        </w:rPr>
        <w:t>Yeonsu-gu</w:t>
      </w:r>
      <w:proofErr w:type="spellEnd"/>
      <w:r w:rsidRPr="001D3F6F">
        <w:rPr>
          <w:rFonts w:ascii="Times New Roman" w:hAnsi="Times New Roman"/>
          <w:sz w:val="20"/>
        </w:rPr>
        <w:t>,</w:t>
      </w:r>
    </w:p>
    <w:p w14:paraId="3CA319C4" w14:textId="060662F3" w:rsidR="006233C0" w:rsidRPr="001D3F6F" w:rsidRDefault="006233C0" w:rsidP="006233C0">
      <w:pPr>
        <w:pStyle w:val="Header"/>
        <w:ind w:firstLineChars="50" w:firstLine="100"/>
        <w:rPr>
          <w:rFonts w:ascii="Times New Roman" w:hAnsi="Times New Roman"/>
          <w:sz w:val="20"/>
        </w:rPr>
      </w:pPr>
      <w:r w:rsidRPr="001D3F6F">
        <w:rPr>
          <w:rFonts w:ascii="Times New Roman" w:hAnsi="Times New Roman"/>
          <w:sz w:val="20"/>
        </w:rPr>
        <w:t>Incheon 21985</w:t>
      </w:r>
      <w:r>
        <w:rPr>
          <w:rFonts w:ascii="Times New Roman" w:hAnsi="Times New Roman"/>
          <w:sz w:val="20"/>
        </w:rPr>
        <w:t>, Korea</w:t>
      </w:r>
    </w:p>
    <w:p w14:paraId="1141A673" w14:textId="77777777" w:rsidR="0015633C" w:rsidRDefault="0015633C" w:rsidP="00CA0F6B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34D602B0" w14:textId="77777777" w:rsidR="00AC07CA" w:rsidRPr="008672C8" w:rsidRDefault="00AC07CA" w:rsidP="00AC07C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ummary</w:t>
      </w:r>
    </w:p>
    <w:p w14:paraId="6357A807" w14:textId="4BC03AF7" w:rsidR="00AC07CA" w:rsidRDefault="00297726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  <w:r w:rsidRPr="00297726">
        <w:rPr>
          <w:rFonts w:ascii="Times New Roman" w:hAnsi="Times New Roman"/>
          <w:sz w:val="20"/>
          <w:szCs w:val="20"/>
        </w:rPr>
        <w:t xml:space="preserve">Lead research projects in a fast-paced environment to help gain deep insights; </w:t>
      </w:r>
      <w:r>
        <w:rPr>
          <w:rFonts w:ascii="Times New Roman" w:hAnsi="Times New Roman"/>
          <w:sz w:val="20"/>
          <w:szCs w:val="20"/>
        </w:rPr>
        <w:t>S</w:t>
      </w:r>
      <w:r w:rsidRPr="00297726">
        <w:rPr>
          <w:rFonts w:ascii="Times New Roman" w:hAnsi="Times New Roman"/>
          <w:sz w:val="20"/>
          <w:szCs w:val="20"/>
        </w:rPr>
        <w:t xml:space="preserve">tructure and visualize scattered ideas into an organized concept through open-sourced data analysis and surveys; Quickly acquire constantly changing skills about information and communication technologies; </w:t>
      </w:r>
      <w:r w:rsidR="008E2735">
        <w:rPr>
          <w:rFonts w:ascii="Times New Roman" w:hAnsi="Times New Roman"/>
          <w:sz w:val="20"/>
          <w:szCs w:val="20"/>
        </w:rPr>
        <w:t>I</w:t>
      </w:r>
      <w:r w:rsidR="008E2735" w:rsidRPr="008E2735">
        <w:rPr>
          <w:rFonts w:ascii="Times New Roman" w:hAnsi="Times New Roman"/>
          <w:sz w:val="20"/>
          <w:szCs w:val="20"/>
        </w:rPr>
        <w:t>dentify the cause of the target problem cluttered in the background and present multifaceted improvement alternatives with a comparison table</w:t>
      </w:r>
      <w:r w:rsidR="008E2735">
        <w:rPr>
          <w:rFonts w:ascii="Times New Roman" w:hAnsi="Times New Roman"/>
          <w:sz w:val="20"/>
          <w:szCs w:val="20"/>
        </w:rPr>
        <w:t xml:space="preserve">; </w:t>
      </w:r>
      <w:r w:rsidR="00863174">
        <w:rPr>
          <w:rFonts w:ascii="Times New Roman" w:hAnsi="Times New Roman"/>
          <w:sz w:val="20"/>
          <w:szCs w:val="20"/>
        </w:rPr>
        <w:t>P</w:t>
      </w:r>
      <w:r w:rsidR="00863174" w:rsidRPr="00863174">
        <w:rPr>
          <w:rFonts w:ascii="Times New Roman" w:hAnsi="Times New Roman"/>
          <w:sz w:val="20"/>
          <w:szCs w:val="20"/>
        </w:rPr>
        <w:t>rovide one big picture about elusive data that help managers and policymakers make improved decisions.</w:t>
      </w:r>
    </w:p>
    <w:p w14:paraId="476AD053" w14:textId="77777777" w:rsidR="008E2735" w:rsidRPr="008E2735" w:rsidRDefault="008E2735" w:rsidP="008E2735">
      <w:pPr>
        <w:pStyle w:val="Header"/>
        <w:ind w:left="630"/>
        <w:rPr>
          <w:rFonts w:ascii="Times New Roman" w:hAnsi="Times New Roman"/>
          <w:sz w:val="20"/>
          <w:szCs w:val="20"/>
        </w:rPr>
      </w:pPr>
    </w:p>
    <w:p w14:paraId="0C73CEA2" w14:textId="77777777" w:rsidR="00023133" w:rsidRPr="008672C8" w:rsidRDefault="00023133" w:rsidP="0002313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Skills</w:t>
      </w:r>
    </w:p>
    <w:tbl>
      <w:tblPr>
        <w:tblW w:w="10010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4553"/>
        <w:gridCol w:w="5457"/>
      </w:tblGrid>
      <w:tr w:rsidR="00023133" w:rsidRPr="00CA0F6B" w14:paraId="22E01A9E" w14:textId="77777777" w:rsidTr="00CC72A6">
        <w:trPr>
          <w:trHeight w:val="1457"/>
        </w:trPr>
        <w:tc>
          <w:tcPr>
            <w:tcW w:w="4553" w:type="dxa"/>
            <w:noWrap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51CAD0ED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R,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Python,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STATA, SPSS, SAS,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S office</w:t>
            </w:r>
          </w:p>
          <w:p w14:paraId="6CBDF727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Import, tidy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transform, &amp;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visualiz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>e unstructured and structured data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  <w:p w14:paraId="4EBF71F4" w14:textId="77777777" w:rsidR="00023133" w:rsidRPr="00770334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escriptive, inferential, &amp; predictive statistics</w:t>
            </w:r>
          </w:p>
          <w:p w14:paraId="21836EF1" w14:textId="77777777" w:rsidR="00023133" w:rsidRPr="00297726" w:rsidRDefault="00023133" w:rsidP="00CC72A6">
            <w:pPr>
              <w:pStyle w:val="Header"/>
              <w:numPr>
                <w:ilvl w:val="0"/>
                <w:numId w:val="3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Text 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mining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 xml:space="preserve"> </w:t>
            </w:r>
          </w:p>
        </w:tc>
        <w:tc>
          <w:tcPr>
            <w:tcW w:w="5457" w:type="dxa"/>
            <w:tcBorders>
              <w:left w:val="single" w:sz="8" w:space="0" w:color="FEFDFD"/>
            </w:tcBorders>
            <w:noWrap/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4A43CA19" w14:textId="77777777" w:rsidR="00023133" w:rsidRPr="00CA0F6B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Data modeling: unsupervised and supervised methods</w:t>
            </w:r>
          </w:p>
          <w:p w14:paraId="25AD03EA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Decision modeling</w:t>
            </w:r>
            <w:r>
              <w:rPr>
                <w:rFonts w:ascii="Times New Roman" w:hAnsi="Times New Roman"/>
                <w:bCs/>
                <w:sz w:val="20"/>
                <w:szCs w:val="18"/>
              </w:rPr>
              <w:t xml:space="preserve">: </w:t>
            </w:r>
            <w:hyperlink r:id="rId12" w:history="1">
              <w:r w:rsidRPr="005A001A">
                <w:rPr>
                  <w:rStyle w:val="Hyperlink"/>
                  <w:rFonts w:ascii="Times New Roman" w:hAnsi="Times New Roman"/>
                  <w:bCs/>
                  <w:sz w:val="20"/>
                  <w:szCs w:val="18"/>
                </w:rPr>
                <w:t>hierarchical decision modeling</w:t>
              </w:r>
            </w:hyperlink>
            <w:r>
              <w:rPr>
                <w:rFonts w:ascii="Times New Roman" w:hAnsi="Times New Roman"/>
                <w:bCs/>
                <w:sz w:val="20"/>
                <w:szCs w:val="18"/>
              </w:rPr>
              <w:t>, analytic hierarchy process,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 xml:space="preserve"> 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Delphi proces</w:t>
            </w:r>
            <w:r w:rsidRPr="00CA0F6B">
              <w:rPr>
                <w:rFonts w:ascii="Times New Roman" w:hAnsi="Times New Roman"/>
                <w:bCs/>
                <w:sz w:val="20"/>
                <w:szCs w:val="18"/>
              </w:rPr>
              <w:t>s</w:t>
            </w:r>
          </w:p>
          <w:p w14:paraId="797BF1E2" w14:textId="77777777" w:rsidR="00023133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</w:rPr>
              <w:t>Project a</w:t>
            </w:r>
            <w:r w:rsidRPr="00CA0F6B">
              <w:rPr>
                <w:rFonts w:ascii="Times New Roman" w:hAnsi="Times New Roman" w:hint="eastAsia"/>
                <w:bCs/>
                <w:sz w:val="20"/>
                <w:szCs w:val="18"/>
              </w:rPr>
              <w:t>lternative analysis</w:t>
            </w:r>
          </w:p>
          <w:p w14:paraId="22FB6F0D" w14:textId="77777777" w:rsidR="00023133" w:rsidRPr="00297726" w:rsidRDefault="00023133" w:rsidP="00CC72A6">
            <w:pPr>
              <w:pStyle w:val="Header"/>
              <w:numPr>
                <w:ilvl w:val="0"/>
                <w:numId w:val="4"/>
              </w:numPr>
              <w:rPr>
                <w:rFonts w:ascii="Times New Roman" w:hAnsi="Times New Roman"/>
                <w:bCs/>
                <w:sz w:val="20"/>
                <w:szCs w:val="18"/>
              </w:rPr>
            </w:pPr>
            <w:r>
              <w:rPr>
                <w:rFonts w:ascii="Times New Roman" w:hAnsi="Times New Roman"/>
                <w:bCs/>
                <w:sz w:val="20"/>
                <w:szCs w:val="18"/>
                <w:lang w:eastAsia="ko-KR"/>
              </w:rPr>
              <w:t>Debt/equity/project financing and valuation</w:t>
            </w:r>
          </w:p>
        </w:tc>
      </w:tr>
    </w:tbl>
    <w:p w14:paraId="7C4A7412" w14:textId="77777777" w:rsidR="00694AED" w:rsidRPr="006932E3" w:rsidRDefault="00694AED" w:rsidP="00694AE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search Experience</w:t>
      </w:r>
      <w:bookmarkStart w:id="1" w:name="_Hlk68162007"/>
    </w:p>
    <w:p w14:paraId="4F53D65E" w14:textId="77777777" w:rsidR="00694AED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  <w:lang w:eastAsia="ko-KR"/>
        </w:rPr>
      </w:pPr>
      <w:r w:rsidRPr="00E676DE">
        <w:rPr>
          <w:rFonts w:ascii="Times New Roman" w:hAnsi="Times New Roman"/>
          <w:sz w:val="20"/>
          <w:szCs w:val="20"/>
          <w:lang w:eastAsia="ko-KR"/>
        </w:rPr>
        <w:t>2021-present</w:t>
      </w:r>
      <w:r w:rsidRPr="00E676DE">
        <w:rPr>
          <w:rFonts w:ascii="Times New Roman" w:hAnsi="Times New Roman"/>
          <w:sz w:val="20"/>
          <w:szCs w:val="20"/>
          <w:lang w:eastAsia="ko-KR"/>
        </w:rPr>
        <w:tab/>
      </w:r>
      <w:r w:rsidRPr="00E676DE">
        <w:rPr>
          <w:rFonts w:ascii="Times New Roman" w:hAnsi="Times New Roman"/>
          <w:i/>
          <w:iCs/>
          <w:sz w:val="20"/>
          <w:szCs w:val="20"/>
          <w:lang w:eastAsia="ko-KR"/>
        </w:rPr>
        <w:t>Research Fellow</w:t>
      </w:r>
      <w:r w:rsidRPr="00E676DE">
        <w:rPr>
          <w:rFonts w:ascii="Times New Roman" w:hAnsi="Times New Roman"/>
          <w:sz w:val="20"/>
          <w:szCs w:val="20"/>
          <w:lang w:eastAsia="ko-KR"/>
        </w:rPr>
        <w:t>,</w:t>
      </w:r>
      <w:r w:rsidRPr="00E676DE">
        <w:rPr>
          <w:rFonts w:ascii="Times New Roman" w:hAnsi="Times New Roman"/>
          <w:b/>
          <w:bCs/>
          <w:sz w:val="20"/>
          <w:szCs w:val="20"/>
          <w:lang w:eastAsia="ko-KR"/>
        </w:rPr>
        <w:t xml:space="preserve"> </w:t>
      </w:r>
      <w:r w:rsidRPr="00073046">
        <w:rPr>
          <w:rFonts w:ascii="Times New Roman" w:hAnsi="Times New Roman"/>
          <w:sz w:val="18"/>
          <w:szCs w:val="18"/>
        </w:rPr>
        <w:t>Center for Defense Resource Management</w:t>
      </w:r>
      <w:r w:rsidRPr="00073046">
        <w:rPr>
          <w:rFonts w:ascii="Times New Roman" w:hAnsi="Times New Roman"/>
          <w:sz w:val="16"/>
          <w:szCs w:val="16"/>
          <w:lang w:eastAsia="ko-KR"/>
        </w:rPr>
        <w:t>, Korea Institute for Defense Analyses (KIDA)</w:t>
      </w:r>
    </w:p>
    <w:p w14:paraId="5E53A97E" w14:textId="6DCADC52" w:rsidR="00694AED" w:rsidRPr="00853EF9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  <w:lang w:eastAsia="ko-KR"/>
        </w:rPr>
      </w:pPr>
      <w:r>
        <w:rPr>
          <w:rFonts w:ascii="Times New Roman" w:hAnsi="Times New Roman"/>
          <w:b/>
          <w:bCs/>
          <w:sz w:val="20"/>
          <w:lang w:eastAsia="ko-KR"/>
        </w:rPr>
        <w:t xml:space="preserve">Future 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Policy for </w:t>
      </w:r>
      <w:r>
        <w:rPr>
          <w:rFonts w:ascii="Times New Roman" w:hAnsi="Times New Roman"/>
          <w:b/>
          <w:bCs/>
          <w:sz w:val="20"/>
          <w:lang w:eastAsia="ko-KR"/>
        </w:rPr>
        <w:t>Military</w:t>
      </w:r>
      <w:r w:rsidRPr="00EE3269">
        <w:rPr>
          <w:rFonts w:ascii="Times New Roman" w:hAnsi="Times New Roman"/>
          <w:b/>
          <w:bCs/>
          <w:sz w:val="20"/>
          <w:lang w:eastAsia="ko-KR"/>
        </w:rPr>
        <w:t xml:space="preserve"> Unmanned Systems</w:t>
      </w:r>
      <w:r>
        <w:rPr>
          <w:rFonts w:ascii="Times New Roman" w:hAnsi="Times New Roman"/>
          <w:sz w:val="20"/>
          <w:lang w:eastAsia="ko-KR"/>
        </w:rPr>
        <w:t xml:space="preserve">: </w:t>
      </w:r>
      <w:bookmarkStart w:id="2" w:name="_Hlk110000443"/>
      <w:r w:rsidRPr="00780BCB">
        <w:rPr>
          <w:rFonts w:ascii="Times New Roman" w:hAnsi="Times New Roman"/>
          <w:sz w:val="20"/>
          <w:lang w:eastAsia="ko-KR"/>
        </w:rPr>
        <w:t>Helped the Ministry of National Defense</w:t>
      </w:r>
      <w:r w:rsidR="00663B5A">
        <w:rPr>
          <w:rFonts w:ascii="Times New Roman" w:hAnsi="Times New Roman"/>
          <w:sz w:val="20"/>
          <w:lang w:eastAsia="ko-KR"/>
        </w:rPr>
        <w:t xml:space="preserve"> (MND)</w:t>
      </w:r>
      <w:r w:rsidRPr="00780BCB">
        <w:rPr>
          <w:rFonts w:ascii="Times New Roman" w:hAnsi="Times New Roman"/>
          <w:sz w:val="20"/>
          <w:lang w:eastAsia="ko-KR"/>
        </w:rPr>
        <w:t xml:space="preserve"> write the document, ‘The </w:t>
      </w:r>
      <w:r w:rsidR="00A94616">
        <w:rPr>
          <w:rFonts w:ascii="Times New Roman" w:hAnsi="Times New Roman"/>
          <w:sz w:val="20"/>
          <w:lang w:eastAsia="ko-KR"/>
        </w:rPr>
        <w:t>Future</w:t>
      </w:r>
      <w:r w:rsidRPr="00780BCB">
        <w:rPr>
          <w:rFonts w:ascii="Times New Roman" w:hAnsi="Times New Roman"/>
          <w:sz w:val="20"/>
          <w:lang w:eastAsia="ko-KR"/>
        </w:rPr>
        <w:t xml:space="preserve"> Direction of the </w:t>
      </w:r>
      <w:r>
        <w:rPr>
          <w:rFonts w:ascii="Times New Roman" w:hAnsi="Times New Roman"/>
          <w:sz w:val="20"/>
          <w:lang w:eastAsia="ko-KR"/>
        </w:rPr>
        <w:t>Military</w:t>
      </w:r>
      <w:r w:rsidRPr="00780BCB">
        <w:rPr>
          <w:rFonts w:ascii="Times New Roman" w:hAnsi="Times New Roman"/>
          <w:sz w:val="20"/>
          <w:lang w:eastAsia="ko-KR"/>
        </w:rPr>
        <w:t xml:space="preserve"> Unmanned </w:t>
      </w:r>
      <w:r w:rsidR="002C3708">
        <w:rPr>
          <w:rFonts w:ascii="Times New Roman" w:hAnsi="Times New Roman"/>
          <w:sz w:val="20"/>
          <w:lang w:eastAsia="ko-KR"/>
        </w:rPr>
        <w:t>S</w:t>
      </w:r>
      <w:r w:rsidRPr="00780BCB">
        <w:rPr>
          <w:rFonts w:ascii="Times New Roman" w:hAnsi="Times New Roman"/>
          <w:sz w:val="20"/>
          <w:lang w:eastAsia="ko-KR"/>
        </w:rPr>
        <w:t>ystem.’ Suggested the resource planning strategy to incorporate AI, drones, robots, and sensing &amp; mobility technologies into military forces.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780BCB">
        <w:rPr>
          <w:rFonts w:ascii="Times New Roman" w:hAnsi="Times New Roman"/>
          <w:sz w:val="20"/>
          <w:lang w:eastAsia="ko-KR"/>
        </w:rPr>
        <w:t xml:space="preserve">Presented the result to </w:t>
      </w:r>
      <w:r w:rsidR="00663B5A">
        <w:rPr>
          <w:rFonts w:ascii="Times New Roman" w:hAnsi="Times New Roman"/>
          <w:sz w:val="20"/>
          <w:lang w:eastAsia="ko-KR"/>
        </w:rPr>
        <w:t>high officials from governments at</w:t>
      </w:r>
      <w:r w:rsidRPr="00780BCB">
        <w:rPr>
          <w:rFonts w:ascii="Times New Roman" w:hAnsi="Times New Roman"/>
          <w:sz w:val="20"/>
          <w:lang w:eastAsia="ko-KR"/>
        </w:rPr>
        <w:t xml:space="preserve"> the Agenda Forum 2022</w:t>
      </w:r>
      <w:r w:rsidR="00A94616">
        <w:rPr>
          <w:rFonts w:ascii="Times New Roman" w:hAnsi="Times New Roman"/>
          <w:sz w:val="20"/>
          <w:lang w:eastAsia="ko-KR"/>
        </w:rPr>
        <w:t xml:space="preserve">; </w:t>
      </w:r>
      <w:r w:rsidR="00A94616" w:rsidRPr="00A94616">
        <w:rPr>
          <w:rFonts w:ascii="Times New Roman" w:hAnsi="Times New Roman"/>
          <w:sz w:val="20"/>
          <w:lang w:eastAsia="ko-KR"/>
        </w:rPr>
        <w:t>Won the Minister of Defense Award in 2022</w:t>
      </w:r>
      <w:bookmarkEnd w:id="2"/>
    </w:p>
    <w:p w14:paraId="4A9A1C57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1A4F93">
        <w:rPr>
          <w:rFonts w:ascii="Times New Roman" w:hAnsi="Times New Roman"/>
          <w:b/>
          <w:bCs/>
          <w:sz w:val="20"/>
        </w:rPr>
        <w:t>Defense 2050 research program</w:t>
      </w:r>
      <w:r>
        <w:rPr>
          <w:rFonts w:ascii="Times New Roman" w:hAnsi="Times New Roman"/>
          <w:b/>
          <w:bCs/>
          <w:sz w:val="20"/>
        </w:rPr>
        <w:t xml:space="preserve"> </w:t>
      </w:r>
      <w:r w:rsidRPr="0059690A">
        <w:rPr>
          <w:rFonts w:ascii="Times New Roman" w:hAnsi="Times New Roman"/>
          <w:sz w:val="20"/>
        </w:rPr>
        <w:t>(in-progress)</w:t>
      </w:r>
      <w:r>
        <w:rPr>
          <w:rFonts w:ascii="Times New Roman" w:hAnsi="Times New Roman"/>
          <w:sz w:val="20"/>
        </w:rPr>
        <w:t>: Investigated</w:t>
      </w:r>
      <w:r w:rsidRPr="001A4F93">
        <w:rPr>
          <w:rFonts w:ascii="Times New Roman" w:hAnsi="Times New Roman"/>
          <w:sz w:val="20"/>
        </w:rPr>
        <w:t xml:space="preserve"> the theories on the revolution in military affairs and speculated what future technology brings to </w:t>
      </w:r>
      <w:r>
        <w:rPr>
          <w:rFonts w:ascii="Times New Roman" w:hAnsi="Times New Roman"/>
          <w:sz w:val="20"/>
        </w:rPr>
        <w:t xml:space="preserve">2050’s </w:t>
      </w:r>
      <w:r w:rsidRPr="001A4F93">
        <w:rPr>
          <w:rFonts w:ascii="Times New Roman" w:hAnsi="Times New Roman"/>
          <w:sz w:val="20"/>
        </w:rPr>
        <w:t xml:space="preserve">military sustainment </w:t>
      </w:r>
      <w:r>
        <w:rPr>
          <w:rFonts w:ascii="Times New Roman" w:hAnsi="Times New Roman"/>
          <w:sz w:val="20"/>
        </w:rPr>
        <w:t>in terms of resource planning; D</w:t>
      </w:r>
      <w:r w:rsidRPr="001319B4">
        <w:rPr>
          <w:rFonts w:ascii="Times New Roman" w:hAnsi="Times New Roman"/>
          <w:sz w:val="20"/>
        </w:rPr>
        <w:t>iscussed how Industry 4.0 technologies, e.g., AI, IoT, Big data,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VR/AR,</w:t>
      </w:r>
      <w:r>
        <w:rPr>
          <w:rFonts w:ascii="Times New Roman" w:hAnsi="Times New Roman"/>
          <w:sz w:val="20"/>
        </w:rPr>
        <w:t xml:space="preserve"> and additive manufacturing</w:t>
      </w:r>
      <w:r w:rsidRPr="001319B4">
        <w:rPr>
          <w:rFonts w:ascii="Times New Roman" w:hAnsi="Times New Roman"/>
          <w:sz w:val="20"/>
        </w:rPr>
        <w:t xml:space="preserve"> impact the digital supply chain from the perspective of</w:t>
      </w:r>
      <w:r>
        <w:rPr>
          <w:rFonts w:ascii="Times New Roman" w:hAnsi="Times New Roman"/>
          <w:sz w:val="20"/>
        </w:rPr>
        <w:t xml:space="preserve"> </w:t>
      </w:r>
      <w:r w:rsidRPr="001319B4">
        <w:rPr>
          <w:rFonts w:ascii="Times New Roman" w:hAnsi="Times New Roman"/>
          <w:sz w:val="20"/>
        </w:rPr>
        <w:t>the military’s operational concepts and organizations</w:t>
      </w:r>
      <w:r>
        <w:rPr>
          <w:rFonts w:ascii="Times New Roman" w:hAnsi="Times New Roman"/>
          <w:sz w:val="20"/>
        </w:rPr>
        <w:t xml:space="preserve">. </w:t>
      </w:r>
    </w:p>
    <w:p w14:paraId="153E2015" w14:textId="687DEB7E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3" w:history="1">
        <w:r w:rsidR="00694AED" w:rsidRPr="00D63BD1">
          <w:rPr>
            <w:rStyle w:val="Hyperlink"/>
            <w:rFonts w:ascii="Times New Roman" w:hAnsi="Times New Roman"/>
            <w:b/>
            <w:bCs/>
            <w:sz w:val="20"/>
          </w:rPr>
          <w:t>Military-to-civilian conversion research project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Korean)</w:t>
      </w:r>
      <w:r w:rsidR="00694AED">
        <w:rPr>
          <w:rFonts w:ascii="Times New Roman" w:hAnsi="Times New Roman"/>
          <w:sz w:val="20"/>
        </w:rPr>
        <w:t>: P</w:t>
      </w:r>
      <w:r w:rsidR="00694AED" w:rsidRPr="00617AB2">
        <w:rPr>
          <w:rFonts w:ascii="Times New Roman" w:hAnsi="Times New Roman"/>
          <w:sz w:val="20"/>
        </w:rPr>
        <w:t>roposed the concept of military-to-civilian conversion suitable for the reality of the ROK military</w:t>
      </w:r>
      <w:r w:rsidR="00694AED">
        <w:rPr>
          <w:rFonts w:ascii="Times New Roman" w:hAnsi="Times New Roman"/>
          <w:sz w:val="20"/>
        </w:rPr>
        <w:t xml:space="preserve">; Computed the possible scale of civilianization </w:t>
      </w:r>
      <w:r w:rsidR="00694AED" w:rsidRPr="00027101">
        <w:rPr>
          <w:rFonts w:ascii="Times New Roman" w:hAnsi="Times New Roman"/>
          <w:sz w:val="20"/>
        </w:rPr>
        <w:t>(including contracting</w:t>
      </w:r>
      <w:r w:rsidR="00694AED">
        <w:rPr>
          <w:rFonts w:ascii="Times New Roman" w:hAnsi="Times New Roman"/>
          <w:sz w:val="20"/>
        </w:rPr>
        <w:t>-</w:t>
      </w:r>
      <w:r w:rsidR="00694AED" w:rsidRPr="00027101">
        <w:rPr>
          <w:rFonts w:ascii="Times New Roman" w:hAnsi="Times New Roman"/>
          <w:sz w:val="20"/>
        </w:rPr>
        <w:t xml:space="preserve">out) </w:t>
      </w:r>
      <w:r w:rsidR="00694AED">
        <w:rPr>
          <w:rFonts w:ascii="Times New Roman" w:hAnsi="Times New Roman"/>
          <w:sz w:val="20"/>
        </w:rPr>
        <w:t xml:space="preserve">using </w:t>
      </w:r>
      <w:r w:rsidR="00694AED" w:rsidRPr="00BF7738">
        <w:rPr>
          <w:rFonts w:ascii="Times New Roman" w:hAnsi="Times New Roman"/>
          <w:sz w:val="20"/>
        </w:rPr>
        <w:t>military occupation code</w:t>
      </w:r>
      <w:r w:rsidR="00694AED">
        <w:rPr>
          <w:rFonts w:ascii="Times New Roman" w:hAnsi="Times New Roman"/>
          <w:sz w:val="20"/>
        </w:rPr>
        <w:t xml:space="preserve">; Led a cadre of Army-Navy-Air Force officers to explore the nature of each military occupation code; the policy memo was reported to the </w:t>
      </w:r>
      <w:r w:rsidR="00694AED" w:rsidRPr="00BF7738">
        <w:rPr>
          <w:rFonts w:ascii="Times New Roman" w:hAnsi="Times New Roman"/>
          <w:sz w:val="20"/>
        </w:rPr>
        <w:t xml:space="preserve">deputy minister for </w:t>
      </w:r>
      <w:r w:rsidR="00694AED">
        <w:rPr>
          <w:rFonts w:ascii="Times New Roman" w:hAnsi="Times New Roman"/>
          <w:sz w:val="20"/>
        </w:rPr>
        <w:t>p</w:t>
      </w:r>
      <w:r w:rsidR="00694AED" w:rsidRPr="00BF7738">
        <w:rPr>
          <w:rFonts w:ascii="Times New Roman" w:hAnsi="Times New Roman"/>
          <w:sz w:val="20"/>
        </w:rPr>
        <w:t xml:space="preserve">lanning and </w:t>
      </w:r>
      <w:r w:rsidR="00694AED">
        <w:rPr>
          <w:rFonts w:ascii="Times New Roman" w:hAnsi="Times New Roman"/>
          <w:sz w:val="20"/>
        </w:rPr>
        <w:t>c</w:t>
      </w:r>
      <w:r w:rsidR="00694AED" w:rsidRPr="00BF7738">
        <w:rPr>
          <w:rFonts w:ascii="Times New Roman" w:hAnsi="Times New Roman"/>
          <w:sz w:val="20"/>
        </w:rPr>
        <w:t>oordination</w:t>
      </w:r>
      <w:r w:rsidR="00694AED">
        <w:rPr>
          <w:rFonts w:ascii="Times New Roman" w:hAnsi="Times New Roman"/>
          <w:sz w:val="20"/>
        </w:rPr>
        <w:t xml:space="preserve">, </w:t>
      </w:r>
      <w:r w:rsidR="00663B5A">
        <w:rPr>
          <w:rFonts w:ascii="Times New Roman" w:hAnsi="Times New Roman"/>
          <w:sz w:val="20"/>
        </w:rPr>
        <w:t>MND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323C3F">
        <w:rPr>
          <w:rFonts w:ascii="Times New Roman" w:hAnsi="Times New Roman"/>
          <w:sz w:val="20"/>
        </w:rPr>
        <w:t xml:space="preserve">Won </w:t>
      </w:r>
      <w:r w:rsidR="00694AED">
        <w:rPr>
          <w:rFonts w:ascii="Times New Roman" w:hAnsi="Times New Roman"/>
          <w:sz w:val="20"/>
        </w:rPr>
        <w:t xml:space="preserve">a </w:t>
      </w:r>
      <w:r w:rsidR="00694AED" w:rsidRPr="00323C3F">
        <w:rPr>
          <w:rFonts w:ascii="Times New Roman" w:hAnsi="Times New Roman"/>
          <w:sz w:val="20"/>
        </w:rPr>
        <w:t>bronze medal in 2021 from KIDA</w:t>
      </w:r>
      <w:r w:rsidR="00694AED">
        <w:rPr>
          <w:rFonts w:ascii="Times New Roman" w:hAnsi="Times New Roman"/>
          <w:sz w:val="20"/>
        </w:rPr>
        <w:t>.</w:t>
      </w:r>
    </w:p>
    <w:p w14:paraId="0B617D61" w14:textId="77777777" w:rsidR="00694AED" w:rsidRPr="00E2231A" w:rsidRDefault="00694AED" w:rsidP="00694AED">
      <w:pPr>
        <w:pStyle w:val="NoSpacing"/>
        <w:jc w:val="both"/>
        <w:rPr>
          <w:rFonts w:ascii="Times New Roman" w:hAnsi="Times New Roman"/>
          <w:sz w:val="16"/>
          <w:szCs w:val="16"/>
        </w:rPr>
      </w:pPr>
      <w:bookmarkStart w:id="3" w:name="_Hlk89260929"/>
      <w:r w:rsidRPr="00E676DE">
        <w:rPr>
          <w:rFonts w:ascii="Times New Roman" w:hAnsi="Times New Roman"/>
          <w:sz w:val="20"/>
          <w:szCs w:val="20"/>
        </w:rPr>
        <w:t>2012-2021</w:t>
      </w:r>
      <w:r w:rsidRPr="00E676DE">
        <w:rPr>
          <w:rFonts w:ascii="Times New Roman" w:hAnsi="Times New Roman"/>
          <w:sz w:val="20"/>
          <w:szCs w:val="20"/>
        </w:rPr>
        <w:tab/>
      </w:r>
      <w:r w:rsidRPr="00E676DE">
        <w:rPr>
          <w:rFonts w:ascii="Times New Roman" w:hAnsi="Times New Roman"/>
          <w:i/>
          <w:iCs/>
          <w:sz w:val="20"/>
          <w:szCs w:val="20"/>
        </w:rPr>
        <w:t>Associate Research Fellow</w:t>
      </w:r>
      <w:r w:rsidRPr="00E676DE">
        <w:rPr>
          <w:rFonts w:ascii="Times New Roman" w:hAnsi="Times New Roman"/>
          <w:sz w:val="20"/>
          <w:szCs w:val="20"/>
        </w:rPr>
        <w:t>, Center for Defense Resource Management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16"/>
          <w:szCs w:val="16"/>
        </w:rPr>
        <w:t>KIDA (</w:t>
      </w:r>
      <w:r>
        <w:rPr>
          <w:rFonts w:ascii="Times New Roman" w:hAnsi="Times New Roman"/>
          <w:sz w:val="16"/>
          <w:szCs w:val="16"/>
        </w:rPr>
        <w:t>2017-19</w:t>
      </w:r>
      <w:r w:rsidRPr="00E2231A">
        <w:rPr>
          <w:rFonts w:ascii="Times New Roman" w:hAnsi="Times New Roman"/>
          <w:sz w:val="16"/>
          <w:szCs w:val="16"/>
        </w:rPr>
        <w:t xml:space="preserve"> gap year</w:t>
      </w:r>
      <w:r>
        <w:rPr>
          <w:rFonts w:ascii="Times New Roman" w:hAnsi="Times New Roman"/>
          <w:sz w:val="16"/>
          <w:szCs w:val="16"/>
        </w:rPr>
        <w:t>s for PhD</w:t>
      </w:r>
      <w:r w:rsidRPr="00E2231A">
        <w:rPr>
          <w:rFonts w:ascii="Times New Roman" w:hAnsi="Times New Roman"/>
          <w:sz w:val="16"/>
          <w:szCs w:val="16"/>
        </w:rPr>
        <w:t>)</w:t>
      </w:r>
    </w:p>
    <w:bookmarkEnd w:id="3"/>
    <w:p w14:paraId="3613AB1C" w14:textId="562FA2FE" w:rsidR="00694AED" w:rsidRPr="00BF7738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fldChar w:fldCharType="begin"/>
      </w:r>
      <w:r>
        <w:rPr>
          <w:rFonts w:ascii="Times New Roman" w:hAnsi="Times New Roman"/>
          <w:sz w:val="20"/>
        </w:rPr>
        <w:instrText xml:space="preserve"> HYPERLINK "https://www.kida.re.kr/frt/board/frtNormalBoardDetail.do?sidx=2326&amp;idx=39&amp;depth=3&amp;lang=kr" </w:instrText>
      </w:r>
      <w:r>
        <w:rPr>
          <w:rFonts w:ascii="Times New Roman" w:hAnsi="Times New Roman"/>
          <w:sz w:val="20"/>
        </w:rPr>
        <w:fldChar w:fldCharType="separate"/>
      </w:r>
      <w:r w:rsidRPr="009F17B5">
        <w:rPr>
          <w:rStyle w:val="Hyperlink"/>
          <w:rFonts w:ascii="Times New Roman" w:hAnsi="Times New Roman"/>
          <w:sz w:val="20"/>
        </w:rPr>
        <w:t xml:space="preserve">Improvement of </w:t>
      </w:r>
      <w:r>
        <w:rPr>
          <w:rStyle w:val="Hyperlink"/>
          <w:rFonts w:ascii="Times New Roman" w:hAnsi="Times New Roman"/>
          <w:sz w:val="20"/>
        </w:rPr>
        <w:t>w</w:t>
      </w:r>
      <w:r w:rsidRPr="009F17B5">
        <w:rPr>
          <w:rStyle w:val="Hyperlink"/>
          <w:rFonts w:ascii="Times New Roman" w:hAnsi="Times New Roman"/>
          <w:sz w:val="20"/>
        </w:rPr>
        <w:t xml:space="preserve">arfighters'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by </w:t>
      </w:r>
      <w:r>
        <w:rPr>
          <w:rStyle w:val="Hyperlink"/>
          <w:rFonts w:ascii="Times New Roman" w:hAnsi="Times New Roman"/>
          <w:sz w:val="20"/>
        </w:rPr>
        <w:t>a</w:t>
      </w:r>
      <w:r w:rsidRPr="009F17B5">
        <w:rPr>
          <w:rStyle w:val="Hyperlink"/>
          <w:rFonts w:ascii="Times New Roman" w:hAnsi="Times New Roman"/>
          <w:sz w:val="20"/>
        </w:rPr>
        <w:t xml:space="preserve">dministering a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ystem </w:t>
      </w:r>
      <w:r>
        <w:rPr>
          <w:rStyle w:val="Hyperlink"/>
          <w:rFonts w:ascii="Times New Roman" w:hAnsi="Times New Roman"/>
          <w:sz w:val="20"/>
        </w:rPr>
        <w:t>s</w:t>
      </w:r>
      <w:r w:rsidRPr="009F17B5">
        <w:rPr>
          <w:rStyle w:val="Hyperlink"/>
          <w:rFonts w:ascii="Times New Roman" w:hAnsi="Times New Roman"/>
          <w:sz w:val="20"/>
        </w:rPr>
        <w:t xml:space="preserve">afety </w:t>
      </w:r>
      <w:r>
        <w:rPr>
          <w:rStyle w:val="Hyperlink"/>
          <w:rFonts w:ascii="Times New Roman" w:hAnsi="Times New Roman"/>
          <w:sz w:val="20"/>
        </w:rPr>
        <w:t>p</w:t>
      </w:r>
      <w:r w:rsidRPr="009F17B5">
        <w:rPr>
          <w:rStyle w:val="Hyperlink"/>
          <w:rFonts w:ascii="Times New Roman" w:hAnsi="Times New Roman"/>
          <w:sz w:val="20"/>
        </w:rPr>
        <w:t>rogram</w:t>
      </w:r>
      <w:r>
        <w:rPr>
          <w:rStyle w:val="Hyperlink"/>
          <w:rFonts w:ascii="Times New Roman" w:hAnsi="Times New Roman"/>
          <w:sz w:val="20"/>
        </w:rPr>
        <w:t xml:space="preserve"> (English)</w:t>
      </w:r>
      <w:r w:rsidRPr="009F17B5">
        <w:rPr>
          <w:rStyle w:val="Hyperlink"/>
          <w:rFonts w:ascii="Times New Roman" w:hAnsi="Times New Roman"/>
          <w:b/>
          <w:bCs/>
          <w:sz w:val="20"/>
        </w:rPr>
        <w:t>:</w:t>
      </w:r>
      <w:r>
        <w:rPr>
          <w:rFonts w:ascii="Times New Roman" w:hAnsi="Times New Roman"/>
          <w:sz w:val="20"/>
        </w:rPr>
        <w:fldChar w:fldCharType="end"/>
      </w:r>
      <w:r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sz w:val="20"/>
        </w:rPr>
        <w:t>Analyzed</w:t>
      </w:r>
      <w:r w:rsidR="0023717C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'</w:t>
      </w:r>
      <w:r w:rsidRPr="00BF7738">
        <w:rPr>
          <w:rFonts w:ascii="Times New Roman" w:hAnsi="Times New Roman"/>
          <w:sz w:val="20"/>
        </w:rPr>
        <w:t xml:space="preserve">MIL-STD-882E: System Safety' so that it can best </w:t>
      </w:r>
      <w:r>
        <w:rPr>
          <w:rFonts w:ascii="Times New Roman" w:hAnsi="Times New Roman"/>
          <w:sz w:val="20"/>
        </w:rPr>
        <w:t>tailor</w:t>
      </w:r>
      <w:r w:rsidRPr="00BF7738">
        <w:rPr>
          <w:rFonts w:ascii="Times New Roman" w:hAnsi="Times New Roman"/>
          <w:sz w:val="20"/>
        </w:rPr>
        <w:t xml:space="preserve"> the current ROK military's R&amp;D systems; Proposed a roadmap for </w:t>
      </w:r>
      <w:r w:rsidRPr="00BF7738">
        <w:rPr>
          <w:rFonts w:ascii="Times New Roman" w:hAnsi="Times New Roman"/>
          <w:sz w:val="20"/>
        </w:rPr>
        <w:lastRenderedPageBreak/>
        <w:t>developing a Korean system safety program that is in line with the current system engineering procedures; The memo was directly reported to the head of the military force and resources management office, MND.</w:t>
      </w:r>
    </w:p>
    <w:p w14:paraId="2B9825D8" w14:textId="77777777" w:rsidR="00694AED" w:rsidRPr="00BF7738" w:rsidRDefault="00000000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hyperlink r:id="rId14" w:history="1">
        <w:r w:rsidR="00694AED" w:rsidRPr="00F73F8A">
          <w:rPr>
            <w:rStyle w:val="Hyperlink"/>
            <w:rFonts w:ascii="Times New Roman" w:hAnsi="Times New Roman"/>
            <w:b/>
            <w:bCs/>
            <w:sz w:val="20"/>
          </w:rPr>
          <w:t>Policy study for military use of civil unmanned aerial systems</w:t>
        </w:r>
      </w:hyperlink>
      <w:r w:rsidR="00694AED">
        <w:rPr>
          <w:rStyle w:val="Hyperlink"/>
          <w:rFonts w:ascii="Times New Roman" w:hAnsi="Times New Roman"/>
          <w:b/>
          <w:bCs/>
          <w:sz w:val="20"/>
        </w:rPr>
        <w:t xml:space="preserve"> (English)</w:t>
      </w:r>
      <w:r w:rsidR="00694AED">
        <w:rPr>
          <w:rFonts w:ascii="Times New Roman" w:hAnsi="Times New Roman"/>
          <w:sz w:val="20"/>
        </w:rPr>
        <w:t>: P</w:t>
      </w:r>
      <w:r w:rsidR="00694AED" w:rsidRPr="003F15A5">
        <w:rPr>
          <w:rFonts w:ascii="Times New Roman" w:hAnsi="Times New Roman"/>
          <w:sz w:val="20"/>
        </w:rPr>
        <w:t>repared a policy</w:t>
      </w:r>
      <w:r w:rsidR="00694AED">
        <w:rPr>
          <w:rFonts w:ascii="Times New Roman" w:hAnsi="Times New Roman"/>
          <w:sz w:val="20"/>
        </w:rPr>
        <w:t xml:space="preserve"> memo</w:t>
      </w:r>
      <w:r w:rsidR="00694AED" w:rsidRPr="003F15A5">
        <w:rPr>
          <w:rFonts w:ascii="Times New Roman" w:hAnsi="Times New Roman"/>
          <w:sz w:val="20"/>
        </w:rPr>
        <w:t xml:space="preserve"> to acquire and operate commercial drones</w:t>
      </w:r>
      <w:r w:rsidR="00694AED">
        <w:rPr>
          <w:rFonts w:ascii="Times New Roman" w:hAnsi="Times New Roman"/>
          <w:sz w:val="20"/>
        </w:rPr>
        <w:t xml:space="preserve"> coordinating </w:t>
      </w:r>
      <w:r w:rsidR="00694AED" w:rsidRPr="003F15A5">
        <w:rPr>
          <w:rFonts w:ascii="Times New Roman" w:hAnsi="Times New Roman"/>
          <w:sz w:val="20"/>
        </w:rPr>
        <w:t>the</w:t>
      </w:r>
      <w:r w:rsidR="00694AED">
        <w:rPr>
          <w:rFonts w:ascii="Times New Roman" w:hAnsi="Times New Roman"/>
          <w:sz w:val="20"/>
        </w:rPr>
        <w:t xml:space="preserve"> current</w:t>
      </w:r>
      <w:r w:rsidR="00694AED" w:rsidRPr="003F15A5">
        <w:rPr>
          <w:rFonts w:ascii="Times New Roman" w:hAnsi="Times New Roman"/>
          <w:sz w:val="20"/>
        </w:rPr>
        <w:t xml:space="preserve"> domestic information and communication technology infrastructure</w:t>
      </w:r>
      <w:r w:rsidR="00694AED">
        <w:rPr>
          <w:rFonts w:ascii="Times New Roman" w:hAnsi="Times New Roman"/>
          <w:sz w:val="20"/>
        </w:rPr>
        <w:t xml:space="preserve">; </w:t>
      </w:r>
      <w:r w:rsidR="00694AED" w:rsidRPr="009A53EB">
        <w:rPr>
          <w:rFonts w:ascii="Times New Roman" w:hAnsi="Times New Roman"/>
          <w:sz w:val="20"/>
        </w:rPr>
        <w:t>Suggested</w:t>
      </w:r>
      <w:r w:rsidR="00694AED">
        <w:rPr>
          <w:rFonts w:ascii="Times New Roman" w:hAnsi="Times New Roman"/>
          <w:sz w:val="20"/>
        </w:rPr>
        <w:t xml:space="preserve"> drone </w:t>
      </w:r>
      <w:r w:rsidR="00694AED" w:rsidRPr="009A53EB">
        <w:rPr>
          <w:rFonts w:ascii="Times New Roman" w:hAnsi="Times New Roman"/>
          <w:sz w:val="20"/>
        </w:rPr>
        <w:t>classification system</w:t>
      </w:r>
      <w:r w:rsidR="00694AED">
        <w:rPr>
          <w:rFonts w:ascii="Times New Roman" w:hAnsi="Times New Roman"/>
          <w:sz w:val="20"/>
        </w:rPr>
        <w:t>s</w:t>
      </w:r>
      <w:r w:rsidR="00694AED" w:rsidRPr="009A53EB">
        <w:rPr>
          <w:rFonts w:ascii="Times New Roman" w:hAnsi="Times New Roman"/>
          <w:sz w:val="20"/>
        </w:rPr>
        <w:t xml:space="preserve"> based on </w:t>
      </w:r>
      <w:r w:rsidR="00694AED">
        <w:rPr>
          <w:rFonts w:ascii="Times New Roman" w:hAnsi="Times New Roman"/>
          <w:sz w:val="20"/>
        </w:rPr>
        <w:t xml:space="preserve">technological specifications; Surveyed </w:t>
      </w:r>
      <w:r w:rsidR="00694AED" w:rsidRPr="009A53EB">
        <w:rPr>
          <w:rFonts w:ascii="Times New Roman" w:hAnsi="Times New Roman"/>
          <w:sz w:val="20"/>
        </w:rPr>
        <w:t xml:space="preserve">constraints by </w:t>
      </w:r>
      <w:r w:rsidR="00694AED">
        <w:rPr>
          <w:rFonts w:ascii="Times New Roman" w:hAnsi="Times New Roman"/>
          <w:sz w:val="20"/>
        </w:rPr>
        <w:t>tasks</w:t>
      </w:r>
      <w:r w:rsidR="00694AED" w:rsidRPr="009A53EB">
        <w:rPr>
          <w:rFonts w:ascii="Times New Roman" w:hAnsi="Times New Roman"/>
          <w:sz w:val="20"/>
        </w:rPr>
        <w:t xml:space="preserve"> and suggested</w:t>
      </w:r>
      <w:r w:rsidR="00694AED">
        <w:rPr>
          <w:rFonts w:ascii="Times New Roman" w:hAnsi="Times New Roman"/>
          <w:sz w:val="20"/>
        </w:rPr>
        <w:t xml:space="preserve"> a </w:t>
      </w:r>
      <w:r w:rsidR="00694AED" w:rsidRPr="009A53EB">
        <w:rPr>
          <w:rFonts w:ascii="Times New Roman" w:hAnsi="Times New Roman"/>
          <w:sz w:val="20"/>
        </w:rPr>
        <w:t xml:space="preserve">technology development </w:t>
      </w:r>
      <w:r w:rsidR="00694AED">
        <w:rPr>
          <w:rFonts w:ascii="Times New Roman" w:hAnsi="Times New Roman"/>
          <w:sz w:val="20"/>
        </w:rPr>
        <w:t>plan; A</w:t>
      </w:r>
      <w:r w:rsidR="00694AED" w:rsidRPr="00492484">
        <w:rPr>
          <w:rFonts w:ascii="Times New Roman" w:hAnsi="Times New Roman"/>
          <w:sz w:val="20"/>
        </w:rPr>
        <w:t xml:space="preserve">ppointed as </w:t>
      </w:r>
      <w:r w:rsidR="00694AED">
        <w:rPr>
          <w:rFonts w:ascii="Times New Roman" w:hAnsi="Times New Roman"/>
          <w:sz w:val="20"/>
        </w:rPr>
        <w:t xml:space="preserve">an </w:t>
      </w:r>
      <w:r w:rsidR="00694AED" w:rsidRPr="00492484">
        <w:rPr>
          <w:rFonts w:ascii="Times New Roman" w:hAnsi="Times New Roman"/>
          <w:sz w:val="20"/>
        </w:rPr>
        <w:t>advisor to the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>Unmanned System</w:t>
      </w:r>
      <w:r w:rsidR="00694AED">
        <w:rPr>
          <w:rFonts w:ascii="Times New Roman" w:hAnsi="Times New Roman"/>
          <w:sz w:val="20"/>
        </w:rPr>
        <w:t xml:space="preserve"> Development Committee of MND, after the memo</w:t>
      </w:r>
      <w:r w:rsidR="00694AED" w:rsidRPr="00492484">
        <w:rPr>
          <w:rFonts w:ascii="Times New Roman" w:hAnsi="Times New Roman"/>
          <w:sz w:val="20"/>
        </w:rPr>
        <w:t xml:space="preserve"> was</w:t>
      </w:r>
      <w:r w:rsidR="00694AED">
        <w:rPr>
          <w:rFonts w:ascii="Times New Roman" w:hAnsi="Times New Roman"/>
          <w:sz w:val="20"/>
        </w:rPr>
        <w:t xml:space="preserve"> </w:t>
      </w:r>
      <w:r w:rsidR="00694AED" w:rsidRPr="00492484">
        <w:rPr>
          <w:rFonts w:ascii="Times New Roman" w:hAnsi="Times New Roman"/>
          <w:sz w:val="20"/>
        </w:rPr>
        <w:t xml:space="preserve">reported to the </w:t>
      </w:r>
      <w:r w:rsidR="00694AED">
        <w:rPr>
          <w:rFonts w:ascii="Times New Roman" w:hAnsi="Times New Roman"/>
          <w:sz w:val="20"/>
        </w:rPr>
        <w:t>deputy</w:t>
      </w:r>
      <w:r w:rsidR="00694AED" w:rsidRPr="00492484">
        <w:rPr>
          <w:rFonts w:ascii="Times New Roman" w:hAnsi="Times New Roman"/>
          <w:sz w:val="20"/>
        </w:rPr>
        <w:t xml:space="preserve"> </w:t>
      </w:r>
      <w:r w:rsidR="00694AED">
        <w:rPr>
          <w:rFonts w:ascii="Times New Roman" w:hAnsi="Times New Roman"/>
          <w:sz w:val="20"/>
        </w:rPr>
        <w:t>m</w:t>
      </w:r>
      <w:r w:rsidR="00694AED" w:rsidRPr="00492484">
        <w:rPr>
          <w:rFonts w:ascii="Times New Roman" w:hAnsi="Times New Roman"/>
          <w:sz w:val="20"/>
        </w:rPr>
        <w:t>inister</w:t>
      </w:r>
      <w:r w:rsidR="00694AED">
        <w:rPr>
          <w:rFonts w:ascii="Times New Roman" w:hAnsi="Times New Roman"/>
          <w:sz w:val="20"/>
        </w:rPr>
        <w:t>, MND.</w:t>
      </w:r>
    </w:p>
    <w:p w14:paraId="06F08CB0" w14:textId="77777777" w:rsidR="00694AED" w:rsidRPr="00AD2062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</w:t>
      </w:r>
      <w:r>
        <w:rPr>
          <w:rFonts w:ascii="Times New Roman" w:hAnsi="Times New Roman"/>
          <w:sz w:val="20"/>
          <w:szCs w:val="20"/>
        </w:rPr>
        <w:t>7</w:t>
      </w:r>
      <w:r w:rsidRPr="00AD2062">
        <w:rPr>
          <w:rFonts w:ascii="Times New Roman" w:hAnsi="Times New Roman"/>
          <w:sz w:val="20"/>
          <w:szCs w:val="20"/>
        </w:rPr>
        <w:t>-201</w:t>
      </w:r>
      <w:r>
        <w:rPr>
          <w:rFonts w:ascii="Times New Roman" w:hAnsi="Times New Roman"/>
          <w:sz w:val="20"/>
          <w:szCs w:val="20"/>
        </w:rPr>
        <w:t>9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</w:t>
      </w:r>
      <w:r>
        <w:rPr>
          <w:rFonts w:ascii="Times New Roman" w:hAnsi="Times New Roman"/>
          <w:i/>
          <w:iCs/>
          <w:sz w:val="20"/>
          <w:szCs w:val="20"/>
        </w:rPr>
        <w:t>h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7EA81769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Open-source media article text-min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Used R for text mining on media articles applying topic model</w:t>
      </w:r>
      <w:r>
        <w:rPr>
          <w:rFonts w:ascii="Times New Roman" w:hAnsi="Times New Roman"/>
          <w:sz w:val="20"/>
        </w:rPr>
        <w:t>s</w:t>
      </w:r>
      <w:r w:rsidRPr="005D63C9">
        <w:rPr>
          <w:rFonts w:ascii="Times New Roman" w:hAnsi="Times New Roman"/>
          <w:sz w:val="20"/>
        </w:rPr>
        <w:t xml:space="preserve">; </w:t>
      </w:r>
      <w:proofErr w:type="spellStart"/>
      <w:r>
        <w:rPr>
          <w:rFonts w:ascii="Times New Roman" w:hAnsi="Times New Roman"/>
          <w:sz w:val="20"/>
        </w:rPr>
        <w:t>Kmeans</w:t>
      </w:r>
      <w:proofErr w:type="spellEnd"/>
      <w:r>
        <w:rPr>
          <w:rFonts w:ascii="Times New Roman" w:hAnsi="Times New Roman"/>
          <w:sz w:val="20"/>
        </w:rPr>
        <w:t xml:space="preserve"> and hierarchical c</w:t>
      </w:r>
      <w:r w:rsidRPr="005D63C9">
        <w:rPr>
          <w:rFonts w:ascii="Times New Roman" w:hAnsi="Times New Roman"/>
          <w:sz w:val="20"/>
        </w:rPr>
        <w:t>lustering,</w:t>
      </w:r>
      <w:r>
        <w:rPr>
          <w:rFonts w:ascii="Times New Roman" w:hAnsi="Times New Roman"/>
          <w:sz w:val="20"/>
        </w:rPr>
        <w:t xml:space="preserve"> and</w:t>
      </w:r>
      <w:r w:rsidRPr="005D63C9">
        <w:rPr>
          <w:rFonts w:ascii="Times New Roman" w:hAnsi="Times New Roman"/>
          <w:sz w:val="20"/>
        </w:rPr>
        <w:t xml:space="preserve"> network analysis</w:t>
      </w:r>
      <w:r>
        <w:rPr>
          <w:rFonts w:ascii="Times New Roman" w:hAnsi="Times New Roman"/>
          <w:sz w:val="20"/>
        </w:rPr>
        <w:t xml:space="preserve"> were used for text v</w:t>
      </w:r>
      <w:r w:rsidRPr="005D63C9">
        <w:rPr>
          <w:rFonts w:ascii="Times New Roman" w:hAnsi="Times New Roman"/>
          <w:sz w:val="20"/>
        </w:rPr>
        <w:t>isualization</w:t>
      </w:r>
      <w:r>
        <w:rPr>
          <w:rFonts w:ascii="Times New Roman" w:hAnsi="Times New Roman"/>
          <w:sz w:val="20"/>
        </w:rPr>
        <w:t xml:space="preserve">. </w:t>
      </w:r>
      <w:r w:rsidRPr="005D63C9">
        <w:rPr>
          <w:rFonts w:ascii="Times New Roman" w:hAnsi="Times New Roman"/>
          <w:sz w:val="20"/>
        </w:rPr>
        <w:t>A dissertation defense was completed based on the work</w:t>
      </w:r>
      <w:r>
        <w:rPr>
          <w:rFonts w:ascii="Times New Roman" w:hAnsi="Times New Roman"/>
          <w:sz w:val="20"/>
        </w:rPr>
        <w:t>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  <w:r>
        <w:rPr>
          <w:rFonts w:ascii="Times New Roman" w:hAnsi="Times New Roman"/>
          <w:sz w:val="20"/>
        </w:rPr>
        <w:t>.</w:t>
      </w:r>
    </w:p>
    <w:p w14:paraId="11972357" w14:textId="77777777" w:rsidR="0071286D" w:rsidRPr="005D63C9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5D63C9">
        <w:rPr>
          <w:rFonts w:ascii="Times New Roman" w:hAnsi="Times New Roman"/>
          <w:b/>
          <w:bCs/>
          <w:sz w:val="20"/>
        </w:rPr>
        <w:t>Expert judgment gathering and multiple criteria decision modeling</w:t>
      </w:r>
      <w:r>
        <w:rPr>
          <w:rFonts w:ascii="Times New Roman" w:hAnsi="Times New Roman"/>
          <w:sz w:val="20"/>
        </w:rPr>
        <w:t xml:space="preserve">: </w:t>
      </w:r>
      <w:r w:rsidRPr="005D63C9">
        <w:rPr>
          <w:rFonts w:ascii="Times New Roman" w:hAnsi="Times New Roman"/>
          <w:sz w:val="20"/>
        </w:rPr>
        <w:t>Applied R and SAS for analyzing survey data from experts; Hierarchical cluster analysis, correlation/intra-class coefficients, and ANOVA/MANOVA were use</w:t>
      </w:r>
      <w:r>
        <w:rPr>
          <w:rFonts w:ascii="Times New Roman" w:hAnsi="Times New Roman"/>
          <w:sz w:val="20"/>
        </w:rPr>
        <w:t>d; A</w:t>
      </w:r>
      <w:r w:rsidRPr="005D63C9">
        <w:rPr>
          <w:rFonts w:ascii="Times New Roman" w:hAnsi="Times New Roman"/>
          <w:sz w:val="20"/>
        </w:rPr>
        <w:t xml:space="preserve"> co-authored paper was published in a Scopus-indexed journal</w:t>
      </w:r>
    </w:p>
    <w:p w14:paraId="6E336E62" w14:textId="77777777" w:rsidR="0071286D" w:rsidRDefault="0071286D" w:rsidP="007128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Defense spending preference analysis</w:t>
      </w:r>
      <w:r>
        <w:rPr>
          <w:rFonts w:ascii="Times New Roman" w:hAnsi="Times New Roman"/>
          <w:sz w:val="20"/>
        </w:rPr>
        <w:t>: U</w:t>
      </w:r>
      <w:r w:rsidRPr="00850500">
        <w:rPr>
          <w:rFonts w:ascii="Times New Roman" w:hAnsi="Times New Roman"/>
          <w:sz w:val="20"/>
        </w:rPr>
        <w:t>sed STATA to explore how personal beliefs</w:t>
      </w:r>
      <w:r>
        <w:rPr>
          <w:rFonts w:ascii="Times New Roman" w:hAnsi="Times New Roman"/>
          <w:sz w:val="20"/>
        </w:rPr>
        <w:t xml:space="preserve"> </w:t>
      </w:r>
      <w:r w:rsidRPr="00850500">
        <w:rPr>
          <w:rFonts w:ascii="Times New Roman" w:hAnsi="Times New Roman"/>
          <w:sz w:val="20"/>
        </w:rPr>
        <w:t xml:space="preserve">affect the US defense spending preference; Performed ordered logit regression on covariates from US General Social Survey data; </w:t>
      </w:r>
      <w:r w:rsidRPr="00330195">
        <w:rPr>
          <w:rFonts w:ascii="Times New Roman" w:hAnsi="Times New Roman"/>
          <w:sz w:val="20"/>
        </w:rPr>
        <w:t>The paper was selected as the best in the multivariate regression techniques class.</w:t>
      </w:r>
    </w:p>
    <w:p w14:paraId="744BF23C" w14:textId="77777777" w:rsidR="00694AED" w:rsidRPr="009A1029" w:rsidRDefault="00694AED" w:rsidP="00694AED">
      <w:pPr>
        <w:pStyle w:val="NoSpacing"/>
        <w:jc w:val="both"/>
      </w:pPr>
      <w:r w:rsidRPr="00AD2062">
        <w:rPr>
          <w:rFonts w:ascii="Times New Roman" w:hAnsi="Times New Roman"/>
          <w:sz w:val="20"/>
          <w:szCs w:val="20"/>
        </w:rPr>
        <w:t>2011-2012</w:t>
      </w:r>
      <w:r w:rsidRPr="00AD2062">
        <w:rPr>
          <w:rFonts w:ascii="Times New Roman" w:hAnsi="Times New Roman"/>
          <w:sz w:val="20"/>
          <w:szCs w:val="20"/>
        </w:rPr>
        <w:tab/>
      </w:r>
      <w:r w:rsidRPr="00AD2062">
        <w:rPr>
          <w:rFonts w:ascii="Times New Roman" w:hAnsi="Times New Roman"/>
          <w:i/>
          <w:iCs/>
          <w:sz w:val="20"/>
          <w:szCs w:val="20"/>
        </w:rPr>
        <w:t>Researcher</w:t>
      </w:r>
      <w:r w:rsidRPr="00AD2062">
        <w:rPr>
          <w:rFonts w:ascii="Times New Roman" w:hAnsi="Times New Roman"/>
          <w:sz w:val="20"/>
          <w:szCs w:val="20"/>
        </w:rPr>
        <w:t>, Center for Defense Acquisition</w:t>
      </w:r>
      <w:r>
        <w:rPr>
          <w:rFonts w:ascii="Times New Roman" w:hAnsi="Times New Roman"/>
          <w:sz w:val="20"/>
          <w:szCs w:val="20"/>
        </w:rPr>
        <w:t>, KIDA</w:t>
      </w:r>
    </w:p>
    <w:bookmarkEnd w:id="1"/>
    <w:p w14:paraId="2098E0E2" w14:textId="77777777" w:rsidR="00694AED" w:rsidRDefault="00694AED" w:rsidP="00694AE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53EB">
        <w:rPr>
          <w:rFonts w:ascii="Times New Roman" w:hAnsi="Times New Roman"/>
          <w:b/>
          <w:bCs/>
          <w:sz w:val="20"/>
        </w:rPr>
        <w:t>Investment feasibility study for defense procurement programs</w:t>
      </w:r>
      <w:r>
        <w:rPr>
          <w:rFonts w:ascii="Times New Roman" w:hAnsi="Times New Roman"/>
          <w:sz w:val="20"/>
        </w:rPr>
        <w:t>: P</w:t>
      </w:r>
      <w:r w:rsidRPr="009A53EB">
        <w:rPr>
          <w:rFonts w:ascii="Times New Roman" w:hAnsi="Times New Roman"/>
          <w:sz w:val="20"/>
        </w:rPr>
        <w:t>articipated in research projects for budget recommendations for the Government Investment Advisory Council, Congress, and Ministry of Finance</w:t>
      </w:r>
      <w:r>
        <w:rPr>
          <w:rFonts w:ascii="Times New Roman" w:hAnsi="Times New Roman"/>
          <w:sz w:val="20"/>
        </w:rPr>
        <w:t>; A</w:t>
      </w:r>
      <w:r w:rsidRPr="009A53EB">
        <w:rPr>
          <w:rFonts w:ascii="Times New Roman" w:hAnsi="Times New Roman"/>
          <w:sz w:val="20"/>
        </w:rPr>
        <w:t xml:space="preserve">nalyzed </w:t>
      </w:r>
      <w:r>
        <w:rPr>
          <w:rFonts w:ascii="Times New Roman" w:hAnsi="Times New Roman"/>
          <w:sz w:val="20"/>
        </w:rPr>
        <w:t>each investment alternative's technological and economic spillover effects.</w:t>
      </w:r>
    </w:p>
    <w:p w14:paraId="09E04883" w14:textId="77777777" w:rsidR="00694AED" w:rsidRDefault="00694AE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</w:p>
    <w:p w14:paraId="477D8AF3" w14:textId="49602E62" w:rsidR="00C2136D" w:rsidRPr="00E2231A" w:rsidRDefault="00C2136D" w:rsidP="00C2136D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Teaching Experience</w:t>
      </w:r>
    </w:p>
    <w:p w14:paraId="36486418" w14:textId="07EB81F0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Feb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21</w:t>
      </w:r>
      <w:r w:rsidRPr="00AD2062">
        <w:rPr>
          <w:rFonts w:ascii="Times New Roman" w:hAnsi="Times New Roman"/>
          <w:sz w:val="20"/>
          <w:szCs w:val="20"/>
        </w:rPr>
        <w:t>-</w:t>
      </w:r>
      <w:r>
        <w:rPr>
          <w:rFonts w:ascii="Times New Roman" w:hAnsi="Times New Roman"/>
          <w:sz w:val="20"/>
          <w:szCs w:val="20"/>
        </w:rPr>
        <w:t>current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 w:rsidRPr="00073046">
        <w:rPr>
          <w:rFonts w:ascii="Times New Roman" w:hAnsi="Times New Roman"/>
          <w:i/>
          <w:iCs/>
          <w:sz w:val="20"/>
          <w:szCs w:val="20"/>
        </w:rPr>
        <w:t>Adjunct Professor</w:t>
      </w:r>
      <w:r w:rsidRPr="00E2231A">
        <w:rPr>
          <w:rFonts w:ascii="Times New Roman" w:hAnsi="Times New Roman"/>
          <w:sz w:val="20"/>
          <w:szCs w:val="20"/>
        </w:rPr>
        <w:t>, Department of Technology and Society, SUNY Korea</w:t>
      </w:r>
    </w:p>
    <w:p w14:paraId="73BFD531" w14:textId="162A37D1" w:rsidR="003756B4" w:rsidRPr="003756B4" w:rsidRDefault="003756B4" w:rsidP="003756B4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 xml:space="preserve">EMP 530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 w:rsidRPr="009A1029">
        <w:rPr>
          <w:rFonts w:ascii="Times New Roman" w:hAnsi="Times New Roman"/>
          <w:b/>
          <w:bCs/>
          <w:sz w:val="20"/>
        </w:rPr>
        <w:t>Introduction of Big Data and Data Science</w:t>
      </w:r>
      <w:r>
        <w:rPr>
          <w:rFonts w:ascii="Times New Roman" w:hAnsi="Times New Roman"/>
          <w:b/>
          <w:bCs/>
          <w:sz w:val="20"/>
        </w:rPr>
        <w:t xml:space="preserve">: </w:t>
      </w:r>
      <w:r w:rsidR="002C4E7B">
        <w:rPr>
          <w:rFonts w:ascii="Times New Roman" w:hAnsi="Times New Roman"/>
          <w:sz w:val="20"/>
        </w:rPr>
        <w:t>Taught data science using structured and unstructured data; Instructed descriptive, inferential, and predictive statistics and machine learning techniques (supervised and unsupervised) in the R and Python environment; Led class activities on regression and classification problems; Instructed tidy-based text mining methods, e.g., sentiment analysis, network analysis, and topic modeling.</w:t>
      </w:r>
    </w:p>
    <w:p w14:paraId="1234C211" w14:textId="03B5E286" w:rsidR="00C2136D" w:rsidRPr="00A45F3F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b/>
          <w:bCs/>
          <w:sz w:val="20"/>
          <w:lang w:eastAsia="ko-KR"/>
        </w:rPr>
        <w:t>E</w:t>
      </w:r>
      <w:r>
        <w:rPr>
          <w:rFonts w:ascii="Times New Roman" w:hAnsi="Times New Roman"/>
          <w:b/>
          <w:bCs/>
          <w:sz w:val="20"/>
          <w:lang w:eastAsia="ko-KR"/>
        </w:rPr>
        <w:t xml:space="preserve">MP 532 – Big Data Systems for Technology Management: </w:t>
      </w:r>
      <w:r>
        <w:rPr>
          <w:rFonts w:ascii="Times New Roman" w:hAnsi="Times New Roman"/>
          <w:sz w:val="20"/>
        </w:rPr>
        <w:t xml:space="preserve">Taught big data technologies, e.g., Hadoop/MapReduce, </w:t>
      </w:r>
      <w:proofErr w:type="gramStart"/>
      <w:r>
        <w:rPr>
          <w:rFonts w:ascii="Times New Roman" w:hAnsi="Times New Roman"/>
          <w:sz w:val="20"/>
        </w:rPr>
        <w:t>SQL</w:t>
      </w:r>
      <w:proofErr w:type="gramEnd"/>
      <w:r>
        <w:rPr>
          <w:rFonts w:ascii="Times New Roman" w:hAnsi="Times New Roman"/>
          <w:sz w:val="20"/>
        </w:rPr>
        <w:t xml:space="preserve"> and NoSQL DB; Instructed </w:t>
      </w:r>
      <w:r w:rsidRPr="006A6D93">
        <w:rPr>
          <w:rFonts w:ascii="Times New Roman" w:hAnsi="Times New Roman"/>
          <w:sz w:val="20"/>
        </w:rPr>
        <w:t xml:space="preserve">data-driven decision making using the cross-industry standard process for data mining; </w:t>
      </w:r>
      <w:r>
        <w:rPr>
          <w:rFonts w:ascii="Times New Roman" w:hAnsi="Times New Roman"/>
          <w:sz w:val="20"/>
        </w:rPr>
        <w:t>L</w:t>
      </w:r>
      <w:r w:rsidRPr="002708B6">
        <w:rPr>
          <w:rFonts w:ascii="Times New Roman" w:hAnsi="Times New Roman"/>
          <w:sz w:val="20"/>
        </w:rPr>
        <w:t>ed R sessions to transform relational data sets in the R environment; Visualized the data sets using Heatmap, Clustering, and Classification</w:t>
      </w:r>
      <w:r>
        <w:rPr>
          <w:rFonts w:ascii="Times New Roman" w:hAnsi="Times New Roman"/>
          <w:sz w:val="20"/>
        </w:rPr>
        <w:t xml:space="preserve">; </w:t>
      </w:r>
      <w:r w:rsidRPr="00072D62">
        <w:rPr>
          <w:rFonts w:ascii="Times New Roman" w:hAnsi="Times New Roman"/>
          <w:sz w:val="20"/>
        </w:rPr>
        <w:t xml:space="preserve">Received </w:t>
      </w:r>
      <w:r>
        <w:rPr>
          <w:rFonts w:ascii="Times New Roman" w:hAnsi="Times New Roman"/>
          <w:sz w:val="20"/>
        </w:rPr>
        <w:t>an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072D62">
        <w:rPr>
          <w:rFonts w:ascii="Times New Roman" w:hAnsi="Times New Roman"/>
          <w:sz w:val="20"/>
        </w:rPr>
        <w:t>“A” in course evaluations</w:t>
      </w:r>
      <w:r>
        <w:rPr>
          <w:rFonts w:ascii="Times New Roman" w:hAnsi="Times New Roman"/>
          <w:sz w:val="20"/>
        </w:rPr>
        <w:t>.</w:t>
      </w:r>
    </w:p>
    <w:p w14:paraId="6CDF08B8" w14:textId="51E0FBF8" w:rsidR="000426C9" w:rsidRDefault="00C2136D" w:rsidP="00C2136D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9A1029">
        <w:rPr>
          <w:rFonts w:ascii="Times New Roman" w:hAnsi="Times New Roman"/>
          <w:b/>
          <w:bCs/>
          <w:sz w:val="20"/>
        </w:rPr>
        <w:t>EMP 5</w:t>
      </w:r>
      <w:r>
        <w:rPr>
          <w:rFonts w:ascii="Times New Roman" w:hAnsi="Times New Roman"/>
          <w:b/>
          <w:bCs/>
          <w:sz w:val="20"/>
        </w:rPr>
        <w:t>83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  <w:lang w:eastAsia="ko-KR"/>
        </w:rPr>
        <w:t xml:space="preserve">– </w:t>
      </w:r>
      <w:r>
        <w:rPr>
          <w:rFonts w:ascii="Times New Roman" w:hAnsi="Times New Roman"/>
          <w:b/>
          <w:bCs/>
          <w:sz w:val="20"/>
        </w:rPr>
        <w:t xml:space="preserve">National Energy Decision Making (Fall 2022- forthcoming): </w:t>
      </w:r>
      <w:r>
        <w:rPr>
          <w:rFonts w:ascii="Times New Roman" w:hAnsi="Times New Roman"/>
          <w:sz w:val="20"/>
        </w:rPr>
        <w:t>Plan</w:t>
      </w:r>
      <w:r w:rsidRPr="0064289A">
        <w:rPr>
          <w:rFonts w:ascii="Times New Roman" w:hAnsi="Times New Roman"/>
          <w:sz w:val="20"/>
        </w:rPr>
        <w:t xml:space="preserve"> to have students write graduate-level research papers on national energy decision-making. </w:t>
      </w:r>
      <w:r>
        <w:rPr>
          <w:rFonts w:ascii="Times New Roman" w:hAnsi="Times New Roman"/>
          <w:sz w:val="20"/>
        </w:rPr>
        <w:t>R</w:t>
      </w:r>
      <w:r w:rsidRPr="0064289A">
        <w:rPr>
          <w:rFonts w:ascii="Times New Roman" w:hAnsi="Times New Roman"/>
          <w:sz w:val="20"/>
        </w:rPr>
        <w:t>enewable energy</w:t>
      </w:r>
      <w:r w:rsidR="001B4E04">
        <w:rPr>
          <w:rFonts w:ascii="Times New Roman" w:hAnsi="Times New Roman"/>
          <w:sz w:val="20"/>
        </w:rPr>
        <w:t xml:space="preserve"> technologies</w:t>
      </w:r>
      <w:r w:rsidRPr="0064289A">
        <w:rPr>
          <w:rFonts w:ascii="Times New Roman" w:hAnsi="Times New Roman"/>
          <w:sz w:val="20"/>
        </w:rPr>
        <w:t>, energy security, energy efficiency, and behavioral aspects of energy decision-making</w:t>
      </w:r>
      <w:r>
        <w:rPr>
          <w:rFonts w:ascii="Times New Roman" w:hAnsi="Times New Roman"/>
          <w:sz w:val="20"/>
        </w:rPr>
        <w:t xml:space="preserve"> will be discussed</w:t>
      </w:r>
      <w:r w:rsidRPr="0064289A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>Will teach</w:t>
      </w:r>
      <w:r w:rsidRPr="0064289A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d</w:t>
      </w:r>
      <w:r w:rsidRPr="0064289A">
        <w:rPr>
          <w:rFonts w:ascii="Times New Roman" w:hAnsi="Times New Roman"/>
          <w:sz w:val="20"/>
        </w:rPr>
        <w:t>ecision making tools</w:t>
      </w:r>
      <w:r w:rsidR="00610258">
        <w:rPr>
          <w:rFonts w:ascii="Times New Roman" w:hAnsi="Times New Roman"/>
          <w:sz w:val="20"/>
        </w:rPr>
        <w:t xml:space="preserve">. </w:t>
      </w:r>
      <w:r w:rsidR="001B4E04">
        <w:rPr>
          <w:rFonts w:ascii="Times New Roman" w:hAnsi="Times New Roman"/>
          <w:sz w:val="20"/>
        </w:rPr>
        <w:t>For that matter, r</w:t>
      </w:r>
      <w:r w:rsidR="001B4E04" w:rsidRPr="001B4E04">
        <w:rPr>
          <w:rFonts w:ascii="Times New Roman" w:hAnsi="Times New Roman"/>
          <w:sz w:val="20"/>
        </w:rPr>
        <w:t xml:space="preserve">edesigned </w:t>
      </w:r>
      <w:hyperlink r:id="rId15" w:history="1">
        <w:r w:rsidR="001B4E04" w:rsidRPr="001B4E04">
          <w:rPr>
            <w:rStyle w:val="Hyperlink"/>
            <w:rFonts w:ascii="Times New Roman" w:hAnsi="Times New Roman"/>
            <w:sz w:val="20"/>
          </w:rPr>
          <w:t>a web-based pairwise comparison method</w:t>
        </w:r>
      </w:hyperlink>
      <w:r w:rsidR="001B4E04" w:rsidRPr="001B4E04">
        <w:rPr>
          <w:rFonts w:ascii="Times New Roman" w:hAnsi="Times New Roman"/>
          <w:sz w:val="20"/>
        </w:rPr>
        <w:t xml:space="preserve"> to make it easier for students to understand and utilize multi-criteria decision analysis.</w:t>
      </w:r>
    </w:p>
    <w:p w14:paraId="024F083B" w14:textId="77777777" w:rsidR="00C2136D" w:rsidRPr="00E2231A" w:rsidRDefault="00C2136D" w:rsidP="00C2136D">
      <w:pPr>
        <w:pStyle w:val="NoSpacing"/>
        <w:jc w:val="both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Sep.-Dec. </w:t>
      </w: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18.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Teaching Assistant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Department of Technology and Society, The SUNY at Stony Brook</w:t>
      </w:r>
    </w:p>
    <w:p w14:paraId="2CFB784E" w14:textId="77777777" w:rsidR="00C2136D" w:rsidRPr="0027695E" w:rsidRDefault="00C2136D" w:rsidP="00C2136D">
      <w:pPr>
        <w:numPr>
          <w:ilvl w:val="0"/>
          <w:numId w:val="2"/>
        </w:numPr>
        <w:rPr>
          <w:rFonts w:ascii="Times New Roman" w:hAnsi="Times New Roman"/>
          <w:b/>
          <w:bCs/>
          <w:sz w:val="20"/>
        </w:rPr>
      </w:pPr>
      <w:r>
        <w:rPr>
          <w:rFonts w:ascii="Times New Roman" w:hAnsi="Times New Roman"/>
          <w:b/>
          <w:bCs/>
          <w:sz w:val="20"/>
        </w:rPr>
        <w:t xml:space="preserve">(Fall 2018) </w:t>
      </w:r>
      <w:r w:rsidRPr="009A1029">
        <w:rPr>
          <w:rFonts w:ascii="Times New Roman" w:hAnsi="Times New Roman"/>
          <w:b/>
          <w:bCs/>
          <w:sz w:val="20"/>
        </w:rPr>
        <w:t>EMP 50</w:t>
      </w:r>
      <w:r>
        <w:rPr>
          <w:rFonts w:ascii="Times New Roman" w:hAnsi="Times New Roman"/>
          <w:b/>
          <w:bCs/>
          <w:sz w:val="20"/>
        </w:rPr>
        <w:t>4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>–</w:t>
      </w:r>
      <w:r w:rsidRPr="009A1029">
        <w:rPr>
          <w:rFonts w:ascii="Times New Roman" w:hAnsi="Times New Roman"/>
          <w:b/>
          <w:bCs/>
          <w:sz w:val="20"/>
        </w:rPr>
        <w:t xml:space="preserve"> </w:t>
      </w:r>
      <w:r>
        <w:rPr>
          <w:rFonts w:ascii="Times New Roman" w:hAnsi="Times New Roman"/>
          <w:b/>
          <w:bCs/>
          <w:sz w:val="20"/>
        </w:rPr>
        <w:t xml:space="preserve">Quantitative Methods: </w:t>
      </w:r>
      <w:r>
        <w:rPr>
          <w:rFonts w:ascii="Times New Roman" w:hAnsi="Times New Roman"/>
          <w:sz w:val="20"/>
        </w:rPr>
        <w:t>Evaluated students' performance on assignments and exams; A</w:t>
      </w:r>
      <w:r w:rsidRPr="00CF3EAE">
        <w:rPr>
          <w:rFonts w:ascii="Times New Roman" w:hAnsi="Times New Roman"/>
          <w:sz w:val="20"/>
        </w:rPr>
        <w:t>ssisted students with a textbook problem from Financial Decision-Making for Engineers.</w:t>
      </w:r>
    </w:p>
    <w:p w14:paraId="0E5D99BF" w14:textId="49F2F804" w:rsidR="00E2231A" w:rsidRPr="00E2231A" w:rsidRDefault="006B2D7C" w:rsidP="00E2231A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lastRenderedPageBreak/>
        <w:t>Other Professional Experience</w:t>
      </w:r>
    </w:p>
    <w:p w14:paraId="78043362" w14:textId="013A6094" w:rsidR="006B2D7C" w:rsidRPr="00E2231A" w:rsidRDefault="00E2231A" w:rsidP="00E2231A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AD2062">
        <w:rPr>
          <w:rFonts w:ascii="Times New Roman" w:hAnsi="Times New Roman"/>
          <w:sz w:val="20"/>
          <w:szCs w:val="20"/>
        </w:rPr>
        <w:t>20</w:t>
      </w:r>
      <w:r>
        <w:rPr>
          <w:rFonts w:ascii="Times New Roman" w:hAnsi="Times New Roman"/>
          <w:sz w:val="20"/>
          <w:szCs w:val="20"/>
        </w:rPr>
        <w:t>09-2011.</w:t>
      </w:r>
      <w:r w:rsidRPr="00AD2062"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i/>
          <w:iCs/>
          <w:sz w:val="20"/>
          <w:szCs w:val="20"/>
        </w:rPr>
        <w:t>Sr. Staff</w:t>
      </w:r>
      <w:r w:rsidRPr="00AD2062"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</w:rPr>
        <w:t xml:space="preserve">Korea Asset Management Corporation </w:t>
      </w:r>
      <w:r>
        <w:rPr>
          <w:rFonts w:ascii="Times New Roman" w:hAnsi="Times New Roman"/>
          <w:sz w:val="20"/>
          <w:szCs w:val="20"/>
        </w:rPr>
        <w:t>– Seul, Korea</w:t>
      </w:r>
    </w:p>
    <w:p w14:paraId="3AD93CDD" w14:textId="345AB964" w:rsidR="002708B6" w:rsidRPr="002708B6" w:rsidRDefault="002708B6" w:rsidP="002708B6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M</w:t>
      </w:r>
      <w:r w:rsidRPr="002708B6">
        <w:rPr>
          <w:rFonts w:ascii="Times New Roman" w:hAnsi="Times New Roman"/>
          <w:sz w:val="20"/>
        </w:rPr>
        <w:t xml:space="preserve">anaged state-owned properties, including 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 xml:space="preserve">roject </w:t>
      </w:r>
      <w:r w:rsidR="008610B8">
        <w:rPr>
          <w:rFonts w:ascii="Times New Roman" w:hAnsi="Times New Roman"/>
          <w:sz w:val="20"/>
        </w:rPr>
        <w:t>f</w:t>
      </w:r>
      <w:r w:rsidRPr="002708B6">
        <w:rPr>
          <w:rFonts w:ascii="Times New Roman" w:hAnsi="Times New Roman"/>
          <w:sz w:val="20"/>
        </w:rPr>
        <w:t xml:space="preserve">inance collateralized debt obligations, </w:t>
      </w:r>
      <w:r w:rsidR="008610B8">
        <w:rPr>
          <w:rFonts w:ascii="Times New Roman" w:hAnsi="Times New Roman"/>
          <w:sz w:val="20"/>
        </w:rPr>
        <w:t>a</w:t>
      </w:r>
      <w:r w:rsidRPr="002708B6">
        <w:rPr>
          <w:rFonts w:ascii="Times New Roman" w:hAnsi="Times New Roman"/>
          <w:sz w:val="20"/>
        </w:rPr>
        <w:t>sset-</w:t>
      </w:r>
      <w:r w:rsidR="008610B8">
        <w:rPr>
          <w:rFonts w:ascii="Times New Roman" w:hAnsi="Times New Roman"/>
          <w:sz w:val="20"/>
        </w:rPr>
        <w:t>b</w:t>
      </w:r>
      <w:r w:rsidRPr="002708B6">
        <w:rPr>
          <w:rFonts w:ascii="Times New Roman" w:hAnsi="Times New Roman"/>
          <w:sz w:val="20"/>
        </w:rPr>
        <w:t xml:space="preserve">acked </w:t>
      </w:r>
      <w:r w:rsidR="008610B8">
        <w:rPr>
          <w:rFonts w:ascii="Times New Roman" w:hAnsi="Times New Roman"/>
          <w:sz w:val="20"/>
        </w:rPr>
        <w:t>s</w:t>
      </w:r>
      <w:r w:rsidRPr="002708B6">
        <w:rPr>
          <w:rFonts w:ascii="Times New Roman" w:hAnsi="Times New Roman"/>
          <w:sz w:val="20"/>
        </w:rPr>
        <w:t xml:space="preserve">ecurities, </w:t>
      </w:r>
      <w:r w:rsidR="008610B8">
        <w:rPr>
          <w:rFonts w:ascii="Times New Roman" w:hAnsi="Times New Roman"/>
          <w:sz w:val="20"/>
        </w:rPr>
        <w:t>n</w:t>
      </w:r>
      <w:r w:rsidRPr="002708B6">
        <w:rPr>
          <w:rFonts w:ascii="Times New Roman" w:hAnsi="Times New Roman"/>
          <w:sz w:val="20"/>
        </w:rPr>
        <w:t>on-</w:t>
      </w:r>
      <w:r w:rsidR="008610B8">
        <w:rPr>
          <w:rFonts w:ascii="Times New Roman" w:hAnsi="Times New Roman"/>
          <w:sz w:val="20"/>
        </w:rPr>
        <w:t>p</w:t>
      </w:r>
      <w:r w:rsidRPr="002708B6">
        <w:rPr>
          <w:rFonts w:ascii="Times New Roman" w:hAnsi="Times New Roman"/>
          <w:sz w:val="20"/>
        </w:rPr>
        <w:t>erforming</w:t>
      </w:r>
      <w:r w:rsidR="008610B8">
        <w:rPr>
          <w:rFonts w:ascii="Times New Roman" w:hAnsi="Times New Roman"/>
          <w:sz w:val="20"/>
        </w:rPr>
        <w:t xml:space="preserve"> l</w:t>
      </w:r>
      <w:r w:rsidRPr="002708B6">
        <w:rPr>
          <w:rFonts w:ascii="Times New Roman" w:hAnsi="Times New Roman"/>
          <w:sz w:val="20"/>
        </w:rPr>
        <w:t>oan, and national real estate</w:t>
      </w:r>
      <w:r>
        <w:rPr>
          <w:rFonts w:ascii="Times New Roman" w:hAnsi="Times New Roman"/>
          <w:sz w:val="20"/>
        </w:rPr>
        <w:t xml:space="preserve">; </w:t>
      </w:r>
      <w:r w:rsidR="001B60D9">
        <w:rPr>
          <w:rFonts w:ascii="Times New Roman" w:hAnsi="Times New Roman"/>
          <w:sz w:val="20"/>
        </w:rPr>
        <w:t>Applied</w:t>
      </w:r>
      <w:r w:rsidRPr="002708B6">
        <w:rPr>
          <w:rFonts w:ascii="Times New Roman" w:hAnsi="Times New Roman"/>
          <w:sz w:val="20"/>
        </w:rPr>
        <w:t xml:space="preserve"> </w:t>
      </w:r>
      <w:r w:rsidR="001B60D9">
        <w:rPr>
          <w:rFonts w:ascii="Times New Roman" w:hAnsi="Times New Roman"/>
          <w:sz w:val="20"/>
        </w:rPr>
        <w:t xml:space="preserve">valuation </w:t>
      </w:r>
      <w:r w:rsidRPr="002708B6">
        <w:rPr>
          <w:rFonts w:ascii="Times New Roman" w:hAnsi="Times New Roman"/>
          <w:sz w:val="20"/>
        </w:rPr>
        <w:t xml:space="preserve">models </w:t>
      </w:r>
      <w:r w:rsidR="001B60D9">
        <w:rPr>
          <w:rFonts w:ascii="Times New Roman" w:hAnsi="Times New Roman"/>
          <w:sz w:val="20"/>
        </w:rPr>
        <w:t xml:space="preserve">to evaluate </w:t>
      </w:r>
      <w:r w:rsidR="008610B8">
        <w:rPr>
          <w:rFonts w:ascii="Times New Roman" w:hAnsi="Times New Roman"/>
          <w:sz w:val="20"/>
        </w:rPr>
        <w:t xml:space="preserve">the </w:t>
      </w:r>
      <w:r w:rsidRPr="002708B6">
        <w:rPr>
          <w:rFonts w:ascii="Times New Roman" w:hAnsi="Times New Roman"/>
          <w:sz w:val="20"/>
        </w:rPr>
        <w:t>assets.</w:t>
      </w:r>
    </w:p>
    <w:p w14:paraId="6F8F4C61" w14:textId="16D5137D" w:rsidR="006B2D7C" w:rsidRPr="00887CCB" w:rsidRDefault="00E2231A" w:rsidP="00887CCB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4</w:t>
      </w:r>
      <w:r>
        <w:rPr>
          <w:rFonts w:ascii="Times New Roman" w:hAnsi="Times New Roman"/>
          <w:sz w:val="20"/>
          <w:szCs w:val="20"/>
        </w:rPr>
        <w:t>-</w:t>
      </w:r>
      <w:r w:rsidRPr="00E2231A">
        <w:rPr>
          <w:rFonts w:ascii="Times New Roman" w:hAnsi="Times New Roman"/>
          <w:sz w:val="20"/>
          <w:szCs w:val="20"/>
        </w:rPr>
        <w:t>2007</w:t>
      </w:r>
      <w:r>
        <w:rPr>
          <w:rFonts w:ascii="Times New Roman" w:hAnsi="Times New Roman"/>
          <w:sz w:val="20"/>
          <w:szCs w:val="20"/>
        </w:rPr>
        <w:tab/>
      </w:r>
      <w:r w:rsidRPr="00E2231A">
        <w:rPr>
          <w:rFonts w:ascii="Times New Roman" w:hAnsi="Times New Roman"/>
          <w:i/>
          <w:iCs/>
          <w:sz w:val="20"/>
          <w:szCs w:val="20"/>
        </w:rPr>
        <w:t>Staff</w:t>
      </w:r>
      <w:r>
        <w:rPr>
          <w:rFonts w:ascii="Times New Roman" w:hAnsi="Times New Roman"/>
          <w:sz w:val="20"/>
          <w:szCs w:val="20"/>
        </w:rPr>
        <w:t xml:space="preserve">, </w:t>
      </w:r>
      <w:r w:rsidRPr="00E2231A">
        <w:rPr>
          <w:rFonts w:ascii="Times New Roman" w:hAnsi="Times New Roman"/>
          <w:sz w:val="20"/>
          <w:szCs w:val="20"/>
        </w:rPr>
        <w:t>Hanwha Chemical Corporation – Seoul, Korea</w:t>
      </w:r>
    </w:p>
    <w:p w14:paraId="56F4F152" w14:textId="0AD129A0" w:rsidR="002708B6" w:rsidRDefault="006B2D7C" w:rsidP="002708B6">
      <w:pPr>
        <w:numPr>
          <w:ilvl w:val="0"/>
          <w:numId w:val="2"/>
        </w:numPr>
        <w:rPr>
          <w:rFonts w:ascii="Times New Roman" w:hAnsi="Times New Roman"/>
          <w:sz w:val="20"/>
        </w:rPr>
      </w:pPr>
      <w:r w:rsidRPr="006B2D7C">
        <w:rPr>
          <w:rFonts w:ascii="Times New Roman" w:hAnsi="Times New Roman"/>
          <w:sz w:val="20"/>
        </w:rPr>
        <w:t>M</w:t>
      </w:r>
      <w:r w:rsidR="002708B6" w:rsidRPr="002708B6">
        <w:rPr>
          <w:rFonts w:ascii="Times New Roman" w:hAnsi="Times New Roman"/>
          <w:sz w:val="20"/>
        </w:rPr>
        <w:t>anaged business-to-business customer credit transactions and analyzed clients' financial statements</w:t>
      </w:r>
      <w:r w:rsidR="002708B6">
        <w:rPr>
          <w:rFonts w:ascii="Times New Roman" w:hAnsi="Times New Roman"/>
          <w:sz w:val="20"/>
        </w:rPr>
        <w:t>; A</w:t>
      </w:r>
      <w:r w:rsidR="002708B6" w:rsidRPr="002708B6">
        <w:rPr>
          <w:rFonts w:ascii="Times New Roman" w:hAnsi="Times New Roman"/>
          <w:sz w:val="20"/>
        </w:rPr>
        <w:t>nalyzed up and downstream production yields of the naphtha, ethylene, and polymers manufacturing industry.</w:t>
      </w:r>
    </w:p>
    <w:p w14:paraId="2C83347B" w14:textId="3C08F3FA" w:rsidR="005A540E" w:rsidRPr="00887CCB" w:rsidRDefault="005A540E" w:rsidP="005A540E">
      <w:pPr>
        <w:pStyle w:val="NoSpacing"/>
        <w:jc w:val="both"/>
        <w:rPr>
          <w:rFonts w:ascii="Times New Roman" w:hAnsi="Times New Roman"/>
          <w:sz w:val="20"/>
          <w:szCs w:val="20"/>
        </w:rPr>
      </w:pP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0-</w:t>
      </w:r>
      <w:r w:rsidRPr="00E2231A">
        <w:rPr>
          <w:rFonts w:ascii="Times New Roman" w:hAnsi="Times New Roman"/>
          <w:sz w:val="20"/>
          <w:szCs w:val="20"/>
        </w:rPr>
        <w:t>200</w:t>
      </w:r>
      <w:r>
        <w:rPr>
          <w:rFonts w:ascii="Times New Roman" w:hAnsi="Times New Roman"/>
          <w:sz w:val="20"/>
          <w:szCs w:val="20"/>
        </w:rPr>
        <w:t>2</w:t>
      </w:r>
      <w:r>
        <w:rPr>
          <w:rFonts w:ascii="Times New Roman" w:hAnsi="Times New Roman"/>
          <w:sz w:val="20"/>
          <w:szCs w:val="20"/>
        </w:rPr>
        <w:tab/>
      </w:r>
      <w:r w:rsidRPr="005A540E">
        <w:rPr>
          <w:rFonts w:ascii="Times New Roman" w:hAnsi="Times New Roman"/>
          <w:i/>
          <w:iCs/>
          <w:sz w:val="20"/>
          <w:lang w:eastAsia="ko-KR"/>
        </w:rPr>
        <w:t>Sergeant</w:t>
      </w:r>
      <w:r>
        <w:rPr>
          <w:rFonts w:ascii="Times New Roman" w:hAnsi="Times New Roman"/>
          <w:sz w:val="20"/>
          <w:lang w:eastAsia="ko-KR"/>
        </w:rPr>
        <w:t xml:space="preserve">, </w:t>
      </w:r>
      <w:r w:rsidR="00E959E7">
        <w:rPr>
          <w:rFonts w:ascii="Times New Roman" w:hAnsi="Times New Roman"/>
          <w:sz w:val="20"/>
          <w:lang w:eastAsia="ko-KR"/>
        </w:rPr>
        <w:t xml:space="preserve">The </w:t>
      </w:r>
      <w:r>
        <w:rPr>
          <w:rFonts w:ascii="Times New Roman" w:hAnsi="Times New Roman"/>
          <w:sz w:val="20"/>
          <w:lang w:eastAsia="ko-KR"/>
        </w:rPr>
        <w:t>1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st</w:t>
      </w:r>
      <w:r>
        <w:rPr>
          <w:rFonts w:ascii="Times New Roman" w:hAnsi="Times New Roman"/>
          <w:sz w:val="20"/>
          <w:lang w:eastAsia="ko-KR"/>
        </w:rPr>
        <w:t xml:space="preserve"> Signal Brigade, The 8</w:t>
      </w:r>
      <w:r w:rsidRPr="005A540E">
        <w:rPr>
          <w:rFonts w:ascii="Times New Roman" w:hAnsi="Times New Roman"/>
          <w:sz w:val="20"/>
          <w:vertAlign w:val="superscript"/>
          <w:lang w:eastAsia="ko-KR"/>
        </w:rPr>
        <w:t>th</w:t>
      </w:r>
      <w:r>
        <w:rPr>
          <w:rFonts w:ascii="Times New Roman" w:hAnsi="Times New Roman"/>
          <w:sz w:val="20"/>
          <w:vertAlign w:val="superscript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US Army – Seoul, Korea</w:t>
      </w:r>
    </w:p>
    <w:p w14:paraId="4081270E" w14:textId="2944D053" w:rsidR="005A540E" w:rsidRDefault="00E959E7" w:rsidP="005A540E">
      <w:pPr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Pr="00E959E7">
        <w:rPr>
          <w:rFonts w:ascii="Times New Roman" w:hAnsi="Times New Roman"/>
          <w:sz w:val="20"/>
        </w:rPr>
        <w:t>erved as an operator of the Brigade NBC room and led the company headquarters personnel as a Senior KATUSA (Korean Augmentation Troops to the United States Army).</w:t>
      </w:r>
    </w:p>
    <w:p w14:paraId="5B6ED639" w14:textId="4FCF67ED" w:rsidR="00FF52E2" w:rsidRPr="008672C8" w:rsidRDefault="00FF52E2" w:rsidP="00FF52E2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Publications</w:t>
      </w:r>
      <w:r>
        <w:rPr>
          <w:rFonts w:ascii="Times New Roman" w:hAnsi="Times New Roman"/>
          <w:b/>
          <w:smallCaps/>
          <w:szCs w:val="20"/>
        </w:rPr>
        <w:t xml:space="preserve"> (</w:t>
      </w:r>
      <w:r w:rsidR="00750685">
        <w:rPr>
          <w:rFonts w:ascii="Times New Roman" w:hAnsi="Times New Roman"/>
          <w:b/>
          <w:smallCaps/>
          <w:szCs w:val="20"/>
        </w:rPr>
        <w:t>3</w:t>
      </w:r>
      <w:r w:rsidR="00053349">
        <w:rPr>
          <w:rFonts w:ascii="Times New Roman" w:hAnsi="Times New Roman"/>
          <w:b/>
          <w:smallCaps/>
          <w:szCs w:val="20"/>
        </w:rPr>
        <w:t>0</w:t>
      </w:r>
      <w:r>
        <w:rPr>
          <w:rFonts w:ascii="Times New Roman" w:hAnsi="Times New Roman"/>
          <w:b/>
          <w:smallCaps/>
          <w:szCs w:val="20"/>
        </w:rPr>
        <w:t>+)</w:t>
      </w:r>
    </w:p>
    <w:p w14:paraId="694429B0" w14:textId="46828A1C" w:rsidR="00FF52E2" w:rsidRPr="00FF52E2" w:rsidRDefault="00FF52E2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 w:rsidRPr="00712242">
        <w:rPr>
          <w:rFonts w:ascii="Times New Roman" w:hAnsi="Times New Roman"/>
          <w:sz w:val="20"/>
          <w:u w:val="single"/>
        </w:rPr>
        <w:t>P</w:t>
      </w:r>
      <w:r w:rsidR="008D5C9B">
        <w:rPr>
          <w:rFonts w:ascii="Times New Roman" w:hAnsi="Times New Roman"/>
          <w:sz w:val="20"/>
          <w:u w:val="single"/>
        </w:rPr>
        <w:t>h.D.</w:t>
      </w:r>
      <w:r w:rsidRPr="00712242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d</w:t>
      </w:r>
      <w:r w:rsidRPr="00712242">
        <w:rPr>
          <w:rFonts w:ascii="Times New Roman" w:hAnsi="Times New Roman"/>
          <w:sz w:val="20"/>
          <w:u w:val="single"/>
        </w:rPr>
        <w:t>issertation</w:t>
      </w:r>
    </w:p>
    <w:p w14:paraId="74D3C321" w14:textId="7BB8C7D9" w:rsidR="000E4B0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Kim, S. (2019) </w:t>
      </w:r>
      <w:hyperlink r:id="rId16" w:history="1">
        <w:r w:rsidRPr="00FD4A5B">
          <w:rPr>
            <w:rStyle w:val="Hyperlink"/>
            <w:rFonts w:ascii="Times New Roman" w:hAnsi="Times New Roman"/>
            <w:i/>
            <w:iCs/>
            <w:sz w:val="20"/>
          </w:rPr>
          <w:t>Arms import policy guidance framework for major defense acquisitions</w:t>
        </w:r>
      </w:hyperlink>
      <w:r w:rsidRPr="00FB43FF">
        <w:rPr>
          <w:rFonts w:ascii="Times New Roman" w:hAnsi="Times New Roman"/>
          <w:sz w:val="20"/>
        </w:rPr>
        <w:t xml:space="preserve"> (Doctoral dissertation, The State University of New York at Stony Brook, New York, USA) ProQuest Available from ProQuest Dissertations &amp; Theses Global database. (ProQuest No. 13882680)</w:t>
      </w:r>
    </w:p>
    <w:p w14:paraId="7AD7C8D7" w14:textId="77777777" w:rsidR="009363C6" w:rsidRDefault="009363C6" w:rsidP="009363C6">
      <w:pPr>
        <w:pStyle w:val="ListParagraph"/>
        <w:ind w:left="360"/>
        <w:rPr>
          <w:rFonts w:ascii="Times New Roman" w:hAnsi="Times New Roman"/>
          <w:sz w:val="20"/>
        </w:rPr>
      </w:pPr>
    </w:p>
    <w:p w14:paraId="77004669" w14:textId="74018D27" w:rsidR="00FF52E2" w:rsidRDefault="00414829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Academic</w:t>
      </w:r>
      <w:r w:rsidR="00FF52E2" w:rsidRPr="00B92C11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j</w:t>
      </w:r>
      <w:r w:rsidR="00FF52E2" w:rsidRPr="00B92C11">
        <w:rPr>
          <w:rFonts w:ascii="Times New Roman" w:hAnsi="Times New Roman"/>
          <w:sz w:val="20"/>
          <w:u w:val="single"/>
        </w:rPr>
        <w:t>ournals</w:t>
      </w:r>
    </w:p>
    <w:p w14:paraId="0434D015" w14:textId="0768B536" w:rsidR="00414829" w:rsidRPr="00414829" w:rsidRDefault="00414829" w:rsidP="00B92C1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36E048" w14:textId="6CDE4250" w:rsidR="00072D62" w:rsidRDefault="00072D62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</w:t>
      </w:r>
      <w:r>
        <w:rPr>
          <w:rFonts w:ascii="Times New Roman" w:hAnsi="Times New Roman"/>
          <w:iCs/>
          <w:sz w:val="20"/>
        </w:rPr>
        <w:t xml:space="preserve"> and</w:t>
      </w:r>
      <w:r w:rsidRPr="00FB43FF">
        <w:rPr>
          <w:rFonts w:ascii="Times New Roman" w:hAnsi="Times New Roman"/>
          <w:iCs/>
          <w:sz w:val="20"/>
        </w:rPr>
        <w:t xml:space="preserve"> Sheikh, N.</w:t>
      </w:r>
      <w:r>
        <w:rPr>
          <w:rFonts w:ascii="Times New Roman" w:hAnsi="Times New Roman"/>
          <w:iCs/>
          <w:sz w:val="20"/>
        </w:rPr>
        <w:t xml:space="preserve"> (</w:t>
      </w:r>
      <w:r w:rsidR="00360BCB">
        <w:rPr>
          <w:rFonts w:ascii="Times New Roman" w:hAnsi="Times New Roman"/>
          <w:iCs/>
          <w:sz w:val="20"/>
        </w:rPr>
        <w:t>2022</w:t>
      </w:r>
      <w:r>
        <w:rPr>
          <w:rFonts w:ascii="Times New Roman" w:hAnsi="Times New Roman"/>
          <w:iCs/>
          <w:sz w:val="20"/>
        </w:rPr>
        <w:t xml:space="preserve">) </w:t>
      </w:r>
      <w:hyperlink r:id="rId17" w:history="1">
        <w:r w:rsidRPr="00360BCB">
          <w:rPr>
            <w:rStyle w:val="Hyperlink"/>
            <w:rFonts w:ascii="Times New Roman" w:hAnsi="Times New Roman"/>
            <w:iCs/>
            <w:sz w:val="20"/>
          </w:rPr>
          <w:t>Behavior patterns of three archetypal arms suppliers based on empirical media analysis of the First Korean Fighter Jet Program</w:t>
        </w:r>
      </w:hyperlink>
      <w:r>
        <w:rPr>
          <w:rFonts w:ascii="Times New Roman" w:hAnsi="Times New Roman"/>
          <w:iCs/>
          <w:sz w:val="20"/>
        </w:rPr>
        <w:t xml:space="preserve">. </w:t>
      </w:r>
      <w:r w:rsidRPr="00072D62">
        <w:rPr>
          <w:rFonts w:ascii="Times New Roman" w:hAnsi="Times New Roman"/>
          <w:i/>
          <w:sz w:val="20"/>
        </w:rPr>
        <w:t>International Journal of Business.</w:t>
      </w:r>
      <w:r>
        <w:rPr>
          <w:rFonts w:ascii="Times New Roman" w:hAnsi="Times New Roman"/>
          <w:iCs/>
          <w:sz w:val="20"/>
        </w:rPr>
        <w:t xml:space="preserve"> </w:t>
      </w:r>
      <w:r w:rsidRPr="00072D62">
        <w:rPr>
          <w:rFonts w:ascii="Times New Roman" w:hAnsi="Times New Roman"/>
          <w:iCs/>
          <w:sz w:val="20"/>
        </w:rPr>
        <w:t>Premier Publishing</w:t>
      </w:r>
      <w:r>
        <w:rPr>
          <w:rFonts w:ascii="Times New Roman" w:hAnsi="Times New Roman"/>
          <w:iCs/>
          <w:sz w:val="20"/>
        </w:rPr>
        <w:t xml:space="preserve">. </w:t>
      </w:r>
    </w:p>
    <w:p w14:paraId="60B0CB66" w14:textId="27504C93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iCs/>
          <w:sz w:val="20"/>
        </w:rPr>
        <w:t>Kim, S., Sheikh, N., and Stokes, G. (2019)</w:t>
      </w:r>
      <w:r w:rsidR="00DF5DA0">
        <w:rPr>
          <w:rFonts w:ascii="Times New Roman" w:hAnsi="Times New Roman"/>
          <w:iCs/>
          <w:sz w:val="20"/>
        </w:rPr>
        <w:t xml:space="preserve">. </w:t>
      </w:r>
      <w:hyperlink r:id="rId18" w:history="1">
        <w:r w:rsidRPr="009C664D">
          <w:rPr>
            <w:rStyle w:val="Hyperlink"/>
            <w:rFonts w:ascii="Times New Roman" w:hAnsi="Times New Roman"/>
            <w:iCs/>
            <w:sz w:val="20"/>
          </w:rPr>
          <w:t>Assessment of arms import policies using a hierarchical decision model and expert judgments</w:t>
        </w:r>
      </w:hyperlink>
      <w:r w:rsidRPr="00FB43FF">
        <w:rPr>
          <w:rFonts w:ascii="Times New Roman" w:hAnsi="Times New Roman"/>
          <w:iCs/>
          <w:sz w:val="20"/>
        </w:rPr>
        <w:t>: case study of South Korean arms procurement organizations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</w:t>
      </w:r>
      <w:r w:rsidRPr="00FB43FF">
        <w:rPr>
          <w:rFonts w:ascii="Times New Roman" w:hAnsi="Times New Roman"/>
          <w:i/>
          <w:sz w:val="20"/>
        </w:rPr>
        <w:t>International Journal of Innovation and Technology Management</w:t>
      </w:r>
      <w:r w:rsidRPr="00FB43FF">
        <w:rPr>
          <w:rFonts w:ascii="Times New Roman" w:hAnsi="Times New Roman"/>
          <w:iCs/>
          <w:sz w:val="20"/>
        </w:rPr>
        <w:t>,</w:t>
      </w:r>
      <w:r w:rsidR="00232AAC">
        <w:rPr>
          <w:rFonts w:ascii="Times New Roman" w:hAnsi="Times New Roman"/>
          <w:iCs/>
          <w:sz w:val="20"/>
        </w:rPr>
        <w:t xml:space="preserve"> </w:t>
      </w:r>
      <w:r w:rsidRPr="00DF1BA1">
        <w:rPr>
          <w:rFonts w:ascii="Times New Roman" w:hAnsi="Times New Roman"/>
          <w:i/>
          <w:sz w:val="20"/>
        </w:rPr>
        <w:t>16</w:t>
      </w:r>
      <w:r w:rsidR="00232AAC" w:rsidRPr="00232AAC">
        <w:rPr>
          <w:rFonts w:ascii="Times New Roman" w:hAnsi="Times New Roman"/>
          <w:iCs/>
          <w:sz w:val="20"/>
        </w:rPr>
        <w:t>(</w:t>
      </w:r>
      <w:r w:rsidRPr="00232AAC">
        <w:rPr>
          <w:rFonts w:ascii="Times New Roman" w:hAnsi="Times New Roman"/>
          <w:iCs/>
          <w:sz w:val="20"/>
        </w:rPr>
        <w:t>6</w:t>
      </w:r>
      <w:r w:rsidR="00232AAC" w:rsidRPr="00232AAC">
        <w:rPr>
          <w:rFonts w:ascii="Times New Roman" w:hAnsi="Times New Roman"/>
          <w:iCs/>
          <w:sz w:val="20"/>
        </w:rPr>
        <w:t>)</w:t>
      </w:r>
      <w:r w:rsidR="00DF5DA0">
        <w:rPr>
          <w:rFonts w:ascii="Times New Roman" w:hAnsi="Times New Roman"/>
          <w:iCs/>
          <w:sz w:val="20"/>
        </w:rPr>
        <w:t>.</w:t>
      </w:r>
      <w:r w:rsidRPr="00FB43FF">
        <w:rPr>
          <w:rFonts w:ascii="Times New Roman" w:hAnsi="Times New Roman"/>
          <w:iCs/>
          <w:sz w:val="20"/>
        </w:rPr>
        <w:t xml:space="preserve"> World Scientific</w:t>
      </w:r>
      <w:r w:rsidR="00DF5DA0">
        <w:rPr>
          <w:rFonts w:ascii="Times New Roman" w:hAnsi="Times New Roman"/>
          <w:iCs/>
          <w:sz w:val="20"/>
        </w:rPr>
        <w:t>.</w:t>
      </w:r>
    </w:p>
    <w:p w14:paraId="42B41025" w14:textId="2BB8B9E7" w:rsidR="00DF5DA0" w:rsidRDefault="00DF5DA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DF5DA0">
        <w:rPr>
          <w:rFonts w:ascii="Times New Roman" w:hAnsi="Times New Roman"/>
          <w:sz w:val="20"/>
        </w:rPr>
        <w:t xml:space="preserve">Kim, S. (2015). </w:t>
      </w:r>
      <w:hyperlink r:id="rId19" w:history="1">
        <w:r w:rsidRPr="009C664D">
          <w:rPr>
            <w:rStyle w:val="Hyperlink"/>
            <w:rFonts w:ascii="Times New Roman" w:hAnsi="Times New Roman"/>
            <w:sz w:val="20"/>
          </w:rPr>
          <w:t>Policy implications for third-tier countries considering ACTD programs: South Korea as a case study</w:t>
        </w:r>
      </w:hyperlink>
      <w:r w:rsidRPr="00DF5DA0">
        <w:rPr>
          <w:rFonts w:ascii="Times New Roman" w:hAnsi="Times New Roman"/>
          <w:sz w:val="20"/>
        </w:rPr>
        <w:t xml:space="preserve">. </w:t>
      </w:r>
      <w:r w:rsidRPr="00DF5DA0">
        <w:rPr>
          <w:rFonts w:ascii="Times New Roman" w:hAnsi="Times New Roman"/>
          <w:i/>
          <w:iCs/>
          <w:sz w:val="20"/>
        </w:rPr>
        <w:t>Technology in Society</w:t>
      </w:r>
      <w:r w:rsidRPr="00DF5DA0">
        <w:rPr>
          <w:rFonts w:ascii="Times New Roman" w:hAnsi="Times New Roman"/>
          <w:sz w:val="20"/>
        </w:rPr>
        <w:t xml:space="preserve">, </w:t>
      </w:r>
      <w:r w:rsidRPr="00DF1BA1">
        <w:rPr>
          <w:rFonts w:ascii="Times New Roman" w:hAnsi="Times New Roman"/>
          <w:i/>
          <w:iCs/>
          <w:sz w:val="20"/>
        </w:rPr>
        <w:t>41</w:t>
      </w:r>
      <w:r w:rsidRPr="00DF5DA0">
        <w:rPr>
          <w:rFonts w:ascii="Times New Roman" w:hAnsi="Times New Roman"/>
          <w:sz w:val="20"/>
        </w:rPr>
        <w:t xml:space="preserve">, 45-53. </w:t>
      </w:r>
      <w:r w:rsidR="008E5DF3">
        <w:rPr>
          <w:rFonts w:ascii="Times New Roman" w:hAnsi="Times New Roman"/>
          <w:sz w:val="20"/>
        </w:rPr>
        <w:t>Elsevier.</w:t>
      </w:r>
    </w:p>
    <w:p w14:paraId="41A6825C" w14:textId="77777777" w:rsid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7715D25E" w14:textId="77777777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Korean)</w:t>
      </w:r>
    </w:p>
    <w:p w14:paraId="2FABBC82" w14:textId="6C5E7D50" w:rsidR="00414829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and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>, A. (</w:t>
      </w:r>
      <w:r>
        <w:rPr>
          <w:rFonts w:ascii="Times New Roman" w:hAnsi="Times New Roman"/>
          <w:sz w:val="20"/>
        </w:rPr>
        <w:t>2021</w:t>
      </w:r>
      <w:r w:rsidRPr="000B691D">
        <w:rPr>
          <w:rFonts w:ascii="Times New Roman" w:hAnsi="Times New Roman"/>
          <w:sz w:val="20"/>
        </w:rPr>
        <w:t>)</w:t>
      </w:r>
      <w:r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  <w:hyperlink r:id="rId20" w:history="1">
        <w:r w:rsidRPr="00CC020C">
          <w:rPr>
            <w:rStyle w:val="Hyperlink"/>
            <w:rFonts w:ascii="Times New Roman" w:hAnsi="Times New Roman"/>
            <w:sz w:val="20"/>
          </w:rPr>
          <w:t xml:space="preserve">Policy </w:t>
        </w:r>
        <w:r>
          <w:rPr>
            <w:rStyle w:val="Hyperlink"/>
            <w:rFonts w:ascii="Times New Roman" w:hAnsi="Times New Roman"/>
            <w:sz w:val="20"/>
          </w:rPr>
          <w:t>i</w:t>
        </w:r>
        <w:r w:rsidRPr="00CC020C">
          <w:rPr>
            <w:rStyle w:val="Hyperlink"/>
            <w:rFonts w:ascii="Times New Roman" w:hAnsi="Times New Roman"/>
            <w:sz w:val="20"/>
          </w:rPr>
          <w:t>mplications for civil/commercial drone acquisition and management.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>Korea Association of Defense Industry Studie</w:t>
      </w:r>
      <w:r>
        <w:rPr>
          <w:rFonts w:ascii="Times New Roman" w:hAnsi="Times New Roman"/>
          <w:i/>
          <w:iCs/>
          <w:sz w:val="20"/>
        </w:rPr>
        <w:t>s</w:t>
      </w:r>
      <w:r w:rsidRPr="00DF1BA1">
        <w:rPr>
          <w:rFonts w:ascii="Times New Roman" w:hAnsi="Times New Roman"/>
          <w:i/>
          <w:iCs/>
          <w:sz w:val="20"/>
        </w:rPr>
        <w:t>. 28</w:t>
      </w:r>
      <w:r w:rsidRPr="00232AAC">
        <w:rPr>
          <w:rFonts w:ascii="Times New Roman" w:hAnsi="Times New Roman"/>
          <w:sz w:val="20"/>
        </w:rPr>
        <w:t>(1)</w:t>
      </w:r>
      <w:r w:rsidRPr="00DF1BA1">
        <w:rPr>
          <w:rFonts w:ascii="Times New Roman" w:hAnsi="Times New Roman"/>
          <w:sz w:val="20"/>
        </w:rPr>
        <w:t>, 107-119</w:t>
      </w:r>
      <w:r>
        <w:rPr>
          <w:rFonts w:ascii="Times New Roman" w:hAnsi="Times New Roman"/>
          <w:sz w:val="20"/>
        </w:rPr>
        <w:t>.</w:t>
      </w:r>
    </w:p>
    <w:p w14:paraId="7F3B1287" w14:textId="43071DE6" w:rsidR="00D63A21" w:rsidRDefault="00414829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</w:t>
      </w:r>
      <w:r w:rsidR="00151C09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S. (2014)</w:t>
      </w:r>
      <w:r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</w:t>
      </w:r>
      <w:hyperlink r:id="rId21" w:history="1">
        <w:r w:rsidRPr="009C664D">
          <w:rPr>
            <w:rStyle w:val="Hyperlink"/>
            <w:rFonts w:ascii="Times New Roman" w:hAnsi="Times New Roman"/>
            <w:sz w:val="20"/>
          </w:rPr>
          <w:t>An analysis of feasibility study data for diagnosis of current defense R&amp;D system applications.</w:t>
        </w:r>
      </w:hyperlink>
      <w:r>
        <w:rPr>
          <w:rFonts w:ascii="Times New Roman" w:hAnsi="Times New Roman"/>
          <w:sz w:val="20"/>
        </w:rPr>
        <w:t xml:space="preserve"> </w:t>
      </w:r>
      <w:r w:rsidRPr="00FB43FF">
        <w:rPr>
          <w:rFonts w:ascii="Times New Roman" w:hAnsi="Times New Roman"/>
          <w:i/>
          <w:iCs/>
          <w:sz w:val="20"/>
        </w:rPr>
        <w:t xml:space="preserve">Korea Association of Defense Industry </w:t>
      </w:r>
      <w:r w:rsidRPr="00DF1BA1">
        <w:rPr>
          <w:rFonts w:ascii="Times New Roman" w:hAnsi="Times New Roman"/>
          <w:i/>
          <w:iCs/>
          <w:sz w:val="20"/>
        </w:rPr>
        <w:t>Studies, 21</w:t>
      </w:r>
      <w:r>
        <w:rPr>
          <w:rFonts w:ascii="Times New Roman" w:hAnsi="Times New Roman"/>
          <w:sz w:val="20"/>
        </w:rPr>
        <w:t>(3)</w:t>
      </w:r>
      <w:r w:rsidRPr="00232AAC">
        <w:rPr>
          <w:rFonts w:ascii="Times New Roman" w:hAnsi="Times New Roman"/>
          <w:sz w:val="20"/>
        </w:rPr>
        <w:t xml:space="preserve">, </w:t>
      </w:r>
      <w:r w:rsidRPr="00853559">
        <w:rPr>
          <w:rFonts w:ascii="Times New Roman" w:hAnsi="Times New Roman"/>
          <w:sz w:val="20"/>
        </w:rPr>
        <w:t>27-48</w:t>
      </w:r>
      <w:r>
        <w:rPr>
          <w:rFonts w:ascii="Times New Roman" w:hAnsi="Times New Roman"/>
          <w:sz w:val="20"/>
        </w:rPr>
        <w:t>.</w:t>
      </w:r>
    </w:p>
    <w:p w14:paraId="4AAC6A36" w14:textId="77777777" w:rsidR="008D5C9B" w:rsidRPr="008D5C9B" w:rsidRDefault="008D5C9B" w:rsidP="008D5C9B">
      <w:pPr>
        <w:pStyle w:val="ListParagraph"/>
        <w:ind w:left="360"/>
        <w:rPr>
          <w:rFonts w:ascii="Times New Roman" w:hAnsi="Times New Roman"/>
          <w:sz w:val="20"/>
        </w:rPr>
      </w:pPr>
    </w:p>
    <w:p w14:paraId="3D1429D9" w14:textId="2B682ED8" w:rsidR="00B92C11" w:rsidRDefault="00B92C11" w:rsidP="00414829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>Conference</w:t>
      </w:r>
      <w:r w:rsidR="00414829">
        <w:rPr>
          <w:rFonts w:ascii="Times New Roman" w:hAnsi="Times New Roman"/>
          <w:sz w:val="20"/>
          <w:u w:val="single"/>
        </w:rPr>
        <w:t xml:space="preserve"> </w:t>
      </w:r>
      <w:r w:rsidR="008D5C9B">
        <w:rPr>
          <w:rFonts w:ascii="Times New Roman" w:hAnsi="Times New Roman"/>
          <w:sz w:val="20"/>
          <w:u w:val="single"/>
        </w:rPr>
        <w:t>p</w:t>
      </w:r>
      <w:r w:rsidR="00414829">
        <w:rPr>
          <w:rFonts w:ascii="Times New Roman" w:hAnsi="Times New Roman"/>
          <w:sz w:val="20"/>
          <w:u w:val="single"/>
        </w:rPr>
        <w:t>roceedings</w:t>
      </w:r>
    </w:p>
    <w:p w14:paraId="45238A2F" w14:textId="38027289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30BD898" w14:textId="344CA207" w:rsidR="00853559" w:rsidRDefault="0085355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</w:t>
      </w:r>
      <w:r w:rsidR="00BC1EC6"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&amp; Sheikh, N. J. </w:t>
      </w:r>
      <w:r>
        <w:rPr>
          <w:rFonts w:ascii="Times New Roman" w:hAnsi="Times New Roman"/>
          <w:sz w:val="20"/>
          <w:lang w:eastAsia="ko-KR"/>
        </w:rPr>
        <w:t>(</w:t>
      </w:r>
      <w:r w:rsidR="00360BCB">
        <w:rPr>
          <w:rFonts w:ascii="Times New Roman" w:hAnsi="Times New Roman"/>
          <w:sz w:val="20"/>
          <w:lang w:eastAsia="ko-KR"/>
        </w:rPr>
        <w:t>2022</w:t>
      </w:r>
      <w:r>
        <w:rPr>
          <w:rFonts w:ascii="Times New Roman" w:hAnsi="Times New Roman"/>
          <w:sz w:val="20"/>
          <w:lang w:eastAsia="ko-KR"/>
        </w:rPr>
        <w:t xml:space="preserve">). </w:t>
      </w:r>
      <w:r w:rsidRPr="00853559">
        <w:rPr>
          <w:rFonts w:ascii="Times New Roman" w:hAnsi="Times New Roman"/>
          <w:sz w:val="20"/>
          <w:lang w:eastAsia="ko-KR"/>
        </w:rPr>
        <w:t>Acquisition of commercial-off-the-shelf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Pr="00853559">
        <w:rPr>
          <w:rFonts w:ascii="Times New Roman" w:hAnsi="Times New Roman"/>
          <w:sz w:val="20"/>
          <w:lang w:eastAsia="ko-KR"/>
        </w:rPr>
        <w:t>(COTS) unmanned aerial systems: lessons learned from the South Korean military</w:t>
      </w:r>
      <w:r>
        <w:rPr>
          <w:rFonts w:ascii="Times New Roman" w:hAnsi="Times New Roman"/>
          <w:sz w:val="20"/>
          <w:lang w:eastAsia="ko-KR"/>
        </w:rPr>
        <w:t xml:space="preserve">. In 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22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 Portland International Conference on Management of Engineering and Technology (PICMET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 xml:space="preserve">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.</w:t>
      </w:r>
    </w:p>
    <w:p w14:paraId="52DA7937" w14:textId="25211D69" w:rsidR="00B82C73" w:rsidRDefault="00B82C73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K</w:t>
      </w:r>
      <w:r>
        <w:rPr>
          <w:rFonts w:ascii="Times New Roman" w:hAnsi="Times New Roman"/>
          <w:sz w:val="20"/>
        </w:rPr>
        <w:t>im, S. (</w:t>
      </w:r>
      <w:r w:rsidR="00C936A2">
        <w:rPr>
          <w:rFonts w:ascii="Times New Roman" w:hAnsi="Times New Roman"/>
          <w:sz w:val="20"/>
        </w:rPr>
        <w:t>2021</w:t>
      </w:r>
      <w:r w:rsidR="00B36D60">
        <w:rPr>
          <w:rFonts w:ascii="Times New Roman" w:hAnsi="Times New Roman"/>
          <w:sz w:val="20"/>
        </w:rPr>
        <w:t>, August</w:t>
      </w:r>
      <w:r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>.</w:t>
      </w:r>
      <w:r>
        <w:rPr>
          <w:rFonts w:ascii="Times New Roman" w:hAnsi="Times New Roman"/>
          <w:sz w:val="20"/>
        </w:rPr>
        <w:t xml:space="preserve"> </w:t>
      </w:r>
      <w:r w:rsidRPr="00B82C73">
        <w:rPr>
          <w:rFonts w:ascii="Times New Roman" w:hAnsi="Times New Roman"/>
          <w:sz w:val="20"/>
        </w:rPr>
        <w:t xml:space="preserve">Empirical </w:t>
      </w:r>
      <w:r>
        <w:rPr>
          <w:rFonts w:ascii="Times New Roman" w:hAnsi="Times New Roman"/>
          <w:sz w:val="20"/>
        </w:rPr>
        <w:t>e</w:t>
      </w:r>
      <w:r w:rsidRPr="00B82C73">
        <w:rPr>
          <w:rFonts w:ascii="Times New Roman" w:hAnsi="Times New Roman"/>
          <w:sz w:val="20"/>
        </w:rPr>
        <w:t xml:space="preserve">vidence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hree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chetypal </w:t>
      </w:r>
      <w:r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rms 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>uppliers</w:t>
      </w:r>
      <w:r w:rsidR="00297726">
        <w:rPr>
          <w:rFonts w:ascii="Times New Roman" w:hAnsi="Times New Roman"/>
          <w:sz w:val="20"/>
        </w:rPr>
        <w:t>'</w:t>
      </w:r>
      <w:r w:rsidRPr="00B82C73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b</w:t>
      </w:r>
      <w:r w:rsidRPr="00B82C73">
        <w:rPr>
          <w:rFonts w:ascii="Times New Roman" w:hAnsi="Times New Roman"/>
          <w:sz w:val="20"/>
        </w:rPr>
        <w:t xml:space="preserve">ehaviors: </w:t>
      </w:r>
      <w:r w:rsidR="00B36D60">
        <w:rPr>
          <w:rFonts w:ascii="Times New Roman" w:hAnsi="Times New Roman"/>
          <w:sz w:val="20"/>
        </w:rPr>
        <w:t>a</w:t>
      </w:r>
      <w:r w:rsidRPr="00B82C73">
        <w:rPr>
          <w:rFonts w:ascii="Times New Roman" w:hAnsi="Times New Roman"/>
          <w:sz w:val="20"/>
        </w:rPr>
        <w:t xml:space="preserve">pplication of </w:t>
      </w:r>
      <w:r>
        <w:rPr>
          <w:rFonts w:ascii="Times New Roman" w:hAnsi="Times New Roman"/>
          <w:sz w:val="20"/>
        </w:rPr>
        <w:t>t</w:t>
      </w:r>
      <w:r w:rsidRPr="00B82C73">
        <w:rPr>
          <w:rFonts w:ascii="Times New Roman" w:hAnsi="Times New Roman"/>
          <w:sz w:val="20"/>
        </w:rPr>
        <w:t xml:space="preserve">opic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 xml:space="preserve">odels to </w:t>
      </w:r>
      <w:r>
        <w:rPr>
          <w:rFonts w:ascii="Times New Roman" w:hAnsi="Times New Roman"/>
          <w:sz w:val="20"/>
        </w:rPr>
        <w:t>o</w:t>
      </w:r>
      <w:r w:rsidRPr="00B82C73">
        <w:rPr>
          <w:rFonts w:ascii="Times New Roman" w:hAnsi="Times New Roman"/>
          <w:sz w:val="20"/>
        </w:rPr>
        <w:t>pen-</w:t>
      </w:r>
      <w:r>
        <w:rPr>
          <w:rFonts w:ascii="Times New Roman" w:hAnsi="Times New Roman"/>
          <w:sz w:val="20"/>
        </w:rPr>
        <w:t>s</w:t>
      </w:r>
      <w:r w:rsidRPr="00B82C73">
        <w:rPr>
          <w:rFonts w:ascii="Times New Roman" w:hAnsi="Times New Roman"/>
          <w:sz w:val="20"/>
        </w:rPr>
        <w:t xml:space="preserve">ource </w:t>
      </w:r>
      <w:r>
        <w:rPr>
          <w:rFonts w:ascii="Times New Roman" w:hAnsi="Times New Roman"/>
          <w:sz w:val="20"/>
        </w:rPr>
        <w:t>m</w:t>
      </w:r>
      <w:r w:rsidRPr="00B82C73">
        <w:rPr>
          <w:rFonts w:ascii="Times New Roman" w:hAnsi="Times New Roman"/>
          <w:sz w:val="20"/>
        </w:rPr>
        <w:t>edia</w:t>
      </w:r>
      <w:r w:rsidR="00853559">
        <w:rPr>
          <w:rFonts w:ascii="Times New Roman" w:hAnsi="Times New Roman"/>
          <w:sz w:val="20"/>
        </w:rPr>
        <w:t xml:space="preserve">. </w:t>
      </w:r>
      <w:r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B82C73">
        <w:rPr>
          <w:rFonts w:ascii="Times New Roman" w:hAnsi="Times New Roman"/>
          <w:i/>
          <w:iCs/>
          <w:sz w:val="20"/>
        </w:rPr>
        <w:t>2021 IEEE International Conference on Social Sciences and Intelligent Management (SSIM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chung</w:t>
      </w:r>
      <w:r w:rsidR="00E2123C">
        <w:rPr>
          <w:rFonts w:ascii="Times New Roman" w:hAnsi="Times New Roman"/>
          <w:sz w:val="20"/>
        </w:rPr>
        <w:t xml:space="preserve"> (Virtual)</w:t>
      </w:r>
      <w:r>
        <w:rPr>
          <w:rFonts w:ascii="Times New Roman" w:hAnsi="Times New Roman"/>
          <w:sz w:val="20"/>
        </w:rPr>
        <w:t xml:space="preserve">, </w:t>
      </w:r>
      <w:r w:rsidRPr="00B82C73">
        <w:rPr>
          <w:rFonts w:ascii="Times New Roman" w:hAnsi="Times New Roman"/>
          <w:sz w:val="20"/>
        </w:rPr>
        <w:t>Taiwan, 2021</w:t>
      </w:r>
      <w:r w:rsidR="00B36D60">
        <w:rPr>
          <w:rFonts w:ascii="Times New Roman" w:hAnsi="Times New Roman"/>
          <w:sz w:val="20"/>
        </w:rPr>
        <w:t>.</w:t>
      </w:r>
    </w:p>
    <w:p w14:paraId="43D58989" w14:textId="7C90B9D6" w:rsidR="00414829" w:rsidRPr="00414829" w:rsidRDefault="00B36D60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8, August). </w:t>
      </w:r>
      <w:hyperlink r:id="rId22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Developing a decision model framework to assess arms supplier policies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8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5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5E49E2FC" w14:textId="2AB7E6AC" w:rsidR="00B36D60" w:rsidRPr="00414829" w:rsidRDefault="00B36D60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Kim, S., &amp; Sheikh, N. J. (2017, July). </w:t>
      </w:r>
      <w:hyperlink r:id="rId23" w:history="1">
        <w:r w:rsidRPr="009363C6">
          <w:rPr>
            <w:rStyle w:val="Hyperlink"/>
            <w:rFonts w:ascii="Times New Roman" w:hAnsi="Times New Roman"/>
            <w:sz w:val="20"/>
            <w:szCs w:val="20"/>
            <w:shd w:val="clear" w:color="auto" w:fill="FFFFFF"/>
          </w:rPr>
          <w:t>Assessment of arms import policies: literature review.</w:t>
        </w:r>
      </w:hyperlink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 In </w:t>
      </w:r>
      <w:r w:rsidRPr="00B36D60">
        <w:rPr>
          <w:rFonts w:ascii="Times New Roman" w:hAnsi="Times New Roman"/>
          <w:i/>
          <w:iCs/>
          <w:color w:val="222222"/>
          <w:sz w:val="20"/>
          <w:szCs w:val="20"/>
          <w:shd w:val="clear" w:color="auto" w:fill="FFFFFF"/>
        </w:rPr>
        <w:t>2017 Portland International Conference on Management of Engineering and Technology (PICMET)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 xml:space="preserve"> (pp. 1-12). </w:t>
      </w:r>
      <w:r w:rsidRPr="008E5DF3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IEEE</w:t>
      </w:r>
      <w:r w:rsidRPr="00B36D60">
        <w:rPr>
          <w:rFonts w:ascii="Times New Roman" w:hAnsi="Times New Roman"/>
          <w:color w:val="222222"/>
          <w:sz w:val="20"/>
          <w:szCs w:val="20"/>
          <w:shd w:val="clear" w:color="auto" w:fill="FFFFFF"/>
        </w:rPr>
        <w:t>.</w:t>
      </w:r>
    </w:p>
    <w:p w14:paraId="1BF0A4E3" w14:textId="77777777" w:rsidR="00414829" w:rsidRPr="000E4B0F" w:rsidRDefault="00414829" w:rsidP="00414829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lastRenderedPageBreak/>
        <w:t xml:space="preserve">Kim, S. (2014, April). Lesson learned from Korean ACTD programs: based on comparative analyses on the US cases. In </w:t>
      </w:r>
      <w:r w:rsidRPr="00B36D60">
        <w:rPr>
          <w:rFonts w:ascii="Times New Roman" w:hAnsi="Times New Roman"/>
          <w:i/>
          <w:iCs/>
          <w:sz w:val="20"/>
          <w:lang w:eastAsia="ko-KR"/>
        </w:rPr>
        <w:t>the 17</w:t>
      </w:r>
      <w:r w:rsidRPr="00B36D60">
        <w:rPr>
          <w:rFonts w:ascii="Times New Roman" w:hAnsi="Times New Roman" w:hint="eastAsia"/>
          <w:i/>
          <w:iCs/>
          <w:sz w:val="20"/>
          <w:vertAlign w:val="superscript"/>
          <w:lang w:eastAsia="ko-KR"/>
        </w:rPr>
        <w:t>t</w:t>
      </w:r>
      <w:r w:rsidRPr="00B36D60">
        <w:rPr>
          <w:rFonts w:ascii="Times New Roman" w:hAnsi="Times New Roman"/>
          <w:i/>
          <w:iCs/>
          <w:sz w:val="20"/>
          <w:vertAlign w:val="superscript"/>
          <w:lang w:eastAsia="ko-KR"/>
        </w:rPr>
        <w:t xml:space="preserve">h </w:t>
      </w:r>
      <w:r w:rsidRPr="00B36D60">
        <w:rPr>
          <w:rFonts w:ascii="Times New Roman" w:hAnsi="Times New Roman" w:hint="eastAsia"/>
          <w:i/>
          <w:iCs/>
          <w:sz w:val="20"/>
          <w:lang w:eastAsia="ko-KR"/>
        </w:rPr>
        <w:t>R</w:t>
      </w:r>
      <w:r w:rsidRPr="00B36D60">
        <w:rPr>
          <w:rFonts w:ascii="Times New Roman" w:hAnsi="Times New Roman"/>
          <w:i/>
          <w:iCs/>
          <w:sz w:val="20"/>
          <w:lang w:eastAsia="ko-KR"/>
        </w:rPr>
        <w:t>OK-US Defense Analysis Exchange</w:t>
      </w:r>
      <w:r>
        <w:rPr>
          <w:rFonts w:ascii="Times New Roman" w:hAnsi="Times New Roman"/>
          <w:sz w:val="20"/>
          <w:lang w:eastAsia="ko-KR"/>
        </w:rPr>
        <w:t>, KIDA-US Army Center for Army Analysis.</w:t>
      </w:r>
    </w:p>
    <w:p w14:paraId="6C1926C1" w14:textId="77777777" w:rsidR="00414829" w:rsidRPr="00414829" w:rsidRDefault="00414829" w:rsidP="00414829">
      <w:pPr>
        <w:pStyle w:val="ListParagraph"/>
        <w:ind w:left="360"/>
        <w:rPr>
          <w:rFonts w:ascii="Times New Roman" w:hAnsi="Times New Roman"/>
          <w:sz w:val="20"/>
        </w:rPr>
      </w:pPr>
    </w:p>
    <w:p w14:paraId="559AA2B3" w14:textId="6ACB676D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20337B9" w14:textId="67A3F57D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 (2017</w:t>
      </w:r>
      <w:r w:rsidR="00B36D60">
        <w:rPr>
          <w:rFonts w:ascii="Times New Roman" w:hAnsi="Times New Roman"/>
          <w:sz w:val="20"/>
        </w:rPr>
        <w:t>, June</w:t>
      </w:r>
      <w:r w:rsidRPr="000E4B0F">
        <w:rPr>
          <w:rFonts w:ascii="Times New Roman" w:hAnsi="Times New Roman"/>
          <w:sz w:val="20"/>
        </w:rPr>
        <w:t>)</w:t>
      </w:r>
      <w:r w:rsidR="00B36D60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System safety for warfighters: status and tasks in R&amp;D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r w:rsidR="00B36D60">
        <w:rPr>
          <w:rFonts w:ascii="Times New Roman" w:hAnsi="Times New Roman"/>
          <w:sz w:val="20"/>
        </w:rPr>
        <w:t xml:space="preserve">In </w:t>
      </w:r>
      <w:r w:rsidRPr="000E4B0F">
        <w:rPr>
          <w:rFonts w:ascii="Times New Roman" w:hAnsi="Times New Roman"/>
          <w:i/>
          <w:iCs/>
          <w:sz w:val="20"/>
        </w:rPr>
        <w:t>2017 Weapon System Test &amp; Evaluation Seminar</w:t>
      </w:r>
      <w:r w:rsidR="00B36D60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Daejeon, Korea, ROK Joint Chiefs of Staff &amp; The Korean Reliability Society</w:t>
      </w:r>
      <w:r w:rsidR="00B36D60">
        <w:rPr>
          <w:rFonts w:ascii="Times New Roman" w:hAnsi="Times New Roman"/>
          <w:sz w:val="20"/>
        </w:rPr>
        <w:t>.</w:t>
      </w:r>
    </w:p>
    <w:p w14:paraId="0965ABEB" w14:textId="77777777" w:rsidR="00FB43FF" w:rsidRPr="00FB43FF" w:rsidRDefault="00FB43FF" w:rsidP="00FB43FF">
      <w:pPr>
        <w:pStyle w:val="ListParagraph"/>
        <w:ind w:left="360"/>
        <w:rPr>
          <w:rFonts w:ascii="Times New Roman" w:hAnsi="Times New Roman"/>
          <w:sz w:val="20"/>
        </w:rPr>
      </w:pPr>
    </w:p>
    <w:p w14:paraId="14BCF900" w14:textId="287334F6" w:rsidR="00414829" w:rsidRDefault="00E13D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Working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710EB67E" w14:textId="46393A62" w:rsidR="00414829" w:rsidRPr="00414829" w:rsidRDefault="00414829" w:rsidP="00414829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English)</w:t>
      </w:r>
    </w:p>
    <w:p w14:paraId="31E53DC1" w14:textId="50664F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9A71AD">
        <w:rPr>
          <w:rFonts w:ascii="Times New Roman" w:hAnsi="Times New Roman"/>
          <w:sz w:val="20"/>
        </w:rPr>
        <w:t>Kim, S., Park H., Kim, J., and Min, C.</w:t>
      </w:r>
      <w:r w:rsidRPr="000E4B0F">
        <w:rPr>
          <w:rFonts w:ascii="Times New Roman" w:hAnsi="Times New Roman"/>
          <w:sz w:val="20"/>
        </w:rPr>
        <w:t xml:space="preserve"> (</w:t>
      </w:r>
      <w:r w:rsidR="00C936A2">
        <w:rPr>
          <w:rFonts w:ascii="Times New Roman" w:hAnsi="Times New Roman"/>
          <w:sz w:val="20"/>
        </w:rPr>
        <w:t>2021</w:t>
      </w:r>
      <w:r w:rsidRPr="000E4B0F">
        <w:rPr>
          <w:rFonts w:ascii="Times New Roman" w:hAnsi="Times New Roman"/>
          <w:sz w:val="20"/>
        </w:rPr>
        <w:t xml:space="preserve">) </w:t>
      </w:r>
      <w:hyperlink r:id="rId24" w:history="1">
        <w:r w:rsidRPr="009A71AD">
          <w:rPr>
            <w:rStyle w:val="Hyperlink"/>
            <w:rFonts w:ascii="Times New Roman" w:hAnsi="Times New Roman"/>
            <w:i/>
            <w:iCs/>
            <w:sz w:val="20"/>
          </w:rPr>
          <w:t>System safety for acquisition programs</w:t>
        </w:r>
        <w:r w:rsidRPr="009A71AD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45AB30A" w14:textId="000C4951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Kim, S., Choi, G., </w:t>
      </w:r>
      <w:proofErr w:type="spellStart"/>
      <w:r w:rsidRPr="000B691D">
        <w:rPr>
          <w:rFonts w:ascii="Times New Roman" w:hAnsi="Times New Roman"/>
          <w:sz w:val="20"/>
        </w:rPr>
        <w:t>Jin</w:t>
      </w:r>
      <w:proofErr w:type="spellEnd"/>
      <w:r w:rsidRPr="000B691D">
        <w:rPr>
          <w:rFonts w:ascii="Times New Roman" w:hAnsi="Times New Roman"/>
          <w:sz w:val="20"/>
        </w:rPr>
        <w:t xml:space="preserve">, A., and Yoon, H. (2020) </w:t>
      </w:r>
      <w:hyperlink r:id="rId25" w:history="1">
        <w:r w:rsidRPr="009363C6">
          <w:rPr>
            <w:rStyle w:val="Hyperlink"/>
            <w:rFonts w:ascii="Times New Roman" w:hAnsi="Times New Roman"/>
            <w:i/>
            <w:iCs/>
            <w:sz w:val="20"/>
          </w:rPr>
          <w:t>Acquisition and administration of commercial drones.</w:t>
        </w:r>
      </w:hyperlink>
      <w:r w:rsidRPr="000B691D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  <w:r w:rsidRPr="000B691D">
        <w:rPr>
          <w:rFonts w:ascii="Times New Roman" w:hAnsi="Times New Roman"/>
          <w:sz w:val="20"/>
        </w:rPr>
        <w:t xml:space="preserve"> </w:t>
      </w:r>
    </w:p>
    <w:p w14:paraId="77254A7A" w14:textId="77777777" w:rsidR="00F32931" w:rsidRDefault="00F32931" w:rsidP="00F32931">
      <w:pPr>
        <w:pStyle w:val="ListParagraph"/>
        <w:ind w:left="360"/>
        <w:rPr>
          <w:rFonts w:ascii="Times New Roman" w:hAnsi="Times New Roman"/>
          <w:sz w:val="20"/>
        </w:rPr>
      </w:pPr>
    </w:p>
    <w:p w14:paraId="38A4E0E2" w14:textId="5F276C52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2BE35FAF" w14:textId="7265603F" w:rsidR="00F32931" w:rsidRPr="00F32931" w:rsidRDefault="00F32931" w:rsidP="00F3293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Kim, S. (2021) </w:t>
      </w:r>
      <w:hyperlink r:id="rId26" w:history="1">
        <w:r w:rsidRPr="00E2123C">
          <w:rPr>
            <w:rStyle w:val="Hyperlink"/>
            <w:rFonts w:ascii="Times New Roman" w:hAnsi="Times New Roman"/>
            <w:sz w:val="20"/>
          </w:rPr>
          <w:t>The meaning of military-to-civilian conversion and its future direction</w:t>
        </w:r>
      </w:hyperlink>
      <w:r>
        <w:rPr>
          <w:rFonts w:ascii="Times New Roman" w:hAnsi="Times New Roman"/>
          <w:sz w:val="20"/>
        </w:rPr>
        <w:t xml:space="preserve">. Seoul:  </w:t>
      </w:r>
      <w:r w:rsidRPr="000E4B0F">
        <w:rPr>
          <w:rFonts w:ascii="Times New Roman" w:hAnsi="Times New Roman"/>
          <w:sz w:val="20"/>
        </w:rPr>
        <w:t>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34ACD00" w14:textId="362A3717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 xml:space="preserve">Shim, S., Kim, S., Kim, Y., and Park, T. (2020) </w:t>
      </w:r>
      <w:r w:rsidRPr="00BF26E9">
        <w:rPr>
          <w:rFonts w:ascii="Times New Roman" w:hAnsi="Times New Roman"/>
          <w:i/>
          <w:iCs/>
          <w:sz w:val="20"/>
        </w:rPr>
        <w:t>Test and evaluation procedure improvement for defense information system</w:t>
      </w:r>
      <w:r w:rsidRPr="00BF26E9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1957F1B6" w14:textId="0C904BB2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 xml:space="preserve">Choi, S., Lee, S., Nam, K., Kim, S., </w:t>
      </w:r>
      <w:proofErr w:type="spellStart"/>
      <w:r w:rsidRPr="000E4B0F">
        <w:rPr>
          <w:rFonts w:ascii="Times New Roman" w:hAnsi="Times New Roman"/>
          <w:sz w:val="20"/>
        </w:rPr>
        <w:t>Yoo</w:t>
      </w:r>
      <w:proofErr w:type="spellEnd"/>
      <w:r w:rsidRPr="000E4B0F">
        <w:rPr>
          <w:rFonts w:ascii="Times New Roman" w:hAnsi="Times New Roman"/>
          <w:sz w:val="20"/>
        </w:rPr>
        <w:t xml:space="preserve">, D. (2016) </w:t>
      </w:r>
      <w:r w:rsidRPr="000E4B0F">
        <w:rPr>
          <w:rFonts w:ascii="Times New Roman" w:hAnsi="Times New Roman"/>
          <w:i/>
          <w:iCs/>
          <w:sz w:val="20"/>
        </w:rPr>
        <w:t>Defense program test &amp; evaluation system improvement plan.</w:t>
      </w:r>
      <w:r w:rsidRPr="000E4B0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085328B3" w14:textId="16B49314" w:rsid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Choi, S., Lee, S., Kim, S., and Nam, K. (2015) </w:t>
      </w:r>
      <w:r w:rsidRPr="00FB43FF">
        <w:rPr>
          <w:rFonts w:ascii="Times New Roman" w:hAnsi="Times New Roman"/>
          <w:i/>
          <w:iCs/>
          <w:sz w:val="20"/>
        </w:rPr>
        <w:t>Research on the management plan for the Agency for Defense Development (ADD) and the Defense Agency for Technology and Quality (</w:t>
      </w:r>
      <w:proofErr w:type="spellStart"/>
      <w:r w:rsidRPr="00FB43FF">
        <w:rPr>
          <w:rFonts w:ascii="Times New Roman" w:hAnsi="Times New Roman"/>
          <w:i/>
          <w:iCs/>
          <w:sz w:val="20"/>
        </w:rPr>
        <w:t>DTaQ</w:t>
      </w:r>
      <w:proofErr w:type="spellEnd"/>
      <w:r w:rsidRPr="00FB43FF">
        <w:rPr>
          <w:rFonts w:ascii="Times New Roman" w:hAnsi="Times New Roman"/>
          <w:i/>
          <w:iCs/>
          <w:sz w:val="20"/>
        </w:rPr>
        <w:t>)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2B6C8584" w14:textId="287B2E93" w:rsidR="00FB43FF" w:rsidRPr="000B691D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ik, J., Kim, S., Hong, S., and Jung, H. (2014) </w:t>
      </w:r>
      <w:r w:rsidRPr="000B691D">
        <w:rPr>
          <w:rFonts w:ascii="Times New Roman" w:hAnsi="Times New Roman"/>
          <w:i/>
          <w:iCs/>
          <w:sz w:val="20"/>
        </w:rPr>
        <w:t>National economic effects analysis of the Ministry of National Defense</w:t>
      </w:r>
      <w:r w:rsidR="00297726">
        <w:rPr>
          <w:rFonts w:ascii="Times New Roman" w:hAnsi="Times New Roman"/>
          <w:i/>
          <w:iCs/>
          <w:sz w:val="20"/>
        </w:rPr>
        <w:t>'</w:t>
      </w:r>
      <w:r w:rsidRPr="000B691D">
        <w:rPr>
          <w:rFonts w:ascii="Times New Roman" w:hAnsi="Times New Roman"/>
          <w:i/>
          <w:iCs/>
          <w:sz w:val="20"/>
        </w:rPr>
        <w:t>s expenditure</w:t>
      </w:r>
      <w:r w:rsidRPr="00FB43FF">
        <w:rPr>
          <w:rFonts w:ascii="Times New Roman" w:hAnsi="Times New Roman"/>
          <w:sz w:val="20"/>
        </w:rPr>
        <w:t>.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4163EA8D" w14:textId="18B67BBF" w:rsidR="00FB43FF" w:rsidRPr="00FB43FF" w:rsidRDefault="00FB43F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 xml:space="preserve">Park, J., Choi, G., Yoon, H., Kim, B., and Kim, S. (2014) </w:t>
      </w:r>
      <w:r w:rsidRPr="00FB43FF">
        <w:rPr>
          <w:rFonts w:ascii="Times New Roman" w:hAnsi="Times New Roman"/>
          <w:i/>
          <w:iCs/>
          <w:sz w:val="20"/>
        </w:rPr>
        <w:t>Strengthening the cooperation between civil and defense science &amp; technology sectors.</w:t>
      </w:r>
      <w:r w:rsidRPr="00FB43FF">
        <w:rPr>
          <w:rFonts w:ascii="Times New Roman" w:hAnsi="Times New Roman"/>
          <w:sz w:val="20"/>
        </w:rPr>
        <w:t xml:space="preserve"> 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7D01E485" w14:textId="2BB606A9" w:rsidR="00FB43FF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 xml:space="preserve">Yoon, H., Jeong, H., and Kim, S. (2013) </w:t>
      </w:r>
      <w:r w:rsidRPr="000B691D">
        <w:rPr>
          <w:rFonts w:ascii="Times New Roman" w:hAnsi="Times New Roman"/>
          <w:i/>
          <w:iCs/>
          <w:sz w:val="20"/>
        </w:rPr>
        <w:t xml:space="preserve">Study on analysis methodologies for technological spillover effects in defense acquisition programs. </w:t>
      </w:r>
      <w:r w:rsidRPr="000B691D">
        <w:rPr>
          <w:rFonts w:ascii="Times New Roman" w:hAnsi="Times New Roman"/>
          <w:sz w:val="20"/>
        </w:rPr>
        <w:t>Seoul: Korea Institute for Defense Analyses, KIDA press</w:t>
      </w:r>
      <w:r w:rsidR="00C3395B">
        <w:rPr>
          <w:rFonts w:ascii="Times New Roman" w:hAnsi="Times New Roman"/>
          <w:sz w:val="20"/>
        </w:rPr>
        <w:t>.</w:t>
      </w:r>
    </w:p>
    <w:p w14:paraId="30484F8C" w14:textId="77777777" w:rsidR="00053349" w:rsidRPr="00053349" w:rsidRDefault="00053349" w:rsidP="00053349">
      <w:pPr>
        <w:pStyle w:val="ListParagraph"/>
        <w:ind w:left="360"/>
        <w:rPr>
          <w:rFonts w:ascii="Times New Roman" w:hAnsi="Times New Roman"/>
          <w:sz w:val="20"/>
        </w:rPr>
      </w:pPr>
    </w:p>
    <w:p w14:paraId="4EDD947E" w14:textId="1E594B75" w:rsidR="004E4882" w:rsidRDefault="002367F4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Issue </w:t>
      </w:r>
      <w:r w:rsidR="008D5C9B">
        <w:rPr>
          <w:rFonts w:ascii="Times New Roman" w:hAnsi="Times New Roman"/>
          <w:sz w:val="20"/>
          <w:u w:val="single"/>
        </w:rPr>
        <w:t>p</w:t>
      </w:r>
      <w:r>
        <w:rPr>
          <w:rFonts w:ascii="Times New Roman" w:hAnsi="Times New Roman"/>
          <w:sz w:val="20"/>
          <w:u w:val="single"/>
        </w:rPr>
        <w:t>apers</w:t>
      </w:r>
    </w:p>
    <w:p w14:paraId="063DB27A" w14:textId="2CADC349" w:rsidR="00F32931" w:rsidRP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u w:val="single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6BDF19BF" w14:textId="012A44AF" w:rsidR="000B691D" w:rsidRDefault="000B691D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B691D">
        <w:rPr>
          <w:rFonts w:ascii="Times New Roman" w:hAnsi="Times New Roman"/>
          <w:sz w:val="20"/>
        </w:rPr>
        <w:t>Kim, S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7" w:history="1">
        <w:r w:rsidRPr="009363C6">
          <w:rPr>
            <w:rStyle w:val="Hyperlink"/>
            <w:rFonts w:ascii="Times New Roman" w:hAnsi="Times New Roman"/>
            <w:sz w:val="20"/>
          </w:rPr>
          <w:t xml:space="preserve">How do we define the term </w:t>
        </w:r>
        <w:r w:rsidR="00174BD1">
          <w:rPr>
            <w:rStyle w:val="Hyperlink"/>
            <w:rFonts w:ascii="Times New Roman" w:hAnsi="Times New Roman"/>
            <w:sz w:val="20"/>
          </w:rPr>
          <w:t>‘</w:t>
        </w:r>
        <w:r w:rsidRPr="009363C6">
          <w:rPr>
            <w:rStyle w:val="Hyperlink"/>
            <w:rFonts w:ascii="Times New Roman" w:hAnsi="Times New Roman"/>
            <w:sz w:val="20"/>
          </w:rPr>
          <w:t>drone</w:t>
        </w:r>
        <w:r w:rsidR="00174BD1">
          <w:rPr>
            <w:rStyle w:val="Hyperlink"/>
            <w:rFonts w:ascii="Times New Roman" w:hAnsi="Times New Roman"/>
            <w:sz w:val="20"/>
          </w:rPr>
          <w:t>’</w:t>
        </w:r>
        <w:r w:rsidRPr="009363C6">
          <w:rPr>
            <w:rStyle w:val="Hyperlink"/>
            <w:rFonts w:ascii="Times New Roman" w:hAnsi="Times New Roman"/>
            <w:sz w:val="20"/>
          </w:rPr>
          <w:t>?</w:t>
        </w:r>
      </w:hyperlink>
      <w:r w:rsidRPr="000B691D">
        <w:rPr>
          <w:rFonts w:ascii="Times New Roman" w:hAnsi="Times New Roman"/>
          <w:sz w:val="20"/>
        </w:rPr>
        <w:t xml:space="preserve"> </w:t>
      </w:r>
      <w:r w:rsidRPr="000B691D">
        <w:rPr>
          <w:rFonts w:ascii="Times New Roman" w:hAnsi="Times New Roman"/>
          <w:i/>
          <w:iCs/>
          <w:sz w:val="20"/>
        </w:rPr>
        <w:t>Defense Issues and Analyses</w:t>
      </w:r>
      <w:r w:rsidR="00232AAC">
        <w:rPr>
          <w:rFonts w:ascii="Times New Roman" w:hAnsi="Times New Roman"/>
          <w:i/>
          <w:iCs/>
          <w:sz w:val="20"/>
        </w:rPr>
        <w:t>,</w:t>
      </w:r>
      <w:r w:rsidRPr="000B691D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810</w:t>
      </w:r>
      <w:r w:rsidRPr="000B691D">
        <w:rPr>
          <w:rFonts w:ascii="Times New Roman" w:hAnsi="Times New Roman"/>
          <w:sz w:val="20"/>
        </w:rPr>
        <w:t>(20-27)</w:t>
      </w:r>
      <w:r w:rsidR="00232AAC">
        <w:rPr>
          <w:rFonts w:ascii="Times New Roman" w:hAnsi="Times New Roman"/>
          <w:sz w:val="20"/>
        </w:rPr>
        <w:t xml:space="preserve">. </w:t>
      </w:r>
      <w:r w:rsidRPr="00E51B65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7568F823" w14:textId="4D99A565" w:rsidR="00B07778" w:rsidRPr="00B07778" w:rsidRDefault="00B07778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FB43FF">
        <w:rPr>
          <w:rFonts w:ascii="Times New Roman" w:hAnsi="Times New Roman"/>
          <w:sz w:val="20"/>
        </w:rPr>
        <w:t>Kim, S., and Yang</w:t>
      </w:r>
      <w:r w:rsidR="00160E5A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Y. (2020)</w:t>
      </w:r>
      <w:r w:rsidR="00232AAC">
        <w:rPr>
          <w:rFonts w:ascii="Times New Roman" w:hAnsi="Times New Roman"/>
          <w:sz w:val="20"/>
        </w:rPr>
        <w:t xml:space="preserve">. </w:t>
      </w:r>
      <w:hyperlink r:id="rId28" w:history="1">
        <w:r w:rsidRPr="00F059B3">
          <w:rPr>
            <w:rStyle w:val="Hyperlink"/>
            <w:rFonts w:ascii="Times New Roman" w:hAnsi="Times New Roman"/>
            <w:sz w:val="20"/>
          </w:rPr>
          <w:t>The meaning and policy direction of localization of defense materials</w:t>
        </w:r>
      </w:hyperlink>
      <w:r w:rsidR="00232AAC">
        <w:rPr>
          <w:rFonts w:ascii="Times New Roman" w:hAnsi="Times New Roman"/>
          <w:i/>
          <w:iCs/>
          <w:sz w:val="20"/>
        </w:rPr>
        <w:t>.</w:t>
      </w:r>
      <w:r w:rsidRPr="00FB43FF">
        <w:rPr>
          <w:rFonts w:ascii="Times New Roman" w:hAnsi="Times New Roman"/>
          <w:i/>
          <w:iCs/>
          <w:sz w:val="20"/>
        </w:rPr>
        <w:t xml:space="preserve"> KIDA Defense Issues and Analyses</w:t>
      </w:r>
      <w:r w:rsidR="00232AAC">
        <w:rPr>
          <w:rFonts w:ascii="Times New Roman" w:hAnsi="Times New Roman"/>
          <w:sz w:val="20"/>
        </w:rPr>
        <w:t>,</w:t>
      </w:r>
      <w:r w:rsidRPr="00FB43FF">
        <w:rPr>
          <w:rFonts w:ascii="Times New Roman" w:hAnsi="Times New Roman"/>
          <w:sz w:val="20"/>
        </w:rPr>
        <w:t xml:space="preserve"> </w:t>
      </w:r>
      <w:r w:rsidRPr="00232AAC">
        <w:rPr>
          <w:rFonts w:ascii="Times New Roman" w:hAnsi="Times New Roman"/>
          <w:i/>
          <w:iCs/>
          <w:sz w:val="20"/>
        </w:rPr>
        <w:t>1790</w:t>
      </w:r>
      <w:r w:rsidRPr="00FB43FF">
        <w:rPr>
          <w:rFonts w:ascii="Times New Roman" w:hAnsi="Times New Roman"/>
          <w:sz w:val="20"/>
        </w:rPr>
        <w:t>(20-7)</w:t>
      </w:r>
      <w:r w:rsidR="00232AAC">
        <w:rPr>
          <w:rFonts w:ascii="Times New Roman" w:hAnsi="Times New Roman"/>
          <w:sz w:val="20"/>
        </w:rPr>
        <w:t>.</w:t>
      </w:r>
      <w:r w:rsidRPr="00FB43F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493F9D3" w14:textId="1A6AF9E6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Choi, S., Lee, S., and Kim, S. (2017)</w:t>
      </w:r>
      <w:r w:rsidR="00232AAC">
        <w:rPr>
          <w:rFonts w:ascii="Times New Roman" w:hAnsi="Times New Roman"/>
          <w:sz w:val="20"/>
        </w:rPr>
        <w:t xml:space="preserve">. </w:t>
      </w:r>
      <w:hyperlink r:id="rId29" w:history="1">
        <w:r w:rsidRPr="00F059B3">
          <w:rPr>
            <w:rStyle w:val="Hyperlink"/>
            <w:rFonts w:ascii="Times New Roman" w:hAnsi="Times New Roman"/>
            <w:sz w:val="20"/>
          </w:rPr>
          <w:t>Policy directions for test and evaluation in acquisition program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="00232AAC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655</w:t>
      </w:r>
      <w:r w:rsidRPr="000E4B0F">
        <w:rPr>
          <w:rFonts w:ascii="Times New Roman" w:hAnsi="Times New Roman"/>
          <w:sz w:val="20"/>
        </w:rPr>
        <w:t>(17-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5200A132" w14:textId="1501A235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Kim, S., and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4) </w:t>
      </w:r>
      <w:hyperlink r:id="rId30" w:history="1">
        <w:r w:rsidRPr="00F059B3">
          <w:rPr>
            <w:rStyle w:val="Hyperlink"/>
            <w:rFonts w:ascii="Times New Roman" w:hAnsi="Times New Roman"/>
            <w:sz w:val="20"/>
          </w:rPr>
          <w:t>Trends and implications of military unmanned aerial vehicles in major countri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>KIDA Defense Weekly</w:t>
      </w:r>
      <w:r w:rsidRPr="00BF26E9">
        <w:rPr>
          <w:rFonts w:ascii="Times New Roman" w:hAnsi="Times New Roman"/>
          <w:sz w:val="20"/>
        </w:rPr>
        <w:t>,</w:t>
      </w:r>
      <w:r w:rsidRPr="00232AAC">
        <w:rPr>
          <w:rFonts w:ascii="Times New Roman" w:hAnsi="Times New Roman"/>
          <w:i/>
          <w:iCs/>
          <w:sz w:val="20"/>
        </w:rPr>
        <w:t xml:space="preserve"> 1501</w:t>
      </w:r>
      <w:r w:rsidRPr="00BF26E9">
        <w:rPr>
          <w:rFonts w:ascii="Times New Roman" w:hAnsi="Times New Roman"/>
          <w:sz w:val="20"/>
        </w:rPr>
        <w:t>(14-6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4EB3A8BE" w14:textId="62855069" w:rsidR="00BF26E9" w:rsidRDefault="00BF26E9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BF26E9">
        <w:rPr>
          <w:rFonts w:ascii="Times New Roman" w:hAnsi="Times New Roman"/>
          <w:sz w:val="20"/>
        </w:rPr>
        <w:t>Jeon, H., Kim</w:t>
      </w:r>
      <w:r w:rsidR="00160E5A">
        <w:rPr>
          <w:rFonts w:ascii="Times New Roman" w:hAnsi="Times New Roman"/>
          <w:sz w:val="20"/>
        </w:rPr>
        <w:t>,</w:t>
      </w:r>
      <w:r w:rsidRPr="00BF26E9">
        <w:rPr>
          <w:rFonts w:ascii="Times New Roman" w:hAnsi="Times New Roman"/>
          <w:sz w:val="20"/>
        </w:rPr>
        <w:t xml:space="preserve"> S. (2012) Technology trends and implications for unmanned ground sensors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</w:t>
      </w:r>
      <w:r w:rsidRPr="00BF26E9">
        <w:rPr>
          <w:rFonts w:ascii="Times New Roman" w:hAnsi="Times New Roman"/>
          <w:i/>
          <w:iCs/>
          <w:sz w:val="20"/>
        </w:rPr>
        <w:t xml:space="preserve">Quarterly </w:t>
      </w:r>
      <w:proofErr w:type="gramStart"/>
      <w:r w:rsidRPr="00BF26E9">
        <w:rPr>
          <w:rFonts w:ascii="Times New Roman" w:hAnsi="Times New Roman"/>
          <w:i/>
          <w:iCs/>
          <w:sz w:val="20"/>
        </w:rPr>
        <w:t>JCS</w:t>
      </w:r>
      <w:r w:rsidR="00232AAC" w:rsidRPr="00232AAC">
        <w:rPr>
          <w:rFonts w:ascii="Times New Roman" w:hAnsi="Times New Roman"/>
          <w:i/>
          <w:iCs/>
          <w:sz w:val="20"/>
        </w:rPr>
        <w:t>(</w:t>
      </w:r>
      <w:proofErr w:type="gramEnd"/>
      <w:r w:rsidRPr="00232AAC">
        <w:rPr>
          <w:rFonts w:ascii="Times New Roman" w:hAnsi="Times New Roman"/>
          <w:i/>
          <w:iCs/>
          <w:sz w:val="20"/>
        </w:rPr>
        <w:t>53</w:t>
      </w:r>
      <w:r w:rsidR="00232AAC" w:rsidRPr="00232AAC">
        <w:rPr>
          <w:rFonts w:ascii="Times New Roman" w:hAnsi="Times New Roman"/>
          <w:i/>
          <w:iCs/>
          <w:sz w:val="20"/>
        </w:rPr>
        <w:t>)</w:t>
      </w:r>
      <w:r w:rsidR="00232AAC">
        <w:rPr>
          <w:rFonts w:ascii="Times New Roman" w:hAnsi="Times New Roman"/>
          <w:sz w:val="20"/>
        </w:rPr>
        <w:t>.</w:t>
      </w:r>
      <w:r w:rsidRPr="00BF26E9">
        <w:rPr>
          <w:rFonts w:ascii="Times New Roman" w:hAnsi="Times New Roman"/>
          <w:sz w:val="20"/>
        </w:rPr>
        <w:t xml:space="preserve"> ROK Joint Chiefs of Staff</w:t>
      </w:r>
      <w:r w:rsidR="00232AAC">
        <w:rPr>
          <w:rFonts w:ascii="Times New Roman" w:hAnsi="Times New Roman"/>
          <w:sz w:val="20"/>
        </w:rPr>
        <w:t>.</w:t>
      </w:r>
    </w:p>
    <w:p w14:paraId="61F8A1D0" w14:textId="7AB880D3" w:rsid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Kim, S., and Park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</w:t>
      </w:r>
      <w:hyperlink r:id="rId31" w:history="1">
        <w:r w:rsidRPr="00F059B3">
          <w:rPr>
            <w:rStyle w:val="Hyperlink"/>
            <w:rFonts w:ascii="Times New Roman" w:hAnsi="Times New Roman"/>
            <w:sz w:val="20"/>
          </w:rPr>
          <w:t>Technology trends and policy implications for emergency floating systems of naval helicopter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09</w:t>
      </w:r>
      <w:r w:rsidRPr="000E4B0F">
        <w:rPr>
          <w:rFonts w:ascii="Times New Roman" w:hAnsi="Times New Roman"/>
          <w:sz w:val="20"/>
        </w:rPr>
        <w:t>(12-18)</w:t>
      </w:r>
      <w:r w:rsidR="00232AAC">
        <w:rPr>
          <w:rFonts w:ascii="Times New Roman" w:hAnsi="Times New Roman"/>
          <w:sz w:val="20"/>
        </w:rPr>
        <w:t xml:space="preserve">. </w:t>
      </w:r>
      <w:r w:rsidRPr="000E4B0F">
        <w:rPr>
          <w:rFonts w:ascii="Times New Roman" w:hAnsi="Times New Roman"/>
          <w:sz w:val="20"/>
        </w:rPr>
        <w:t>KIDA press</w:t>
      </w:r>
      <w:r w:rsidR="00C3395B">
        <w:rPr>
          <w:rFonts w:ascii="Times New Roman" w:hAnsi="Times New Roman"/>
          <w:sz w:val="20"/>
        </w:rPr>
        <w:t>.</w:t>
      </w:r>
    </w:p>
    <w:p w14:paraId="33DD97F2" w14:textId="133319FD" w:rsidR="000E4B0F" w:rsidRPr="000E4B0F" w:rsidRDefault="000E4B0F" w:rsidP="0099443D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 w:rsidRPr="000E4B0F">
        <w:rPr>
          <w:rFonts w:ascii="Times New Roman" w:hAnsi="Times New Roman"/>
          <w:sz w:val="20"/>
        </w:rPr>
        <w:t>Lee, H and Kim</w:t>
      </w:r>
      <w:r w:rsidR="00160E5A">
        <w:rPr>
          <w:rFonts w:ascii="Times New Roman" w:hAnsi="Times New Roman"/>
          <w:sz w:val="20"/>
        </w:rPr>
        <w:t>,</w:t>
      </w:r>
      <w:r w:rsidRPr="000E4B0F">
        <w:rPr>
          <w:rFonts w:ascii="Times New Roman" w:hAnsi="Times New Roman"/>
          <w:sz w:val="20"/>
        </w:rPr>
        <w:t xml:space="preserve"> S. (2012) </w:t>
      </w:r>
      <w:hyperlink r:id="rId32" w:history="1">
        <w:r w:rsidRPr="00F059B3">
          <w:rPr>
            <w:rStyle w:val="Hyperlink"/>
            <w:rFonts w:ascii="Times New Roman" w:hAnsi="Times New Roman"/>
            <w:sz w:val="20"/>
          </w:rPr>
          <w:t>The role of amphibious helicopters in amphibious warfare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415</w:t>
      </w:r>
      <w:r w:rsidRPr="000E4B0F">
        <w:rPr>
          <w:rFonts w:ascii="Times New Roman" w:hAnsi="Times New Roman"/>
          <w:sz w:val="20"/>
        </w:rPr>
        <w:t>(12-24)</w:t>
      </w:r>
      <w:r w:rsidR="00232AAC">
        <w:rPr>
          <w:rFonts w:ascii="Times New Roman" w:hAnsi="Times New Roman"/>
          <w:sz w:val="20"/>
        </w:rPr>
        <w:t>.</w:t>
      </w:r>
      <w:r w:rsidRPr="000E4B0F">
        <w:rPr>
          <w:rFonts w:ascii="Times New Roman" w:hAnsi="Times New Roman"/>
          <w:sz w:val="20"/>
        </w:rPr>
        <w:t xml:space="preserve"> KIDA press</w:t>
      </w:r>
      <w:r w:rsidR="00C3395B">
        <w:rPr>
          <w:rFonts w:ascii="Times New Roman" w:hAnsi="Times New Roman"/>
          <w:sz w:val="20"/>
        </w:rPr>
        <w:t>.</w:t>
      </w:r>
    </w:p>
    <w:p w14:paraId="19266048" w14:textId="2A78B1CA" w:rsidR="00F32931" w:rsidRPr="008D5C9B" w:rsidRDefault="000E4B0F" w:rsidP="008D5C9B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proofErr w:type="spellStart"/>
      <w:r w:rsidRPr="000E4B0F">
        <w:rPr>
          <w:rFonts w:ascii="Times New Roman" w:hAnsi="Times New Roman"/>
          <w:sz w:val="20"/>
        </w:rPr>
        <w:t>Eo</w:t>
      </w:r>
      <w:proofErr w:type="spellEnd"/>
      <w:r w:rsidRPr="000E4B0F">
        <w:rPr>
          <w:rFonts w:ascii="Times New Roman" w:hAnsi="Times New Roman"/>
          <w:sz w:val="20"/>
        </w:rPr>
        <w:t xml:space="preserve">, H., Jeon, H., Lee, C., and Kim, S. (2011) </w:t>
      </w:r>
      <w:hyperlink r:id="rId33" w:history="1">
        <w:r w:rsidRPr="00F059B3">
          <w:rPr>
            <w:rStyle w:val="Hyperlink"/>
            <w:rFonts w:ascii="Times New Roman" w:hAnsi="Times New Roman"/>
            <w:sz w:val="20"/>
          </w:rPr>
          <w:t>Acquisition program feasibility study: procedures and perspectives</w:t>
        </w:r>
        <w:r w:rsidR="00232AAC" w:rsidRPr="00F059B3">
          <w:rPr>
            <w:rStyle w:val="Hyperlink"/>
            <w:rFonts w:ascii="Times New Roman" w:hAnsi="Times New Roman"/>
            <w:sz w:val="20"/>
          </w:rPr>
          <w:t>.</w:t>
        </w:r>
      </w:hyperlink>
      <w:r w:rsidRPr="000E4B0F">
        <w:rPr>
          <w:rFonts w:ascii="Times New Roman" w:hAnsi="Times New Roman"/>
          <w:sz w:val="20"/>
        </w:rPr>
        <w:t xml:space="preserve"> </w:t>
      </w:r>
      <w:r w:rsidRPr="000E4B0F">
        <w:rPr>
          <w:rFonts w:ascii="Times New Roman" w:hAnsi="Times New Roman"/>
          <w:i/>
          <w:iCs/>
          <w:sz w:val="20"/>
        </w:rPr>
        <w:t>KIDA Defense Weekly</w:t>
      </w:r>
      <w:r w:rsidRPr="000E4B0F">
        <w:rPr>
          <w:rFonts w:ascii="Times New Roman" w:hAnsi="Times New Roman"/>
          <w:sz w:val="20"/>
        </w:rPr>
        <w:t xml:space="preserve">, </w:t>
      </w:r>
      <w:r w:rsidRPr="00232AAC">
        <w:rPr>
          <w:rFonts w:ascii="Times New Roman" w:hAnsi="Times New Roman"/>
          <w:i/>
          <w:iCs/>
          <w:sz w:val="20"/>
        </w:rPr>
        <w:t>1376</w:t>
      </w:r>
      <w:r w:rsidRPr="000E4B0F">
        <w:rPr>
          <w:rFonts w:ascii="Times New Roman" w:hAnsi="Times New Roman"/>
          <w:sz w:val="20"/>
        </w:rPr>
        <w:t>(11-36), KIDA press</w:t>
      </w:r>
      <w:r w:rsidR="00C3395B">
        <w:rPr>
          <w:rFonts w:ascii="Times New Roman" w:hAnsi="Times New Roman"/>
          <w:sz w:val="20"/>
        </w:rPr>
        <w:t>.</w:t>
      </w:r>
    </w:p>
    <w:p w14:paraId="2333F8FE" w14:textId="512C632B" w:rsidR="002367F4" w:rsidRDefault="0091192A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lastRenderedPageBreak/>
        <w:t>Media appearances</w:t>
      </w:r>
    </w:p>
    <w:p w14:paraId="50A89785" w14:textId="6A22DE32" w:rsidR="00F32931" w:rsidRDefault="00F32931" w:rsidP="00F32931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Korean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56B304BF" w14:textId="734952AB" w:rsidR="00AE1911" w:rsidRPr="00AE1911" w:rsidRDefault="00AE1911" w:rsidP="00AE1911">
      <w:pPr>
        <w:pStyle w:val="ListParagraph"/>
        <w:numPr>
          <w:ilvl w:val="0"/>
          <w:numId w:val="2"/>
        </w:numPr>
        <w:rPr>
          <w:rFonts w:ascii="Times New Roman" w:hAnsi="Times New Roman" w:hint="eastAsia"/>
          <w:sz w:val="20"/>
        </w:rPr>
      </w:pPr>
      <w:r>
        <w:rPr>
          <w:rFonts w:ascii="Times New Roman" w:hAnsi="Times New Roman"/>
          <w:sz w:val="20"/>
          <w:lang w:eastAsia="ko-KR"/>
        </w:rPr>
        <w:t>Ha</w:t>
      </w:r>
      <w:r>
        <w:rPr>
          <w:rFonts w:ascii="Times New Roman" w:hAnsi="Times New Roman"/>
          <w:sz w:val="20"/>
          <w:lang w:eastAsia="ko-KR"/>
        </w:rPr>
        <w:t xml:space="preserve">, </w:t>
      </w:r>
      <w:r>
        <w:rPr>
          <w:rFonts w:ascii="Times New Roman" w:hAnsi="Times New Roman"/>
          <w:sz w:val="20"/>
          <w:lang w:eastAsia="ko-KR"/>
        </w:rPr>
        <w:t>C</w:t>
      </w:r>
      <w:r>
        <w:rPr>
          <w:rFonts w:ascii="Times New Roman" w:hAnsi="Times New Roman"/>
          <w:sz w:val="20"/>
          <w:lang w:eastAsia="ko-KR"/>
        </w:rPr>
        <w:t>. (2022). “</w:t>
      </w:r>
      <w:r w:rsidRPr="00AE1911">
        <w:rPr>
          <w:rFonts w:ascii="Times New Roman" w:hAnsi="Times New Roman"/>
          <w:sz w:val="20"/>
          <w:lang w:eastAsia="ko-KR"/>
        </w:rPr>
        <w:t>"</w:t>
      </w:r>
      <w:hyperlink r:id="rId34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>Worried about the overlapp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>ing in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 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military 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>unmanned systems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 development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>... Needs a joint perspective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>
        <w:rPr>
          <w:rFonts w:ascii="Times New Roman" w:hAnsi="Times New Roman"/>
          <w:i/>
          <w:iCs/>
          <w:sz w:val="20"/>
          <w:lang w:eastAsia="ko-KR"/>
        </w:rPr>
        <w:t>Yonhap New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83B9461" w14:textId="5EF5647A" w:rsidR="00C438E3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 w:hint="eastAsia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Park, </w:t>
      </w:r>
      <w:r>
        <w:rPr>
          <w:rFonts w:ascii="Times New Roman" w:hAnsi="Times New Roman"/>
          <w:sz w:val="20"/>
          <w:lang w:eastAsia="ko-KR"/>
        </w:rPr>
        <w:t>E</w:t>
      </w:r>
      <w:r>
        <w:rPr>
          <w:rFonts w:ascii="Times New Roman" w:hAnsi="Times New Roman"/>
          <w:sz w:val="20"/>
          <w:lang w:eastAsia="ko-KR"/>
        </w:rPr>
        <w:t>. (2022). “</w:t>
      </w:r>
      <w:hyperlink r:id="rId35" w:history="1"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Need for 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>comprehensive plan for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 military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 unmanned systems and a roadmap for 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>critical</w:t>
        </w:r>
        <w:r w:rsidRPr="00AE1911">
          <w:rPr>
            <w:rStyle w:val="Hyperlink"/>
            <w:rFonts w:ascii="Times New Roman" w:hAnsi="Times New Roman"/>
            <w:sz w:val="20"/>
            <w:lang w:eastAsia="ko-KR"/>
          </w:rPr>
          <w:t xml:space="preserve"> technologie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</w:t>
      </w:r>
      <w:r w:rsidR="00AE1911">
        <w:rPr>
          <w:rFonts w:ascii="Times New Roman" w:hAnsi="Times New Roman"/>
          <w:i/>
          <w:iCs/>
          <w:sz w:val="20"/>
          <w:lang w:eastAsia="ko-KR"/>
        </w:rPr>
        <w:t>1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3B6B6EE8" w14:textId="071C8DFE" w:rsidR="0091192A" w:rsidRPr="00C438E3" w:rsidRDefault="00C438E3" w:rsidP="00C438E3">
      <w:pPr>
        <w:pStyle w:val="ListParagraph"/>
        <w:numPr>
          <w:ilvl w:val="0"/>
          <w:numId w:val="2"/>
        </w:numPr>
        <w:rPr>
          <w:rFonts w:ascii="Times New Roman" w:hAnsi="Times New Roman" w:hint="eastAsia"/>
          <w:sz w:val="20"/>
        </w:rPr>
      </w:pPr>
      <w:r>
        <w:rPr>
          <w:rFonts w:ascii="Times New Roman" w:hAnsi="Times New Roman"/>
          <w:sz w:val="20"/>
          <w:lang w:eastAsia="ko-KR"/>
        </w:rPr>
        <w:t>Park, D</w:t>
      </w:r>
      <w:r>
        <w:rPr>
          <w:rFonts w:ascii="Times New Roman" w:hAnsi="Times New Roman"/>
          <w:sz w:val="20"/>
          <w:lang w:eastAsia="ko-KR"/>
        </w:rPr>
        <w:t>. (202</w:t>
      </w:r>
      <w:r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>). “</w:t>
      </w:r>
      <w:hyperlink r:id="rId36" w:history="1"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ossibility of overlapping</w:t>
        </w:r>
        <w:r w:rsidRPr="00C438E3">
          <w:rPr>
            <w:rStyle w:val="Hyperlink"/>
            <w:rFonts w:ascii="Times New Roman" w:hAnsi="Times New Roman"/>
            <w:sz w:val="20"/>
            <w:lang w:eastAsia="ko-KR"/>
          </w:rPr>
          <w:t xml:space="preserve"> in</w:t>
        </w:r>
        <w:r w:rsidRPr="00C438E3">
          <w:rPr>
            <w:rStyle w:val="Hyperlink"/>
            <w:rFonts w:ascii="Times New Roman" w:hAnsi="Times New Roman"/>
            <w:sz w:val="20"/>
            <w:lang w:eastAsia="ko-KR"/>
          </w:rPr>
          <w:t xml:space="preserve"> technology development </w:t>
        </w:r>
        <w:r w:rsidRPr="00C438E3">
          <w:rPr>
            <w:rStyle w:val="Hyperlink"/>
            <w:rFonts w:ascii="Times New Roman" w:hAnsi="Times New Roman"/>
            <w:sz w:val="20"/>
            <w:lang w:eastAsia="ko-KR"/>
          </w:rPr>
          <w:t>programs for</w:t>
        </w:r>
        <w:r w:rsidRPr="00C438E3">
          <w:rPr>
            <w:rStyle w:val="Hyperlink"/>
            <w:rFonts w:ascii="Times New Roman" w:hAnsi="Times New Roman"/>
            <w:sz w:val="20"/>
            <w:lang w:eastAsia="ko-KR"/>
          </w:rPr>
          <w:t xml:space="preserve"> military unmanned system</w:t>
        </w:r>
        <w:r w:rsidRPr="00C438E3">
          <w:rPr>
            <w:rStyle w:val="Hyperlink"/>
            <w:rFonts w:ascii="Times New Roman" w:hAnsi="Times New Roman"/>
            <w:sz w:val="20"/>
            <w:lang w:eastAsia="ko-KR"/>
          </w:rPr>
          <w:t>s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C438E3">
        <w:rPr>
          <w:rFonts w:ascii="Times New Roman" w:hAnsi="Times New Roman"/>
          <w:i/>
          <w:iCs/>
          <w:sz w:val="20"/>
          <w:lang w:eastAsia="ko-KR"/>
        </w:rPr>
        <w:t>NEWSIS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5841F755" w14:textId="6D7FEB7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Yang, Y. (2020). “</w:t>
      </w:r>
      <w:hyperlink r:id="rId37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One step ahead from ‘localization of production’ to ‘localization of technology</w:t>
        </w:r>
      </w:hyperlink>
      <w:r>
        <w:rPr>
          <w:rFonts w:ascii="Times New Roman" w:hAnsi="Times New Roman"/>
          <w:sz w:val="20"/>
          <w:lang w:eastAsia="ko-KR"/>
        </w:rPr>
        <w:t xml:space="preserve">,’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 xml:space="preserve">The </w:t>
      </w:r>
      <w:proofErr w:type="spellStart"/>
      <w:r w:rsidRPr="0091192A">
        <w:rPr>
          <w:rFonts w:ascii="Times New Roman" w:hAnsi="Times New Roman"/>
          <w:i/>
          <w:iCs/>
          <w:sz w:val="20"/>
          <w:lang w:eastAsia="ko-KR"/>
        </w:rPr>
        <w:t>Kookbang</w:t>
      </w:r>
      <w:proofErr w:type="spellEnd"/>
      <w:r w:rsidRPr="0091192A">
        <w:rPr>
          <w:rFonts w:ascii="Times New Roman" w:hAnsi="Times New Roman"/>
          <w:i/>
          <w:iCs/>
          <w:sz w:val="20"/>
          <w:lang w:eastAsia="ko-KR"/>
        </w:rPr>
        <w:t>-Ilbo</w:t>
      </w:r>
      <w:r w:rsidR="00C3395B">
        <w:rPr>
          <w:rFonts w:ascii="Times New Roman" w:hAnsi="Times New Roman"/>
          <w:i/>
          <w:iCs/>
          <w:sz w:val="20"/>
          <w:lang w:eastAsia="ko-KR"/>
        </w:rPr>
        <w:t>.</w:t>
      </w:r>
    </w:p>
    <w:p w14:paraId="1BE3F23B" w14:textId="54440450" w:rsidR="002367F4" w:rsidRDefault="002367F4" w:rsidP="002367F4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 xml:space="preserve">im, S. (2020). </w:t>
      </w:r>
      <w:hyperlink r:id="rId38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>How do we define the term drones</w:t>
        </w:r>
      </w:hyperlink>
      <w:r w:rsidRPr="00C3395B">
        <w:rPr>
          <w:rFonts w:ascii="Times New Roman" w:hAnsi="Times New Roman"/>
          <w:sz w:val="20"/>
          <w:lang w:eastAsia="ko-KR"/>
        </w:rPr>
        <w:t xml:space="preserve"> [</w:t>
      </w:r>
      <w:r>
        <w:rPr>
          <w:rFonts w:ascii="Times New Roman" w:hAnsi="Times New Roman"/>
          <w:sz w:val="20"/>
          <w:lang w:eastAsia="ko-KR"/>
        </w:rPr>
        <w:t xml:space="preserve">Video]? </w:t>
      </w:r>
      <w:r w:rsidR="00174BD1" w:rsidRPr="00C3395B">
        <w:rPr>
          <w:rFonts w:ascii="Times New Roman" w:hAnsi="Times New Roman"/>
          <w:i/>
          <w:iCs/>
          <w:sz w:val="20"/>
          <w:lang w:eastAsia="ko-KR"/>
        </w:rPr>
        <w:t>KIDA</w:t>
      </w:r>
      <w:r w:rsidR="00C3395B">
        <w:rPr>
          <w:rFonts w:ascii="Times New Roman" w:hAnsi="Times New Roman"/>
          <w:sz w:val="20"/>
          <w:lang w:eastAsia="ko-KR"/>
        </w:rPr>
        <w:t xml:space="preserve">. </w:t>
      </w:r>
      <w:r w:rsidR="00C3395B" w:rsidRPr="00726EC0">
        <w:rPr>
          <w:rFonts w:ascii="Times New Roman" w:hAnsi="Times New Roman"/>
          <w:sz w:val="20"/>
          <w:lang w:eastAsia="ko-KR"/>
        </w:rPr>
        <w:t>YouTube</w:t>
      </w:r>
      <w:r w:rsidR="00C3395B">
        <w:rPr>
          <w:rFonts w:ascii="Times New Roman" w:hAnsi="Times New Roman"/>
          <w:sz w:val="20"/>
          <w:lang w:eastAsia="ko-KR"/>
        </w:rPr>
        <w:t>.</w:t>
      </w:r>
    </w:p>
    <w:p w14:paraId="21229FFB" w14:textId="06656ECC" w:rsidR="008D5C9B" w:rsidRDefault="00174BD1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Kim, S. (2020). </w:t>
      </w:r>
      <w:hyperlink r:id="rId39" w:history="1"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Military operation of commercial drones: </w:t>
        </w:r>
        <w:proofErr w:type="gramStart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>current status</w:t>
        </w:r>
        <w:proofErr w:type="gramEnd"/>
        <w:r w:rsidRPr="00C3395B">
          <w:rPr>
            <w:rStyle w:val="Hyperlink"/>
            <w:rFonts w:ascii="Times New Roman" w:hAnsi="Times New Roman"/>
            <w:sz w:val="20"/>
            <w:lang w:eastAsia="ko-KR"/>
          </w:rPr>
          <w:t xml:space="preserve"> and tasks</w:t>
        </w:r>
      </w:hyperlink>
      <w:r>
        <w:rPr>
          <w:rFonts w:ascii="Times New Roman" w:hAnsi="Times New Roman"/>
          <w:sz w:val="20"/>
          <w:lang w:eastAsia="ko-KR"/>
        </w:rPr>
        <w:t xml:space="preserve"> [Video]. </w:t>
      </w:r>
      <w:r w:rsidRPr="00C3395B">
        <w:rPr>
          <w:rFonts w:ascii="Times New Roman" w:hAnsi="Times New Roman"/>
          <w:i/>
          <w:iCs/>
          <w:sz w:val="20"/>
          <w:lang w:eastAsia="ko-KR"/>
        </w:rPr>
        <w:t>Korea Drone Industry Promotion Association</w:t>
      </w:r>
      <w:r w:rsidR="00C3395B">
        <w:rPr>
          <w:rFonts w:ascii="Times New Roman" w:hAnsi="Times New Roman"/>
          <w:i/>
          <w:iCs/>
          <w:sz w:val="20"/>
          <w:lang w:eastAsia="ko-KR"/>
        </w:rPr>
        <w:t xml:space="preserve">. </w:t>
      </w:r>
      <w:r w:rsidR="00C3395B">
        <w:rPr>
          <w:rFonts w:ascii="Times New Roman" w:hAnsi="Times New Roman"/>
          <w:sz w:val="20"/>
          <w:lang w:eastAsia="ko-KR"/>
        </w:rPr>
        <w:t>YouTube.</w:t>
      </w:r>
      <w:r>
        <w:rPr>
          <w:rFonts w:ascii="Times New Roman" w:hAnsi="Times New Roman"/>
          <w:sz w:val="20"/>
          <w:lang w:eastAsia="ko-KR"/>
        </w:rPr>
        <w:t xml:space="preserve"> </w:t>
      </w:r>
    </w:p>
    <w:p w14:paraId="0731C46D" w14:textId="77777777" w:rsidR="0091192A" w:rsidRPr="0091192A" w:rsidRDefault="0091192A" w:rsidP="0091192A">
      <w:pPr>
        <w:pStyle w:val="ListParagraph"/>
        <w:ind w:left="360"/>
        <w:rPr>
          <w:rFonts w:ascii="Times New Roman" w:hAnsi="Times New Roman" w:hint="eastAsia"/>
          <w:sz w:val="20"/>
        </w:rPr>
      </w:pPr>
    </w:p>
    <w:p w14:paraId="23803123" w14:textId="24631C2E" w:rsidR="00AA16BB" w:rsidRDefault="00AA16BB" w:rsidP="00AA16BB">
      <w:pPr>
        <w:pStyle w:val="ListParagraph"/>
        <w:keepNext/>
        <w:spacing w:after="0" w:line="240" w:lineRule="auto"/>
        <w:ind w:left="360"/>
        <w:rPr>
          <w:rFonts w:ascii="Times New Roman" w:hAnsi="Times New Roman"/>
          <w:sz w:val="20"/>
          <w:lang w:eastAsia="ko-KR"/>
        </w:rPr>
      </w:pPr>
      <w:r w:rsidRPr="00414829">
        <w:rPr>
          <w:rFonts w:ascii="Times New Roman" w:hAnsi="Times New Roman" w:hint="eastAsia"/>
          <w:sz w:val="20"/>
          <w:lang w:eastAsia="ko-KR"/>
        </w:rPr>
        <w:t>(</w:t>
      </w:r>
      <w:proofErr w:type="gramStart"/>
      <w:r w:rsidRPr="00414829">
        <w:rPr>
          <w:rFonts w:ascii="Times New Roman" w:hAnsi="Times New Roman"/>
          <w:sz w:val="20"/>
          <w:lang w:eastAsia="ko-KR"/>
        </w:rPr>
        <w:t>in</w:t>
      </w:r>
      <w:proofErr w:type="gramEnd"/>
      <w:r w:rsidRPr="00414829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English</w:t>
      </w:r>
      <w:r w:rsidRPr="00414829">
        <w:rPr>
          <w:rFonts w:ascii="Times New Roman" w:hAnsi="Times New Roman"/>
          <w:sz w:val="20"/>
          <w:lang w:eastAsia="ko-KR"/>
        </w:rPr>
        <w:t>)</w:t>
      </w:r>
    </w:p>
    <w:p w14:paraId="093CCED5" w14:textId="46EA8A50" w:rsidR="0091192A" w:rsidRPr="0091192A" w:rsidRDefault="0091192A" w:rsidP="0091192A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  <w:szCs w:val="20"/>
        </w:rPr>
      </w:pPr>
      <w:r w:rsidRPr="0091192A">
        <w:rPr>
          <w:rFonts w:ascii="Times New Roman" w:hAnsi="Times New Roman"/>
          <w:sz w:val="20"/>
          <w:szCs w:val="20"/>
          <w:lang w:eastAsia="ko-KR"/>
        </w:rPr>
        <w:t>Jung</w:t>
      </w:r>
      <w:r w:rsidRPr="0091192A">
        <w:rPr>
          <w:rFonts w:ascii="Times New Roman" w:hAnsi="Times New Roman"/>
          <w:sz w:val="20"/>
          <w:szCs w:val="20"/>
          <w:lang w:eastAsia="ko-KR"/>
        </w:rPr>
        <w:t xml:space="preserve">, </w:t>
      </w:r>
      <w:r w:rsidRPr="0091192A">
        <w:rPr>
          <w:rFonts w:ascii="Times New Roman" w:hAnsi="Times New Roman"/>
          <w:sz w:val="20"/>
          <w:szCs w:val="20"/>
          <w:lang w:eastAsia="ko-KR"/>
        </w:rPr>
        <w:t>W</w:t>
      </w:r>
      <w:r w:rsidRPr="0091192A">
        <w:rPr>
          <w:rFonts w:ascii="Times New Roman" w:hAnsi="Times New Roman"/>
          <w:sz w:val="20"/>
          <w:szCs w:val="20"/>
          <w:lang w:eastAsia="ko-KR"/>
        </w:rPr>
        <w:t>. (202</w:t>
      </w:r>
      <w:r w:rsidRPr="0091192A">
        <w:rPr>
          <w:rFonts w:ascii="Times New Roman" w:hAnsi="Times New Roman"/>
          <w:sz w:val="20"/>
          <w:szCs w:val="20"/>
          <w:lang w:eastAsia="ko-KR"/>
        </w:rPr>
        <w:t>1</w:t>
      </w:r>
      <w:r w:rsidRPr="0091192A">
        <w:rPr>
          <w:rFonts w:ascii="Times New Roman" w:hAnsi="Times New Roman"/>
          <w:sz w:val="20"/>
          <w:szCs w:val="20"/>
          <w:lang w:eastAsia="ko-KR"/>
        </w:rPr>
        <w:t>). “</w:t>
      </w:r>
      <w:hyperlink r:id="rId40" w:history="1">
        <w:r w:rsidRPr="0091192A">
          <w:rPr>
            <w:rStyle w:val="Hyperlink"/>
            <w:rFonts w:ascii="Times New Roman" w:hAnsi="Times New Roman"/>
            <w:sz w:val="20"/>
            <w:szCs w:val="20"/>
          </w:rPr>
          <w:t xml:space="preserve">South Korea </w:t>
        </w:r>
        <w:r w:rsidRPr="0091192A">
          <w:rPr>
            <w:rStyle w:val="Hyperlink"/>
            <w:rFonts w:ascii="Times New Roman" w:hAnsi="Times New Roman"/>
            <w:sz w:val="20"/>
            <w:szCs w:val="20"/>
          </w:rPr>
          <w:t>to spend $37.6 million on drone destroyers</w:t>
        </w:r>
      </w:hyperlink>
      <w:r w:rsidRPr="0091192A">
        <w:rPr>
          <w:rFonts w:ascii="Times New Roman" w:hAnsi="Times New Roman"/>
          <w:sz w:val="20"/>
          <w:szCs w:val="20"/>
        </w:rPr>
        <w:t xml:space="preserve">, " </w:t>
      </w:r>
      <w:r w:rsidRPr="0091192A">
        <w:rPr>
          <w:rFonts w:ascii="Times New Roman" w:hAnsi="Times New Roman"/>
          <w:i/>
          <w:iCs/>
          <w:sz w:val="20"/>
          <w:szCs w:val="20"/>
        </w:rPr>
        <w:t>NK News</w:t>
      </w:r>
      <w:r w:rsidRPr="0091192A">
        <w:rPr>
          <w:rFonts w:ascii="Times New Roman" w:hAnsi="Times New Roman"/>
          <w:sz w:val="20"/>
          <w:szCs w:val="20"/>
        </w:rPr>
        <w:t>.</w:t>
      </w:r>
    </w:p>
    <w:p w14:paraId="5CB45229" w14:textId="4B131224" w:rsidR="00AE1911" w:rsidRDefault="00AA16BB" w:rsidP="00FB2480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(2020). “</w:t>
      </w:r>
      <w:hyperlink r:id="rId41" w:history="1">
        <w:r w:rsidRPr="00AA16BB">
          <w:rPr>
            <w:rStyle w:val="Hyperlink"/>
            <w:rFonts w:ascii="Times New Roman" w:hAnsi="Times New Roman"/>
            <w:sz w:val="20"/>
            <w:lang w:eastAsia="ko-KR"/>
          </w:rPr>
          <w:t>Science and technology in defense, security</w:t>
        </w:r>
      </w:hyperlink>
      <w:r>
        <w:rPr>
          <w:rFonts w:ascii="Times New Roman" w:hAnsi="Times New Roman"/>
          <w:sz w:val="20"/>
          <w:lang w:eastAsia="ko-KR"/>
        </w:rPr>
        <w:t xml:space="preserve">,” </w:t>
      </w:r>
      <w:r w:rsidRPr="0091192A">
        <w:rPr>
          <w:rFonts w:ascii="Times New Roman" w:hAnsi="Times New Roman"/>
          <w:i/>
          <w:iCs/>
          <w:sz w:val="20"/>
          <w:lang w:eastAsia="ko-KR"/>
        </w:rPr>
        <w:t>The Korea Times</w:t>
      </w:r>
      <w:r>
        <w:rPr>
          <w:rFonts w:ascii="Times New Roman" w:hAnsi="Times New Roman"/>
          <w:sz w:val="20"/>
          <w:lang w:eastAsia="ko-KR"/>
        </w:rPr>
        <w:t>.</w:t>
      </w:r>
    </w:p>
    <w:p w14:paraId="35ABC6BF" w14:textId="77777777" w:rsidR="00FB2480" w:rsidRPr="00FB2480" w:rsidRDefault="00FB2480" w:rsidP="00FB2480">
      <w:pPr>
        <w:pStyle w:val="ListParagraph"/>
        <w:ind w:left="360"/>
        <w:rPr>
          <w:rFonts w:ascii="Times New Roman" w:hAnsi="Times New Roman" w:hint="eastAsia"/>
          <w:sz w:val="20"/>
        </w:rPr>
      </w:pPr>
    </w:p>
    <w:p w14:paraId="51FBA0AF" w14:textId="2F13C074" w:rsidR="008F0C56" w:rsidRDefault="008F0C56" w:rsidP="00F32931">
      <w:pPr>
        <w:pStyle w:val="ListParagraph"/>
        <w:keepNext/>
        <w:spacing w:after="0" w:line="240" w:lineRule="auto"/>
        <w:ind w:left="360"/>
        <w:jc w:val="center"/>
        <w:rPr>
          <w:rFonts w:ascii="Times New Roman" w:hAnsi="Times New Roman"/>
          <w:sz w:val="20"/>
          <w:u w:val="single"/>
        </w:rPr>
      </w:pPr>
      <w:r>
        <w:rPr>
          <w:rFonts w:ascii="Times New Roman" w:hAnsi="Times New Roman"/>
          <w:sz w:val="20"/>
          <w:u w:val="single"/>
        </w:rPr>
        <w:t xml:space="preserve">Computer </w:t>
      </w:r>
      <w:r w:rsidR="008D5C9B">
        <w:rPr>
          <w:rFonts w:ascii="Times New Roman" w:hAnsi="Times New Roman"/>
          <w:sz w:val="20"/>
          <w:u w:val="single"/>
        </w:rPr>
        <w:t>s</w:t>
      </w:r>
      <w:r>
        <w:rPr>
          <w:rFonts w:ascii="Times New Roman" w:hAnsi="Times New Roman"/>
          <w:sz w:val="20"/>
          <w:u w:val="single"/>
        </w:rPr>
        <w:t>oftware</w:t>
      </w:r>
    </w:p>
    <w:p w14:paraId="46C3A425" w14:textId="17C52093" w:rsidR="008F0C56" w:rsidRPr="00AE1911" w:rsidRDefault="008F0C56" w:rsidP="00AE1911">
      <w:pPr>
        <w:pStyle w:val="ListParagraph"/>
        <w:numPr>
          <w:ilvl w:val="0"/>
          <w:numId w:val="2"/>
        </w:numPr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K</w:t>
      </w:r>
      <w:r>
        <w:rPr>
          <w:rFonts w:ascii="Times New Roman" w:hAnsi="Times New Roman"/>
          <w:sz w:val="20"/>
          <w:lang w:eastAsia="ko-KR"/>
        </w:rPr>
        <w:t>im, S. and Min</w:t>
      </w:r>
      <w:r w:rsidR="00160E5A">
        <w:rPr>
          <w:rFonts w:ascii="Times New Roman" w:hAnsi="Times New Roman"/>
          <w:sz w:val="20"/>
          <w:lang w:eastAsia="ko-KR"/>
        </w:rPr>
        <w:t>,</w:t>
      </w:r>
      <w:r>
        <w:rPr>
          <w:rFonts w:ascii="Times New Roman" w:hAnsi="Times New Roman"/>
          <w:sz w:val="20"/>
          <w:lang w:eastAsia="ko-KR"/>
        </w:rPr>
        <w:t xml:space="preserve"> S.</w:t>
      </w:r>
      <w:r w:rsidR="00160E5A">
        <w:rPr>
          <w:rFonts w:ascii="Times New Roman" w:hAnsi="Times New Roman"/>
          <w:sz w:val="20"/>
          <w:lang w:eastAsia="ko-KR"/>
        </w:rPr>
        <w:t xml:space="preserve"> </w:t>
      </w:r>
      <w:r>
        <w:rPr>
          <w:rFonts w:ascii="Times New Roman" w:hAnsi="Times New Roman"/>
          <w:sz w:val="20"/>
          <w:lang w:eastAsia="ko-KR"/>
        </w:rPr>
        <w:t>(202</w:t>
      </w:r>
      <w:r w:rsidR="00160E5A">
        <w:rPr>
          <w:rFonts w:ascii="Times New Roman" w:hAnsi="Times New Roman"/>
          <w:sz w:val="20"/>
          <w:lang w:eastAsia="ko-KR"/>
        </w:rPr>
        <w:t>2</w:t>
      </w:r>
      <w:r>
        <w:rPr>
          <w:rFonts w:ascii="Times New Roman" w:hAnsi="Times New Roman"/>
          <w:sz w:val="20"/>
          <w:lang w:eastAsia="ko-KR"/>
        </w:rPr>
        <w:t xml:space="preserve">). </w:t>
      </w:r>
      <w:hyperlink r:id="rId42" w:history="1">
        <w:r w:rsidRPr="008F0C56">
          <w:rPr>
            <w:rStyle w:val="Hyperlink"/>
            <w:rFonts w:ascii="Times New Roman" w:hAnsi="Times New Roman"/>
            <w:sz w:val="20"/>
            <w:lang w:eastAsia="ko-KR"/>
          </w:rPr>
          <w:t>Web-based pairwise comparison method</w:t>
        </w:r>
      </w:hyperlink>
      <w:r>
        <w:rPr>
          <w:rFonts w:ascii="Times New Roman" w:hAnsi="Times New Roman"/>
          <w:sz w:val="20"/>
          <w:lang w:eastAsia="ko-KR"/>
        </w:rPr>
        <w:t xml:space="preserve">. </w:t>
      </w:r>
    </w:p>
    <w:p w14:paraId="239158AA" w14:textId="55CD79B9" w:rsidR="00CA0F6B" w:rsidRPr="008672C8" w:rsidRDefault="00CA0F6B" w:rsidP="00CA0F6B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Education</w:t>
      </w:r>
    </w:p>
    <w:p w14:paraId="1A032503" w14:textId="04F81493" w:rsidR="00CA0F6B" w:rsidRPr="008672C8" w:rsidRDefault="00E13D56" w:rsidP="00CA0F6B">
      <w:pPr>
        <w:pStyle w:val="Header"/>
        <w:ind w:left="27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>The State University of New York at Stony Brook</w:t>
      </w:r>
      <w:r w:rsidR="00CA0F6B" w:rsidRPr="008672C8">
        <w:rPr>
          <w:rFonts w:ascii="Times New Roman" w:hAnsi="Times New Roman"/>
          <w:b/>
          <w:sz w:val="20"/>
          <w:szCs w:val="20"/>
        </w:rPr>
        <w:t>, Ph.D</w:t>
      </w:r>
      <w:r w:rsidR="00CA0F6B" w:rsidRPr="008672C8">
        <w:rPr>
          <w:rFonts w:ascii="Times New Roman" w:hAnsi="Times New Roman"/>
          <w:sz w:val="20"/>
          <w:szCs w:val="20"/>
        </w:rPr>
        <w:t>./</w:t>
      </w:r>
      <w:r w:rsidR="00CA0F6B" w:rsidRPr="008672C8">
        <w:rPr>
          <w:rFonts w:ascii="Times New Roman" w:hAnsi="Times New Roman"/>
          <w:b/>
          <w:sz w:val="20"/>
          <w:szCs w:val="20"/>
        </w:rPr>
        <w:t>Technology</w:t>
      </w:r>
      <w:r>
        <w:rPr>
          <w:rFonts w:ascii="Times New Roman" w:hAnsi="Times New Roman"/>
          <w:b/>
          <w:sz w:val="20"/>
          <w:szCs w:val="20"/>
        </w:rPr>
        <w:t>, Policy, Innovation</w:t>
      </w:r>
      <w:r w:rsidR="00CA0F6B" w:rsidRPr="008672C8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NY</w:t>
      </w:r>
      <w:r w:rsidR="00CA0F6B">
        <w:rPr>
          <w:rFonts w:ascii="Times New Roman" w:hAnsi="Times New Roman"/>
          <w:sz w:val="20"/>
          <w:szCs w:val="20"/>
        </w:rPr>
        <w:t xml:space="preserve">, USA, </w:t>
      </w:r>
      <w:r>
        <w:rPr>
          <w:rFonts w:ascii="Times New Roman" w:hAnsi="Times New Roman"/>
          <w:sz w:val="20"/>
          <w:szCs w:val="20"/>
        </w:rPr>
        <w:t>May</w:t>
      </w:r>
      <w:r w:rsidR="00CA0F6B" w:rsidRPr="008672C8">
        <w:rPr>
          <w:rFonts w:ascii="Times New Roman" w:hAnsi="Times New Roman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>9</w:t>
      </w:r>
      <w:r w:rsidR="00CA0F6B">
        <w:rPr>
          <w:rFonts w:ascii="Times New Roman" w:hAnsi="Times New Roman"/>
          <w:sz w:val="20"/>
          <w:szCs w:val="20"/>
        </w:rPr>
        <w:t xml:space="preserve"> 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94</w:t>
      </w:r>
      <w:r w:rsidR="00CA0F6B">
        <w:rPr>
          <w:rFonts w:ascii="Times New Roman" w:hAnsi="Times New Roman"/>
          <w:sz w:val="20"/>
          <w:szCs w:val="20"/>
        </w:rPr>
        <w:t>/4.00)</w:t>
      </w:r>
    </w:p>
    <w:p w14:paraId="43E2E52A" w14:textId="6FCE984B" w:rsidR="00CA0F6B" w:rsidRDefault="00E13D56" w:rsidP="00CA0F6B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r w:rsidRPr="00E13D56">
        <w:rPr>
          <w:rFonts w:ascii="Times New Roman" w:hAnsi="Times New Roman"/>
          <w:b/>
          <w:sz w:val="20"/>
          <w:szCs w:val="18"/>
        </w:rPr>
        <w:t>Korea Advanced Institute of Science and Technology</w:t>
      </w:r>
      <w:r>
        <w:rPr>
          <w:rFonts w:ascii="Times New Roman" w:hAnsi="Times New Roman"/>
          <w:b/>
          <w:sz w:val="20"/>
          <w:szCs w:val="18"/>
        </w:rPr>
        <w:t>, MBA</w:t>
      </w:r>
      <w:r>
        <w:rPr>
          <w:rFonts w:ascii="Times New Roman" w:hAnsi="Times New Roman"/>
          <w:sz w:val="20"/>
          <w:szCs w:val="18"/>
        </w:rPr>
        <w:t>, Seoul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Korea</w:t>
      </w:r>
      <w:r w:rsidR="00CA0F6B">
        <w:rPr>
          <w:rFonts w:ascii="Times New Roman" w:hAnsi="Times New Roman"/>
          <w:sz w:val="20"/>
          <w:szCs w:val="18"/>
        </w:rPr>
        <w:t xml:space="preserve">, </w:t>
      </w:r>
      <w:r>
        <w:rPr>
          <w:rFonts w:ascii="Times New Roman" w:hAnsi="Times New Roman"/>
          <w:sz w:val="20"/>
          <w:szCs w:val="18"/>
        </w:rPr>
        <w:t>Feb</w:t>
      </w:r>
      <w:r w:rsidR="00CA0F6B"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>2010</w:t>
      </w:r>
      <w:r w:rsidR="00CA0F6B">
        <w:rPr>
          <w:rFonts w:ascii="Times New Roman" w:hAnsi="Times New Roman"/>
          <w:sz w:val="20"/>
          <w:szCs w:val="18"/>
        </w:rPr>
        <w:t xml:space="preserve"> </w:t>
      </w:r>
      <w:r w:rsidR="00CA0F6B">
        <w:rPr>
          <w:rFonts w:ascii="Times New Roman" w:hAnsi="Times New Roman"/>
          <w:sz w:val="20"/>
          <w:szCs w:val="20"/>
        </w:rPr>
        <w:t xml:space="preserve">(GPA: </w:t>
      </w:r>
      <w:r>
        <w:rPr>
          <w:rFonts w:ascii="Times New Roman" w:hAnsi="Times New Roman"/>
          <w:sz w:val="20"/>
          <w:szCs w:val="20"/>
        </w:rPr>
        <w:t>3</w:t>
      </w:r>
      <w:r w:rsidR="00CA0F6B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6</w:t>
      </w:r>
      <w:r w:rsidR="00CA0F6B">
        <w:rPr>
          <w:rFonts w:ascii="Times New Roman" w:hAnsi="Times New Roman"/>
          <w:sz w:val="20"/>
          <w:szCs w:val="20"/>
        </w:rPr>
        <w:t>/4.</w:t>
      </w:r>
      <w:r>
        <w:rPr>
          <w:rFonts w:ascii="Times New Roman" w:hAnsi="Times New Roman"/>
          <w:sz w:val="20"/>
          <w:szCs w:val="20"/>
        </w:rPr>
        <w:t>30</w:t>
      </w:r>
      <w:r w:rsidR="00CA0F6B">
        <w:rPr>
          <w:rFonts w:ascii="Times New Roman" w:hAnsi="Times New Roman"/>
          <w:sz w:val="20"/>
          <w:szCs w:val="20"/>
        </w:rPr>
        <w:t>)</w:t>
      </w:r>
    </w:p>
    <w:p w14:paraId="6E1C7353" w14:textId="5A7CF588" w:rsidR="00E84F73" w:rsidRDefault="000F0782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  <w:proofErr w:type="spellStart"/>
      <w:r>
        <w:rPr>
          <w:rFonts w:ascii="Times New Roman" w:hAnsi="Times New Roman"/>
          <w:b/>
          <w:sz w:val="20"/>
          <w:szCs w:val="18"/>
        </w:rPr>
        <w:t>Sogang</w:t>
      </w:r>
      <w:proofErr w:type="spellEnd"/>
      <w:r>
        <w:rPr>
          <w:rFonts w:ascii="Times New Roman" w:hAnsi="Times New Roman"/>
          <w:b/>
          <w:sz w:val="20"/>
          <w:szCs w:val="18"/>
        </w:rPr>
        <w:t xml:space="preserve"> University, </w:t>
      </w:r>
      <w:r>
        <w:rPr>
          <w:rFonts w:ascii="Times New Roman" w:hAnsi="Times New Roman"/>
          <w:sz w:val="20"/>
          <w:szCs w:val="18"/>
        </w:rPr>
        <w:t>Seoul, Korea, Feb</w:t>
      </w:r>
      <w:r w:rsidRPr="008672C8">
        <w:rPr>
          <w:rFonts w:ascii="Times New Roman" w:hAnsi="Times New Roman"/>
          <w:sz w:val="20"/>
          <w:szCs w:val="18"/>
        </w:rPr>
        <w:t xml:space="preserve"> </w:t>
      </w:r>
      <w:r>
        <w:rPr>
          <w:rFonts w:ascii="Times New Roman" w:hAnsi="Times New Roman"/>
          <w:sz w:val="20"/>
          <w:szCs w:val="18"/>
        </w:rPr>
        <w:t xml:space="preserve">2004 </w:t>
      </w:r>
      <w:r>
        <w:rPr>
          <w:rFonts w:ascii="Times New Roman" w:hAnsi="Times New Roman"/>
          <w:sz w:val="20"/>
          <w:szCs w:val="20"/>
        </w:rPr>
        <w:t>(GPA: 3.17/4.30)</w:t>
      </w:r>
      <w:bookmarkStart w:id="4" w:name="OLE_LINK75"/>
      <w:bookmarkStart w:id="5" w:name="OLE_LINK76"/>
    </w:p>
    <w:p w14:paraId="6ECEAFDE" w14:textId="77777777" w:rsidR="008F0C56" w:rsidRPr="00174BD1" w:rsidRDefault="008F0C56" w:rsidP="00174BD1">
      <w:pPr>
        <w:pStyle w:val="Header"/>
        <w:spacing w:before="60"/>
        <w:ind w:left="274"/>
        <w:rPr>
          <w:rFonts w:ascii="Times New Roman" w:hAnsi="Times New Roman"/>
          <w:sz w:val="20"/>
          <w:szCs w:val="20"/>
        </w:rPr>
      </w:pPr>
    </w:p>
    <w:p w14:paraId="2CE529CE" w14:textId="6391DEC7" w:rsidR="00B60EE1" w:rsidRPr="008672C8" w:rsidRDefault="00B60EE1" w:rsidP="006E2C84">
      <w:pPr>
        <w:pStyle w:val="Header"/>
        <w:keepNext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 w:rsidRPr="008672C8">
        <w:rPr>
          <w:rFonts w:ascii="Times New Roman" w:hAnsi="Times New Roman"/>
          <w:b/>
          <w:smallCaps/>
          <w:szCs w:val="20"/>
        </w:rPr>
        <w:t>Awards</w:t>
      </w:r>
      <w:r w:rsidR="008E7A0E">
        <w:rPr>
          <w:rFonts w:ascii="Times New Roman" w:hAnsi="Times New Roman"/>
          <w:b/>
          <w:smallCaps/>
          <w:szCs w:val="20"/>
        </w:rPr>
        <w:t xml:space="preserve"> and </w:t>
      </w:r>
      <w:r w:rsidRPr="008672C8">
        <w:rPr>
          <w:rFonts w:ascii="Times New Roman" w:hAnsi="Times New Roman"/>
          <w:b/>
          <w:smallCaps/>
          <w:szCs w:val="20"/>
        </w:rPr>
        <w:t>Honors</w:t>
      </w:r>
    </w:p>
    <w:bookmarkEnd w:id="4"/>
    <w:bookmarkEnd w:id="5"/>
    <w:p w14:paraId="6F257E57" w14:textId="251F22FE" w:rsidR="00150002" w:rsidRDefault="00150002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</w:t>
      </w:r>
      <w:r w:rsidRPr="00150002">
        <w:rPr>
          <w:rFonts w:ascii="Times New Roman" w:hAnsi="Times New Roman"/>
          <w:sz w:val="20"/>
        </w:rPr>
        <w:t xml:space="preserve">the </w:t>
      </w:r>
      <w:r>
        <w:rPr>
          <w:rFonts w:ascii="Times New Roman" w:hAnsi="Times New Roman"/>
          <w:sz w:val="20"/>
        </w:rPr>
        <w:t>M</w:t>
      </w:r>
      <w:r w:rsidRPr="00150002">
        <w:rPr>
          <w:rFonts w:ascii="Times New Roman" w:hAnsi="Times New Roman"/>
          <w:sz w:val="20"/>
        </w:rPr>
        <w:t xml:space="preserve">inister of </w:t>
      </w:r>
      <w:r>
        <w:rPr>
          <w:rFonts w:ascii="Times New Roman" w:hAnsi="Times New Roman"/>
          <w:sz w:val="20"/>
        </w:rPr>
        <w:t>D</w:t>
      </w:r>
      <w:r w:rsidRPr="00150002">
        <w:rPr>
          <w:rFonts w:ascii="Times New Roman" w:hAnsi="Times New Roman"/>
          <w:sz w:val="20"/>
        </w:rPr>
        <w:t xml:space="preserve">efense </w:t>
      </w:r>
      <w:r>
        <w:rPr>
          <w:rFonts w:ascii="Times New Roman" w:hAnsi="Times New Roman"/>
          <w:sz w:val="20"/>
        </w:rPr>
        <w:t>A</w:t>
      </w:r>
      <w:r w:rsidRPr="00150002">
        <w:rPr>
          <w:rFonts w:ascii="Times New Roman" w:hAnsi="Times New Roman"/>
          <w:sz w:val="20"/>
        </w:rPr>
        <w:t>ward</w:t>
      </w:r>
      <w:r w:rsidR="004A1667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contribution to policymaking</w:t>
      </w:r>
      <w:r>
        <w:rPr>
          <w:rFonts w:ascii="Times New Roman" w:hAnsi="Times New Roman"/>
          <w:sz w:val="20"/>
        </w:rPr>
        <w:t xml:space="preserve"> of military unmanned systems based on commercial technologies</w:t>
      </w:r>
      <w:r w:rsidR="004A1667">
        <w:rPr>
          <w:rFonts w:ascii="Times New Roman" w:hAnsi="Times New Roman"/>
          <w:sz w:val="20"/>
        </w:rPr>
        <w:t xml:space="preserve"> (2022)</w:t>
      </w:r>
    </w:p>
    <w:p w14:paraId="3BF0E557" w14:textId="1B045A7E" w:rsidR="00920DEC" w:rsidRDefault="00920DE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Editorial Board Member, </w:t>
      </w:r>
      <w:r w:rsidRPr="00920DEC">
        <w:rPr>
          <w:rFonts w:ascii="Times New Roman" w:hAnsi="Times New Roman"/>
          <w:sz w:val="20"/>
          <w:lang w:eastAsia="ko-KR"/>
        </w:rPr>
        <w:t>The Quarterly Journal of Defense Policy Studies</w:t>
      </w:r>
      <w:r>
        <w:rPr>
          <w:rFonts w:ascii="Times New Roman" w:hAnsi="Times New Roman"/>
          <w:sz w:val="20"/>
          <w:lang w:eastAsia="ko-KR"/>
        </w:rPr>
        <w:t>, Korea Institute for Defense Analyses</w:t>
      </w:r>
      <w:r w:rsidR="004A1667">
        <w:rPr>
          <w:rFonts w:ascii="Times New Roman" w:hAnsi="Times New Roman"/>
          <w:sz w:val="20"/>
          <w:lang w:eastAsia="ko-KR"/>
        </w:rPr>
        <w:t xml:space="preserve"> (2022~)</w:t>
      </w:r>
    </w:p>
    <w:p w14:paraId="01FDB4A2" w14:textId="478F2056" w:rsidR="0023129D" w:rsidRDefault="0023129D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</w:rPr>
        <w:t>R</w:t>
      </w:r>
      <w:r>
        <w:rPr>
          <w:rFonts w:ascii="Times New Roman" w:hAnsi="Times New Roman"/>
          <w:sz w:val="20"/>
        </w:rPr>
        <w:t xml:space="preserve">ecipient of the KIDA Research Bronze Medal </w:t>
      </w:r>
      <w:r w:rsidR="00920DEC">
        <w:rPr>
          <w:rFonts w:ascii="Times New Roman" w:hAnsi="Times New Roman"/>
          <w:sz w:val="20"/>
        </w:rPr>
        <w:t>for the</w:t>
      </w:r>
      <w:r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m</w:t>
      </w:r>
      <w:r w:rsidR="00E51B65">
        <w:rPr>
          <w:rFonts w:ascii="Times New Roman" w:hAnsi="Times New Roman"/>
          <w:sz w:val="20"/>
        </w:rPr>
        <w:t>ilitary-to-civilian conversion research project</w:t>
      </w:r>
      <w:r w:rsidR="004A1667">
        <w:rPr>
          <w:rFonts w:ascii="Times New Roman" w:hAnsi="Times New Roman"/>
          <w:sz w:val="20"/>
        </w:rPr>
        <w:t xml:space="preserve"> (2021)</w:t>
      </w:r>
    </w:p>
    <w:p w14:paraId="580B28F2" w14:textId="54A85520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 w:hint="eastAsia"/>
          <w:sz w:val="20"/>
          <w:lang w:eastAsia="ko-KR"/>
        </w:rPr>
        <w:t>R</w:t>
      </w:r>
      <w:r>
        <w:rPr>
          <w:rFonts w:ascii="Times New Roman" w:hAnsi="Times New Roman"/>
          <w:sz w:val="20"/>
          <w:lang w:eastAsia="ko-KR"/>
        </w:rPr>
        <w:t xml:space="preserve">ecipient of the </w:t>
      </w:r>
      <w:r w:rsidR="0023129D">
        <w:rPr>
          <w:rFonts w:ascii="Times New Roman" w:hAnsi="Times New Roman"/>
          <w:sz w:val="20"/>
          <w:lang w:eastAsia="ko-KR"/>
        </w:rPr>
        <w:t xml:space="preserve">KIDA </w:t>
      </w:r>
      <w:r>
        <w:rPr>
          <w:rFonts w:ascii="Times New Roman" w:hAnsi="Times New Roman"/>
          <w:sz w:val="20"/>
          <w:lang w:eastAsia="ko-KR"/>
        </w:rPr>
        <w:t>Special Research Award</w:t>
      </w:r>
      <w:r w:rsidR="004A1667">
        <w:rPr>
          <w:rFonts w:ascii="Times New Roman" w:hAnsi="Times New Roman"/>
          <w:sz w:val="20"/>
          <w:lang w:eastAsia="ko-KR"/>
        </w:rPr>
        <w:t xml:space="preserve"> (</w:t>
      </w:r>
      <w:r>
        <w:rPr>
          <w:rFonts w:ascii="Times New Roman" w:hAnsi="Times New Roman"/>
          <w:sz w:val="20"/>
          <w:lang w:eastAsia="ko-KR"/>
        </w:rPr>
        <w:t>2020</w:t>
      </w:r>
      <w:r w:rsidR="004A1667">
        <w:rPr>
          <w:rFonts w:ascii="Times New Roman" w:hAnsi="Times New Roman"/>
          <w:sz w:val="20"/>
          <w:lang w:eastAsia="ko-KR"/>
        </w:rPr>
        <w:t>)</w:t>
      </w:r>
    </w:p>
    <w:p w14:paraId="782F310F" w14:textId="71DE566D" w:rsidR="0023129D" w:rsidRPr="0023129D" w:rsidRDefault="0023129D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best </w:t>
      </w:r>
      <w:r w:rsidRPr="008E7A0E">
        <w:rPr>
          <w:rFonts w:ascii="Times New Roman" w:hAnsi="Times New Roman"/>
          <w:sz w:val="20"/>
        </w:rPr>
        <w:t xml:space="preserve">KIDA Defense Issues and Analyses </w:t>
      </w:r>
      <w:r>
        <w:rPr>
          <w:rFonts w:ascii="Times New Roman" w:hAnsi="Times New Roman"/>
          <w:sz w:val="20"/>
        </w:rPr>
        <w:t>pape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for</w:t>
      </w:r>
      <w:r w:rsidR="00E51B65">
        <w:rPr>
          <w:rFonts w:ascii="Times New Roman" w:hAnsi="Times New Roman"/>
          <w:sz w:val="20"/>
        </w:rPr>
        <w:t xml:space="preserve"> </w:t>
      </w:r>
      <w:r w:rsidR="00920DEC">
        <w:rPr>
          <w:rFonts w:ascii="Times New Roman" w:hAnsi="Times New Roman"/>
          <w:sz w:val="20"/>
        </w:rPr>
        <w:t>t</w:t>
      </w:r>
      <w:r w:rsidRPr="00FB43FF">
        <w:rPr>
          <w:rFonts w:ascii="Times New Roman" w:hAnsi="Times New Roman"/>
          <w:sz w:val="20"/>
        </w:rPr>
        <w:t>he meaning and policy direction of localization of defense materials</w:t>
      </w:r>
      <w:r w:rsidR="004A1667">
        <w:rPr>
          <w:rFonts w:ascii="Times New Roman" w:hAnsi="Times New Roman"/>
          <w:sz w:val="20"/>
        </w:rPr>
        <w:t xml:space="preserve"> (2020)</w:t>
      </w:r>
    </w:p>
    <w:p w14:paraId="0CDC9ABF" w14:textId="42A86B02" w:rsidR="008E7A0E" w:rsidRDefault="008E7A0E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</w:t>
      </w:r>
      <w:r w:rsidR="00E01DFC">
        <w:rPr>
          <w:rFonts w:ascii="Times New Roman" w:hAnsi="Times New Roman"/>
          <w:sz w:val="20"/>
          <w:lang w:eastAsia="ko-KR"/>
        </w:rPr>
        <w:t>KIDA</w:t>
      </w:r>
      <w:r>
        <w:rPr>
          <w:rFonts w:ascii="Times New Roman" w:hAnsi="Times New Roman"/>
          <w:sz w:val="20"/>
          <w:lang w:eastAsia="ko-KR"/>
        </w:rPr>
        <w:t xml:space="preserve"> </w:t>
      </w:r>
      <w:r w:rsidR="0023129D">
        <w:rPr>
          <w:rFonts w:ascii="Times New Roman" w:hAnsi="Times New Roman"/>
          <w:sz w:val="20"/>
          <w:lang w:eastAsia="ko-KR"/>
        </w:rPr>
        <w:t>Research Gold Medal</w:t>
      </w:r>
      <w:r w:rsidRPr="008E7A0E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</w:rPr>
        <w:t>for the</w:t>
      </w:r>
      <w:r w:rsidR="00E51B65">
        <w:rPr>
          <w:rFonts w:ascii="Times New Roman" w:hAnsi="Times New Roman"/>
          <w:sz w:val="20"/>
        </w:rPr>
        <w:t xml:space="preserve"> Military RDT&amp;E process improvement</w:t>
      </w:r>
      <w:r w:rsidR="00E51B65">
        <w:rPr>
          <w:rFonts w:ascii="Times New Roman" w:hAnsi="Times New Roman"/>
          <w:sz w:val="20"/>
          <w:lang w:eastAsia="ko-KR"/>
        </w:rPr>
        <w:t xml:space="preserve"> </w:t>
      </w:r>
      <w:r w:rsidR="00D129C2">
        <w:rPr>
          <w:rFonts w:ascii="Times New Roman" w:hAnsi="Times New Roman"/>
          <w:sz w:val="20"/>
          <w:lang w:eastAsia="ko-KR"/>
        </w:rPr>
        <w:t xml:space="preserve">research </w:t>
      </w:r>
      <w:r w:rsidR="00E51B65">
        <w:rPr>
          <w:rFonts w:ascii="Times New Roman" w:hAnsi="Times New Roman"/>
          <w:sz w:val="20"/>
          <w:lang w:eastAsia="ko-KR"/>
        </w:rPr>
        <w:t>project</w:t>
      </w:r>
      <w:r w:rsidR="004A1667">
        <w:rPr>
          <w:rFonts w:ascii="Times New Roman" w:hAnsi="Times New Roman"/>
          <w:sz w:val="20"/>
          <w:lang w:eastAsia="ko-KR"/>
        </w:rPr>
        <w:t xml:space="preserve"> (2016)</w:t>
      </w:r>
    </w:p>
    <w:p w14:paraId="5DBE3E59" w14:textId="7BBD4292" w:rsidR="00E01DFC" w:rsidRDefault="00E01DFC" w:rsidP="0099443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  <w:lang w:eastAsia="ko-KR"/>
        </w:rPr>
        <w:t xml:space="preserve">Recipient of the KIDA </w:t>
      </w:r>
      <w:r w:rsidR="00E51B65">
        <w:rPr>
          <w:rFonts w:ascii="Times New Roman" w:hAnsi="Times New Roman"/>
          <w:sz w:val="20"/>
          <w:lang w:eastAsia="ko-KR"/>
        </w:rPr>
        <w:t xml:space="preserve">Special </w:t>
      </w:r>
      <w:r>
        <w:rPr>
          <w:rFonts w:ascii="Times New Roman" w:hAnsi="Times New Roman"/>
          <w:sz w:val="20"/>
          <w:lang w:eastAsia="ko-KR"/>
        </w:rPr>
        <w:t xml:space="preserve">Achievement Award </w:t>
      </w:r>
      <w:r w:rsidR="004A1667">
        <w:rPr>
          <w:rFonts w:ascii="Times New Roman" w:hAnsi="Times New Roman"/>
          <w:sz w:val="20"/>
          <w:lang w:eastAsia="ko-KR"/>
        </w:rPr>
        <w:t>(2013)</w:t>
      </w:r>
    </w:p>
    <w:p w14:paraId="6F7459B2" w14:textId="23048453" w:rsidR="000420BF" w:rsidRDefault="005A540E" w:rsidP="0023129D">
      <w:pPr>
        <w:pStyle w:val="ListParagraph"/>
        <w:numPr>
          <w:ilvl w:val="0"/>
          <w:numId w:val="1"/>
        </w:numPr>
        <w:spacing w:after="0"/>
        <w:ind w:left="630" w:hanging="360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S</w:t>
      </w:r>
      <w:r w:rsidR="00E2123C" w:rsidRPr="00E2123C">
        <w:rPr>
          <w:rFonts w:ascii="Times New Roman" w:hAnsi="Times New Roman"/>
          <w:sz w:val="20"/>
        </w:rPr>
        <w:t xml:space="preserve">cholarship: </w:t>
      </w:r>
      <w:r w:rsidR="00E2123C">
        <w:rPr>
          <w:rFonts w:ascii="Times New Roman" w:hAnsi="Times New Roman"/>
          <w:sz w:val="20"/>
        </w:rPr>
        <w:t>201</w:t>
      </w:r>
      <w:r>
        <w:rPr>
          <w:rFonts w:ascii="Times New Roman" w:hAnsi="Times New Roman"/>
          <w:sz w:val="20"/>
        </w:rPr>
        <w:t xml:space="preserve">5-2018, 1998-2004 (2000-2002 </w:t>
      </w:r>
      <w:r>
        <w:rPr>
          <w:rFonts w:ascii="Times New Roman" w:hAnsi="Times New Roman" w:hint="eastAsia"/>
          <w:sz w:val="20"/>
          <w:lang w:eastAsia="ko-KR"/>
        </w:rPr>
        <w:t>g</w:t>
      </w:r>
      <w:r>
        <w:rPr>
          <w:rFonts w:ascii="Times New Roman" w:hAnsi="Times New Roman"/>
          <w:sz w:val="20"/>
          <w:lang w:eastAsia="ko-KR"/>
        </w:rPr>
        <w:t>ap year)</w:t>
      </w:r>
    </w:p>
    <w:p w14:paraId="35D5B294" w14:textId="6230A132" w:rsidR="00575930" w:rsidRPr="00575930" w:rsidRDefault="00575930" w:rsidP="00575930">
      <w:pPr>
        <w:spacing w:after="0"/>
        <w:rPr>
          <w:rFonts w:ascii="Times New Roman" w:hAnsi="Times New Roman"/>
          <w:sz w:val="20"/>
        </w:rPr>
      </w:pPr>
    </w:p>
    <w:p w14:paraId="296C79EA" w14:textId="77777777" w:rsidR="00575930" w:rsidRDefault="00575930" w:rsidP="00575930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  <w:lang w:eastAsia="ko-KR"/>
        </w:rPr>
        <w:t>Certificate</w:t>
      </w:r>
    </w:p>
    <w:p w14:paraId="418DE1DF" w14:textId="77777777" w:rsidR="00575930" w:rsidRDefault="00575930" w:rsidP="00575930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Udemy, </w:t>
      </w:r>
      <w:r>
        <w:rPr>
          <w:rFonts w:ascii="Times New Roman" w:hAnsi="Times New Roman"/>
          <w:bCs/>
          <w:sz w:val="20"/>
          <w:szCs w:val="20"/>
        </w:rPr>
        <w:t>Machine Learning A-Z™: Hands-On Python &amp; R In Data Science, Feb 2022 (Certificate no: UC-e6737842-c4df-455b-b5da-a519466fc7fb)</w:t>
      </w:r>
    </w:p>
    <w:p w14:paraId="7EA4D54D" w14:textId="77777777" w:rsidR="00575930" w:rsidRPr="0023129D" w:rsidRDefault="00575930" w:rsidP="0023129D">
      <w:pPr>
        <w:pStyle w:val="ListParagraph"/>
        <w:spacing w:after="0"/>
        <w:ind w:left="630"/>
        <w:rPr>
          <w:rFonts w:ascii="Times New Roman" w:hAnsi="Times New Roman"/>
          <w:sz w:val="20"/>
        </w:rPr>
      </w:pPr>
    </w:p>
    <w:p w14:paraId="2A7AE1DA" w14:textId="3016A2E8" w:rsidR="00F059B3" w:rsidRPr="008672C8" w:rsidRDefault="00F059B3" w:rsidP="00F059B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Language</w:t>
      </w:r>
    </w:p>
    <w:p w14:paraId="473721D1" w14:textId="18713A40" w:rsidR="00F059B3" w:rsidRDefault="00F059B3" w:rsidP="00F059B3">
      <w:pPr>
        <w:pStyle w:val="Header"/>
        <w:ind w:left="27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English </w:t>
      </w:r>
      <w:r w:rsidR="00CF4ACC">
        <w:rPr>
          <w:rFonts w:ascii="Times New Roman" w:hAnsi="Times New Roman"/>
          <w:b/>
          <w:sz w:val="20"/>
          <w:szCs w:val="20"/>
        </w:rPr>
        <w:t>–</w:t>
      </w:r>
      <w:r w:rsidR="002D328B">
        <w:rPr>
          <w:rFonts w:ascii="Times New Roman" w:hAnsi="Times New Roman"/>
          <w:b/>
          <w:sz w:val="20"/>
          <w:szCs w:val="20"/>
        </w:rPr>
        <w:t xml:space="preserve"> </w:t>
      </w:r>
      <w:r w:rsidR="002D328B">
        <w:rPr>
          <w:rFonts w:ascii="Times New Roman" w:hAnsi="Times New Roman"/>
          <w:bCs/>
          <w:sz w:val="20"/>
          <w:szCs w:val="20"/>
        </w:rPr>
        <w:t>P</w:t>
      </w:r>
      <w:r w:rsidR="00CF4ACC">
        <w:rPr>
          <w:rFonts w:ascii="Times New Roman" w:hAnsi="Times New Roman"/>
          <w:bCs/>
          <w:sz w:val="20"/>
          <w:szCs w:val="20"/>
        </w:rPr>
        <w:t>rofessional</w:t>
      </w:r>
      <w:r w:rsidR="002D328B">
        <w:rPr>
          <w:rFonts w:ascii="Times New Roman" w:hAnsi="Times New Roman"/>
          <w:bCs/>
          <w:sz w:val="20"/>
          <w:szCs w:val="20"/>
        </w:rPr>
        <w:t xml:space="preserve"> working</w:t>
      </w:r>
      <w:r w:rsidR="00CF4ACC">
        <w:rPr>
          <w:rFonts w:ascii="Times New Roman" w:hAnsi="Times New Roman"/>
          <w:bCs/>
          <w:sz w:val="20"/>
          <w:szCs w:val="20"/>
        </w:rPr>
        <w:t xml:space="preserve"> proficiency</w:t>
      </w:r>
      <w:r>
        <w:rPr>
          <w:rFonts w:ascii="Times New Roman" w:hAnsi="Times New Roman"/>
          <w:b/>
          <w:sz w:val="20"/>
          <w:szCs w:val="20"/>
        </w:rPr>
        <w:t xml:space="preserve"> </w:t>
      </w:r>
    </w:p>
    <w:p w14:paraId="4AD47274" w14:textId="1B90A135" w:rsidR="000964FE" w:rsidRPr="000964FE" w:rsidRDefault="000964FE" w:rsidP="000964FE">
      <w:pPr>
        <w:pStyle w:val="Header"/>
        <w:ind w:left="270"/>
        <w:rPr>
          <w:rFonts w:ascii="Times New Roman" w:hAnsi="Times New Roman" w:hint="eastAsia"/>
          <w:bCs/>
          <w:sz w:val="20"/>
          <w:szCs w:val="20"/>
          <w:lang w:eastAsia="ko-KR"/>
        </w:rPr>
      </w:pPr>
      <w:r>
        <w:rPr>
          <w:rFonts w:ascii="Times New Roman" w:hAnsi="Times New Roman" w:hint="eastAsia"/>
          <w:b/>
          <w:sz w:val="20"/>
          <w:szCs w:val="20"/>
          <w:lang w:eastAsia="ko-KR"/>
        </w:rPr>
        <w:lastRenderedPageBreak/>
        <w:t>K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orean </w:t>
      </w:r>
      <w:r>
        <w:rPr>
          <w:rFonts w:ascii="Times New Roman" w:hAnsi="Times New Roman"/>
          <w:b/>
          <w:sz w:val="20"/>
          <w:szCs w:val="20"/>
        </w:rPr>
        <w:t>–</w:t>
      </w:r>
      <w:r>
        <w:rPr>
          <w:rFonts w:ascii="Times New Roman" w:hAnsi="Times New Roman"/>
          <w:b/>
          <w:sz w:val="20"/>
          <w:szCs w:val="20"/>
          <w:lang w:eastAsia="ko-KR"/>
        </w:rPr>
        <w:t xml:space="preserve"> </w:t>
      </w:r>
      <w:r>
        <w:rPr>
          <w:rFonts w:ascii="Times New Roman" w:hAnsi="Times New Roman"/>
          <w:bCs/>
          <w:sz w:val="20"/>
          <w:szCs w:val="20"/>
          <w:lang w:eastAsia="ko-KR"/>
        </w:rPr>
        <w:t>Native</w:t>
      </w:r>
    </w:p>
    <w:p w14:paraId="5059F624" w14:textId="6A109000" w:rsidR="00A63DF2" w:rsidRDefault="00A63DF2">
      <w:pPr>
        <w:spacing w:after="0" w:line="240" w:lineRule="auto"/>
        <w:rPr>
          <w:rFonts w:ascii="Times New Roman" w:hAnsi="Times New Roman"/>
          <w:sz w:val="20"/>
          <w:szCs w:val="20"/>
          <w:lang w:eastAsia="ko-KR"/>
        </w:rPr>
      </w:pPr>
    </w:p>
    <w:p w14:paraId="64F5EE28" w14:textId="77777777" w:rsidR="00E84F73" w:rsidRPr="00F553F2" w:rsidRDefault="00E84F73" w:rsidP="00E84F73">
      <w:pPr>
        <w:pStyle w:val="Header"/>
        <w:pBdr>
          <w:bottom w:val="single" w:sz="18" w:space="1" w:color="404040"/>
        </w:pBdr>
        <w:rPr>
          <w:rFonts w:ascii="Times New Roman" w:hAnsi="Times New Roman"/>
          <w:b/>
          <w:smallCaps/>
          <w:szCs w:val="20"/>
        </w:rPr>
      </w:pPr>
      <w:r>
        <w:rPr>
          <w:rFonts w:ascii="Times New Roman" w:hAnsi="Times New Roman"/>
          <w:b/>
          <w:smallCaps/>
          <w:szCs w:val="20"/>
        </w:rPr>
        <w:t>References</w:t>
      </w:r>
    </w:p>
    <w:p w14:paraId="49BE5BEF" w14:textId="77777777" w:rsidR="00E84F73" w:rsidRPr="00574DA1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Gerald Stokes, </w:t>
      </w:r>
      <w:r w:rsidRPr="00574DA1">
        <w:rPr>
          <w:rFonts w:ascii="Times New Roman" w:hAnsi="Times New Roman"/>
          <w:b/>
          <w:sz w:val="20"/>
          <w:szCs w:val="20"/>
        </w:rPr>
        <w:t>Ph.D.,</w:t>
      </w:r>
      <w:r w:rsidRPr="00574DA1">
        <w:rPr>
          <w:rFonts w:ascii="Times New Roman" w:hAnsi="Times New Roman"/>
          <w:bCs/>
          <w:sz w:val="20"/>
          <w:szCs w:val="20"/>
        </w:rPr>
        <w:t xml:space="preserve"> Visiting Professor, Department of Technology and Society</w:t>
      </w:r>
      <w:r w:rsidRPr="00574DA1">
        <w:rPr>
          <w:rFonts w:ascii="Times New Roman" w:hAnsi="Times New Roman" w:hint="eastAsia"/>
          <w:bCs/>
          <w:sz w:val="20"/>
          <w:szCs w:val="20"/>
        </w:rPr>
        <w:t>, The State University of New York</w:t>
      </w:r>
      <w:r>
        <w:rPr>
          <w:rFonts w:ascii="Times New Roman" w:hAnsi="Times New Roman"/>
          <w:bCs/>
          <w:sz w:val="20"/>
          <w:szCs w:val="20"/>
        </w:rPr>
        <w:t xml:space="preserve"> at Stony Brook</w:t>
      </w:r>
      <w:r w:rsidRPr="00574DA1">
        <w:rPr>
          <w:rFonts w:ascii="Times New Roman" w:hAnsi="Times New Roman"/>
          <w:bCs/>
          <w:sz w:val="20"/>
          <w:szCs w:val="20"/>
        </w:rPr>
        <w:t xml:space="preserve">, C.P.: </w:t>
      </w:r>
      <w:r>
        <w:rPr>
          <w:rFonts w:ascii="Times New Roman" w:hAnsi="Times New Roman"/>
          <w:bCs/>
          <w:sz w:val="20"/>
          <w:szCs w:val="20"/>
        </w:rPr>
        <w:t>202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306</w:t>
      </w:r>
      <w:r w:rsidRPr="00574DA1">
        <w:rPr>
          <w:rFonts w:ascii="Times New Roman" w:hAnsi="Times New Roman"/>
          <w:bCs/>
          <w:sz w:val="20"/>
          <w:szCs w:val="20"/>
        </w:rPr>
        <w:t>-</w:t>
      </w:r>
      <w:r>
        <w:rPr>
          <w:rFonts w:ascii="Times New Roman" w:hAnsi="Times New Roman"/>
          <w:bCs/>
          <w:sz w:val="20"/>
          <w:szCs w:val="20"/>
        </w:rPr>
        <w:t>0144</w:t>
      </w:r>
      <w:r w:rsidRPr="00574DA1">
        <w:rPr>
          <w:rFonts w:ascii="Times New Roman" w:hAnsi="Times New Roman"/>
          <w:bCs/>
          <w:sz w:val="20"/>
          <w:szCs w:val="20"/>
        </w:rPr>
        <w:t xml:space="preserve">, email: </w:t>
      </w:r>
      <w:hyperlink r:id="rId43" w:history="1">
        <w:r w:rsidRPr="00574DA1">
          <w:rPr>
            <w:rFonts w:ascii="Times New Roman" w:hAnsi="Times New Roman"/>
            <w:bCs/>
            <w:sz w:val="20"/>
            <w:szCs w:val="20"/>
          </w:rPr>
          <w:t>gerald.stokes@stonybrook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26D9ACC7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07C616AD" w14:textId="77777777" w:rsidR="00E84F73" w:rsidRDefault="00E84F73" w:rsidP="00E84F73">
      <w:pPr>
        <w:pStyle w:val="Header"/>
        <w:ind w:left="270"/>
        <w:rPr>
          <w:rFonts w:ascii="Times New Roman" w:hAnsi="Times New Roman"/>
          <w:bCs/>
          <w:sz w:val="20"/>
          <w:szCs w:val="20"/>
        </w:rPr>
      </w:pPr>
      <w:r w:rsidRPr="00574DA1">
        <w:rPr>
          <w:rFonts w:ascii="Times New Roman" w:hAnsi="Times New Roman" w:hint="eastAsia"/>
          <w:b/>
          <w:sz w:val="20"/>
          <w:szCs w:val="20"/>
        </w:rPr>
        <w:t xml:space="preserve">Nasir Sheikh, </w:t>
      </w:r>
      <w:r w:rsidRPr="00574DA1">
        <w:rPr>
          <w:rFonts w:ascii="Times New Roman" w:hAnsi="Times New Roman"/>
          <w:b/>
          <w:sz w:val="20"/>
          <w:szCs w:val="20"/>
        </w:rPr>
        <w:t xml:space="preserve">Ph.D., </w:t>
      </w:r>
      <w:r w:rsidRPr="00574DA1">
        <w:rPr>
          <w:rFonts w:ascii="Times New Roman" w:hAnsi="Times New Roman"/>
          <w:bCs/>
          <w:sz w:val="20"/>
          <w:szCs w:val="20"/>
        </w:rPr>
        <w:t>Associate Professor, Chair, and PhD Program Director</w:t>
      </w:r>
      <w:r>
        <w:rPr>
          <w:rFonts w:ascii="Times New Roman" w:hAnsi="Times New Roman" w:hint="eastAsia"/>
          <w:bCs/>
          <w:sz w:val="20"/>
          <w:szCs w:val="20"/>
        </w:rPr>
        <w:t>,</w:t>
      </w:r>
      <w:r>
        <w:rPr>
          <w:rFonts w:ascii="Times New Roman" w:hAnsi="Times New Roman"/>
          <w:bCs/>
          <w:sz w:val="20"/>
          <w:szCs w:val="20"/>
        </w:rPr>
        <w:t xml:space="preserve"> </w:t>
      </w:r>
      <w:r w:rsidRPr="00574DA1">
        <w:rPr>
          <w:rFonts w:ascii="Times New Roman" w:hAnsi="Times New Roman"/>
          <w:bCs/>
          <w:sz w:val="20"/>
          <w:szCs w:val="20"/>
        </w:rPr>
        <w:t xml:space="preserve">Department of Technology Management, School of Engineering, University of Bridgeport, C.P.: 503-880-3380, email: </w:t>
      </w:r>
      <w:hyperlink r:id="rId44" w:history="1">
        <w:r w:rsidRPr="00574DA1">
          <w:rPr>
            <w:rFonts w:ascii="Times New Roman" w:hAnsi="Times New Roman"/>
            <w:bCs/>
            <w:sz w:val="20"/>
            <w:szCs w:val="20"/>
          </w:rPr>
          <w:t>nsheikh@bridgeport.edu</w:t>
        </w:r>
      </w:hyperlink>
      <w:r w:rsidRPr="00574DA1">
        <w:rPr>
          <w:rFonts w:ascii="Times New Roman" w:hAnsi="Times New Roman" w:hint="eastAsia"/>
          <w:bCs/>
          <w:sz w:val="20"/>
          <w:szCs w:val="20"/>
        </w:rPr>
        <w:t xml:space="preserve"> </w:t>
      </w:r>
    </w:p>
    <w:p w14:paraId="5560B028" w14:textId="77777777" w:rsidR="00E84F73" w:rsidRPr="005B41D1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</w:p>
    <w:p w14:paraId="7952C90B" w14:textId="77777777" w:rsidR="00E84F73" w:rsidRDefault="00E84F73" w:rsidP="00E84F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 w:rsidRPr="00574DA1">
        <w:rPr>
          <w:rFonts w:ascii="Times New Roman" w:hAnsi="Times New Roman"/>
          <w:b/>
          <w:bCs/>
          <w:sz w:val="20"/>
          <w:szCs w:val="20"/>
          <w:lang w:eastAsia="ko-KR"/>
        </w:rPr>
        <w:t>Jung Lim, Ph.D.,</w:t>
      </w:r>
      <w:r>
        <w:rPr>
          <w:rFonts w:ascii="Times New Roman" w:hAnsi="Times New Roman"/>
          <w:sz w:val="20"/>
          <w:szCs w:val="20"/>
          <w:lang w:eastAsia="ko-KR"/>
        </w:rPr>
        <w:t xml:space="preserve"> Research Fellow, </w:t>
      </w:r>
      <w:r w:rsidRPr="005478DA">
        <w:rPr>
          <w:rFonts w:ascii="Times New Roman" w:hAnsi="Times New Roman"/>
          <w:sz w:val="20"/>
          <w:szCs w:val="20"/>
          <w:lang w:eastAsia="ko-KR"/>
        </w:rPr>
        <w:t>Center for Defense Acquisition and Requirements Analysis</w:t>
      </w:r>
      <w:r>
        <w:rPr>
          <w:rFonts w:ascii="Times New Roman" w:hAnsi="Times New Roman"/>
          <w:sz w:val="20"/>
          <w:szCs w:val="20"/>
          <w:lang w:eastAsia="ko-KR"/>
        </w:rPr>
        <w:t>, Korea Ins</w:t>
      </w:r>
    </w:p>
    <w:p w14:paraId="245B8DDA" w14:textId="7A9AE884" w:rsidR="00574DA1" w:rsidRPr="00574DA1" w:rsidRDefault="00E84F73" w:rsidP="00B75873">
      <w:pPr>
        <w:pStyle w:val="Header"/>
        <w:ind w:left="270"/>
        <w:rPr>
          <w:rFonts w:ascii="Times New Roman" w:hAnsi="Times New Roman"/>
          <w:sz w:val="20"/>
          <w:szCs w:val="20"/>
          <w:lang w:eastAsia="ko-KR"/>
        </w:rPr>
      </w:pPr>
      <w:r>
        <w:rPr>
          <w:rFonts w:ascii="Times New Roman" w:hAnsi="Times New Roman"/>
          <w:sz w:val="20"/>
          <w:szCs w:val="20"/>
          <w:lang w:eastAsia="ko-KR"/>
        </w:rPr>
        <w:t xml:space="preserve">institute for Defense Analyses, </w:t>
      </w:r>
      <w:r w:rsidRPr="00574DA1">
        <w:rPr>
          <w:rFonts w:ascii="Times New Roman" w:hAnsi="Times New Roman"/>
          <w:bCs/>
          <w:sz w:val="20"/>
          <w:szCs w:val="20"/>
        </w:rPr>
        <w:t xml:space="preserve">C.P.: </w:t>
      </w:r>
      <w:r>
        <w:rPr>
          <w:rFonts w:ascii="Times New Roman" w:hAnsi="Times New Roman"/>
          <w:sz w:val="20"/>
          <w:szCs w:val="20"/>
          <w:lang w:eastAsia="ko-KR"/>
        </w:rPr>
        <w:t>82-10-3291-8772, email: jlim@kida.re.kr</w:t>
      </w:r>
    </w:p>
    <w:sectPr w:rsidR="00574DA1" w:rsidRPr="00574DA1" w:rsidSect="00657FC8">
      <w:footerReference w:type="default" r:id="rId45"/>
      <w:pgSz w:w="12240" w:h="15840"/>
      <w:pgMar w:top="1440" w:right="1440" w:bottom="1440" w:left="1440" w:header="62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5CF40" w14:textId="77777777" w:rsidR="00B834BD" w:rsidRDefault="00B834BD" w:rsidP="001E65A4">
      <w:pPr>
        <w:spacing w:after="0" w:line="240" w:lineRule="auto"/>
      </w:pPr>
      <w:r>
        <w:separator/>
      </w:r>
    </w:p>
  </w:endnote>
  <w:endnote w:type="continuationSeparator" w:id="0">
    <w:p w14:paraId="400CA309" w14:textId="77777777" w:rsidR="00B834BD" w:rsidRDefault="00B834BD" w:rsidP="001E65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8950793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  <w:sz w:val="16"/>
        <w:szCs w:val="16"/>
      </w:rPr>
    </w:sdtEndPr>
    <w:sdtContent>
      <w:p w14:paraId="66356C17" w14:textId="34241D4C" w:rsidR="00657FC8" w:rsidRPr="00696A30" w:rsidRDefault="00657FC8">
        <w:pPr>
          <w:pStyle w:val="Footer"/>
          <w:jc w:val="center"/>
          <w:rPr>
            <w:rFonts w:ascii="Times New Roman" w:hAnsi="Times New Roman"/>
            <w:sz w:val="16"/>
            <w:szCs w:val="16"/>
          </w:rPr>
        </w:pPr>
        <w:r w:rsidRPr="00696A30">
          <w:rPr>
            <w:rFonts w:ascii="Times New Roman" w:hAnsi="Times New Roman"/>
            <w:sz w:val="16"/>
            <w:szCs w:val="16"/>
          </w:rPr>
          <w:fldChar w:fldCharType="begin"/>
        </w:r>
        <w:r w:rsidRPr="00696A30">
          <w:rPr>
            <w:rFonts w:ascii="Times New Roman" w:hAnsi="Times New Roman"/>
            <w:sz w:val="16"/>
            <w:szCs w:val="16"/>
          </w:rPr>
          <w:instrText xml:space="preserve"> PAGE   \* MERGEFORMAT </w:instrText>
        </w:r>
        <w:r w:rsidRPr="00696A30">
          <w:rPr>
            <w:rFonts w:ascii="Times New Roman" w:hAnsi="Times New Roman"/>
            <w:sz w:val="16"/>
            <w:szCs w:val="16"/>
          </w:rPr>
          <w:fldChar w:fldCharType="separate"/>
        </w:r>
        <w:r w:rsidRPr="00696A30">
          <w:rPr>
            <w:rFonts w:ascii="Times New Roman" w:hAnsi="Times New Roman"/>
            <w:noProof/>
            <w:sz w:val="16"/>
            <w:szCs w:val="16"/>
          </w:rPr>
          <w:t>2</w:t>
        </w:r>
        <w:r w:rsidRPr="00696A30">
          <w:rPr>
            <w:rFonts w:ascii="Times New Roman" w:hAnsi="Times New Roman"/>
            <w:noProof/>
            <w:sz w:val="16"/>
            <w:szCs w:val="16"/>
          </w:rPr>
          <w:fldChar w:fldCharType="end"/>
        </w:r>
      </w:p>
    </w:sdtContent>
  </w:sdt>
  <w:p w14:paraId="00087A05" w14:textId="77777777" w:rsidR="00657FC8" w:rsidRDefault="00657F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CB633" w14:textId="77777777" w:rsidR="00B834BD" w:rsidRDefault="00B834BD" w:rsidP="001E65A4">
      <w:pPr>
        <w:spacing w:after="0" w:line="240" w:lineRule="auto"/>
      </w:pPr>
      <w:r>
        <w:separator/>
      </w:r>
    </w:p>
  </w:footnote>
  <w:footnote w:type="continuationSeparator" w:id="0">
    <w:p w14:paraId="035BEB2A" w14:textId="77777777" w:rsidR="00B834BD" w:rsidRDefault="00B834BD" w:rsidP="001E65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730ABA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46C50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6EDF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59E720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6CC2A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6C6F32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93821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D42DBC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072E4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322E92B6"/>
    <w:lvl w:ilvl="0" w:tplc="C92AFFC2">
      <w:start w:val="1"/>
      <w:numFmt w:val="bullet"/>
      <w:lvlText w:val=""/>
      <w:lvlJc w:val="left"/>
      <w:pPr>
        <w:ind w:left="720" w:hanging="360"/>
      </w:pPr>
      <w:rPr>
        <w:rFonts w:ascii="Symbol" w:hAnsi="Symbol"/>
        <w:lang w:val="en-US"/>
      </w:rPr>
    </w:lvl>
    <w:lvl w:ilvl="1" w:tplc="A638417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4C6F8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4521B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806295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FBAFED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07C910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BCCFFC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5381C8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107E6F54"/>
    <w:multiLevelType w:val="hybridMultilevel"/>
    <w:tmpl w:val="FAE84EC6"/>
    <w:lvl w:ilvl="0" w:tplc="B61E1BFE">
      <w:start w:val="1"/>
      <w:numFmt w:val="bullet"/>
      <w:lvlText w:val="­"/>
      <w:lvlJc w:val="left"/>
      <w:pPr>
        <w:ind w:left="450" w:hanging="45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6635493B"/>
    <w:multiLevelType w:val="hybridMultilevel"/>
    <w:tmpl w:val="4DE23AEC"/>
    <w:lvl w:ilvl="0" w:tplc="B4C8147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0666176">
    <w:abstractNumId w:val="2"/>
  </w:num>
  <w:num w:numId="2" w16cid:durableId="170997122">
    <w:abstractNumId w:val="3"/>
  </w:num>
  <w:num w:numId="3" w16cid:durableId="446389144">
    <w:abstractNumId w:val="0"/>
  </w:num>
  <w:num w:numId="4" w16cid:durableId="85276212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DA0NrM0MjEzNTFR0lEKTi0uzszPAykwNq0FACBzjpEtAAAA"/>
  </w:docVars>
  <w:rsids>
    <w:rsidRoot w:val="004473B1"/>
    <w:rsid w:val="00005609"/>
    <w:rsid w:val="00006C11"/>
    <w:rsid w:val="000101E8"/>
    <w:rsid w:val="00011B6C"/>
    <w:rsid w:val="000126B3"/>
    <w:rsid w:val="00012D53"/>
    <w:rsid w:val="00013714"/>
    <w:rsid w:val="0001492B"/>
    <w:rsid w:val="00015722"/>
    <w:rsid w:val="0001689D"/>
    <w:rsid w:val="000171BF"/>
    <w:rsid w:val="00021B20"/>
    <w:rsid w:val="00021BDD"/>
    <w:rsid w:val="00023133"/>
    <w:rsid w:val="00025FCB"/>
    <w:rsid w:val="00027101"/>
    <w:rsid w:val="00027D32"/>
    <w:rsid w:val="00033034"/>
    <w:rsid w:val="00034E20"/>
    <w:rsid w:val="00037A63"/>
    <w:rsid w:val="000420BF"/>
    <w:rsid w:val="000426C9"/>
    <w:rsid w:val="00043B9A"/>
    <w:rsid w:val="000458F8"/>
    <w:rsid w:val="00052321"/>
    <w:rsid w:val="00053349"/>
    <w:rsid w:val="00053919"/>
    <w:rsid w:val="00054C42"/>
    <w:rsid w:val="00054E21"/>
    <w:rsid w:val="00060A24"/>
    <w:rsid w:val="00061054"/>
    <w:rsid w:val="000624B2"/>
    <w:rsid w:val="00062B8B"/>
    <w:rsid w:val="00063D31"/>
    <w:rsid w:val="000648F4"/>
    <w:rsid w:val="0007031D"/>
    <w:rsid w:val="00072D62"/>
    <w:rsid w:val="00073046"/>
    <w:rsid w:val="00073218"/>
    <w:rsid w:val="0007399F"/>
    <w:rsid w:val="00074C85"/>
    <w:rsid w:val="000752C9"/>
    <w:rsid w:val="0007727D"/>
    <w:rsid w:val="0008632E"/>
    <w:rsid w:val="00086BC4"/>
    <w:rsid w:val="00087BEB"/>
    <w:rsid w:val="000937A5"/>
    <w:rsid w:val="000946DA"/>
    <w:rsid w:val="000950E0"/>
    <w:rsid w:val="000964D5"/>
    <w:rsid w:val="000964FE"/>
    <w:rsid w:val="00096FED"/>
    <w:rsid w:val="00097394"/>
    <w:rsid w:val="000A2979"/>
    <w:rsid w:val="000A2E28"/>
    <w:rsid w:val="000A3CA9"/>
    <w:rsid w:val="000A5CA4"/>
    <w:rsid w:val="000B287B"/>
    <w:rsid w:val="000B36AD"/>
    <w:rsid w:val="000B370A"/>
    <w:rsid w:val="000B4872"/>
    <w:rsid w:val="000B664F"/>
    <w:rsid w:val="000B691D"/>
    <w:rsid w:val="000C1FBF"/>
    <w:rsid w:val="000C33C5"/>
    <w:rsid w:val="000C4D01"/>
    <w:rsid w:val="000C776D"/>
    <w:rsid w:val="000D3252"/>
    <w:rsid w:val="000D3279"/>
    <w:rsid w:val="000E0D52"/>
    <w:rsid w:val="000E49BF"/>
    <w:rsid w:val="000E4B0F"/>
    <w:rsid w:val="000E4FD4"/>
    <w:rsid w:val="000E76A1"/>
    <w:rsid w:val="000F059F"/>
    <w:rsid w:val="000F06A2"/>
    <w:rsid w:val="000F0782"/>
    <w:rsid w:val="000F2A28"/>
    <w:rsid w:val="000F5A53"/>
    <w:rsid w:val="000F6C1D"/>
    <w:rsid w:val="00110D41"/>
    <w:rsid w:val="0011432B"/>
    <w:rsid w:val="00114330"/>
    <w:rsid w:val="0012245A"/>
    <w:rsid w:val="0012540C"/>
    <w:rsid w:val="00126A7D"/>
    <w:rsid w:val="001311F7"/>
    <w:rsid w:val="00131531"/>
    <w:rsid w:val="001319B4"/>
    <w:rsid w:val="00132966"/>
    <w:rsid w:val="00132A5A"/>
    <w:rsid w:val="0014061F"/>
    <w:rsid w:val="00142A5B"/>
    <w:rsid w:val="0014799E"/>
    <w:rsid w:val="00147A4F"/>
    <w:rsid w:val="00147EE2"/>
    <w:rsid w:val="00150002"/>
    <w:rsid w:val="0015149B"/>
    <w:rsid w:val="00151C09"/>
    <w:rsid w:val="0015222A"/>
    <w:rsid w:val="00153A13"/>
    <w:rsid w:val="00153C02"/>
    <w:rsid w:val="00154B83"/>
    <w:rsid w:val="001562D0"/>
    <w:rsid w:val="0015633C"/>
    <w:rsid w:val="00157CE7"/>
    <w:rsid w:val="001600D5"/>
    <w:rsid w:val="00160AD9"/>
    <w:rsid w:val="00160B19"/>
    <w:rsid w:val="00160E5A"/>
    <w:rsid w:val="00161AC1"/>
    <w:rsid w:val="00162A02"/>
    <w:rsid w:val="00163054"/>
    <w:rsid w:val="00164C85"/>
    <w:rsid w:val="00166206"/>
    <w:rsid w:val="00166EF2"/>
    <w:rsid w:val="001721DA"/>
    <w:rsid w:val="001725E3"/>
    <w:rsid w:val="00173375"/>
    <w:rsid w:val="00174BD1"/>
    <w:rsid w:val="00177C9A"/>
    <w:rsid w:val="00180E69"/>
    <w:rsid w:val="00183CAB"/>
    <w:rsid w:val="001845C1"/>
    <w:rsid w:val="001851E2"/>
    <w:rsid w:val="001853C6"/>
    <w:rsid w:val="00185A83"/>
    <w:rsid w:val="00186F41"/>
    <w:rsid w:val="00187329"/>
    <w:rsid w:val="00187464"/>
    <w:rsid w:val="001940E6"/>
    <w:rsid w:val="00195404"/>
    <w:rsid w:val="001955F5"/>
    <w:rsid w:val="001A1C75"/>
    <w:rsid w:val="001A4F93"/>
    <w:rsid w:val="001A5C95"/>
    <w:rsid w:val="001A6878"/>
    <w:rsid w:val="001B1220"/>
    <w:rsid w:val="001B161E"/>
    <w:rsid w:val="001B20B2"/>
    <w:rsid w:val="001B4E04"/>
    <w:rsid w:val="001B54D6"/>
    <w:rsid w:val="001B594C"/>
    <w:rsid w:val="001B60D9"/>
    <w:rsid w:val="001B75FE"/>
    <w:rsid w:val="001C27DC"/>
    <w:rsid w:val="001C5EEF"/>
    <w:rsid w:val="001D093E"/>
    <w:rsid w:val="001D1C59"/>
    <w:rsid w:val="001D3F6F"/>
    <w:rsid w:val="001E13CC"/>
    <w:rsid w:val="001E65A4"/>
    <w:rsid w:val="001E7E88"/>
    <w:rsid w:val="001F3AE5"/>
    <w:rsid w:val="001F4018"/>
    <w:rsid w:val="001F4BBF"/>
    <w:rsid w:val="001F65A4"/>
    <w:rsid w:val="0020039E"/>
    <w:rsid w:val="002039AE"/>
    <w:rsid w:val="00203A06"/>
    <w:rsid w:val="00204A32"/>
    <w:rsid w:val="00211033"/>
    <w:rsid w:val="00211048"/>
    <w:rsid w:val="00214344"/>
    <w:rsid w:val="00215785"/>
    <w:rsid w:val="0021658E"/>
    <w:rsid w:val="00216622"/>
    <w:rsid w:val="00216AEA"/>
    <w:rsid w:val="00216F67"/>
    <w:rsid w:val="0022059E"/>
    <w:rsid w:val="00225E91"/>
    <w:rsid w:val="0022787E"/>
    <w:rsid w:val="002300B2"/>
    <w:rsid w:val="0023129D"/>
    <w:rsid w:val="0023184B"/>
    <w:rsid w:val="0023238E"/>
    <w:rsid w:val="00232AAC"/>
    <w:rsid w:val="00233038"/>
    <w:rsid w:val="00234354"/>
    <w:rsid w:val="0023461A"/>
    <w:rsid w:val="002350CD"/>
    <w:rsid w:val="00235BCC"/>
    <w:rsid w:val="00235DC5"/>
    <w:rsid w:val="002367F4"/>
    <w:rsid w:val="0023717C"/>
    <w:rsid w:val="00241581"/>
    <w:rsid w:val="00245735"/>
    <w:rsid w:val="00246717"/>
    <w:rsid w:val="00247238"/>
    <w:rsid w:val="0024787A"/>
    <w:rsid w:val="00247E38"/>
    <w:rsid w:val="002527E9"/>
    <w:rsid w:val="00253905"/>
    <w:rsid w:val="00254AD3"/>
    <w:rsid w:val="00257AF2"/>
    <w:rsid w:val="00263586"/>
    <w:rsid w:val="002642E4"/>
    <w:rsid w:val="00266562"/>
    <w:rsid w:val="002672AE"/>
    <w:rsid w:val="002708B6"/>
    <w:rsid w:val="002708F1"/>
    <w:rsid w:val="0027349E"/>
    <w:rsid w:val="0027568E"/>
    <w:rsid w:val="0027695E"/>
    <w:rsid w:val="002800DE"/>
    <w:rsid w:val="00280C74"/>
    <w:rsid w:val="00283589"/>
    <w:rsid w:val="002858A6"/>
    <w:rsid w:val="00285D5D"/>
    <w:rsid w:val="00286367"/>
    <w:rsid w:val="002908A2"/>
    <w:rsid w:val="002965A7"/>
    <w:rsid w:val="00297726"/>
    <w:rsid w:val="002A33F5"/>
    <w:rsid w:val="002A5D21"/>
    <w:rsid w:val="002B0423"/>
    <w:rsid w:val="002B14F1"/>
    <w:rsid w:val="002B1DEF"/>
    <w:rsid w:val="002B1EF3"/>
    <w:rsid w:val="002B5378"/>
    <w:rsid w:val="002B61D4"/>
    <w:rsid w:val="002B7CD2"/>
    <w:rsid w:val="002C1C11"/>
    <w:rsid w:val="002C3708"/>
    <w:rsid w:val="002C4E7B"/>
    <w:rsid w:val="002C4ECB"/>
    <w:rsid w:val="002C6245"/>
    <w:rsid w:val="002C6681"/>
    <w:rsid w:val="002C7EA7"/>
    <w:rsid w:val="002C7EC8"/>
    <w:rsid w:val="002D328B"/>
    <w:rsid w:val="002D5AE4"/>
    <w:rsid w:val="002D64D5"/>
    <w:rsid w:val="002E01ED"/>
    <w:rsid w:val="002E4F6E"/>
    <w:rsid w:val="002E5855"/>
    <w:rsid w:val="002E679D"/>
    <w:rsid w:val="002E6A26"/>
    <w:rsid w:val="002F0059"/>
    <w:rsid w:val="002F3A37"/>
    <w:rsid w:val="00300793"/>
    <w:rsid w:val="003008BC"/>
    <w:rsid w:val="003008C3"/>
    <w:rsid w:val="00302EF3"/>
    <w:rsid w:val="00302EF8"/>
    <w:rsid w:val="00305B72"/>
    <w:rsid w:val="003072EE"/>
    <w:rsid w:val="0030781D"/>
    <w:rsid w:val="0031171D"/>
    <w:rsid w:val="003117D8"/>
    <w:rsid w:val="0031487D"/>
    <w:rsid w:val="00314B28"/>
    <w:rsid w:val="00323189"/>
    <w:rsid w:val="00323C3F"/>
    <w:rsid w:val="00332DDA"/>
    <w:rsid w:val="0033599A"/>
    <w:rsid w:val="00341697"/>
    <w:rsid w:val="0034197C"/>
    <w:rsid w:val="00341D96"/>
    <w:rsid w:val="00345702"/>
    <w:rsid w:val="0035072A"/>
    <w:rsid w:val="00354150"/>
    <w:rsid w:val="00357775"/>
    <w:rsid w:val="00357E8B"/>
    <w:rsid w:val="0036072F"/>
    <w:rsid w:val="00360BCB"/>
    <w:rsid w:val="00360C78"/>
    <w:rsid w:val="00361B96"/>
    <w:rsid w:val="00364D2C"/>
    <w:rsid w:val="00366861"/>
    <w:rsid w:val="0037033C"/>
    <w:rsid w:val="003704EF"/>
    <w:rsid w:val="003707EA"/>
    <w:rsid w:val="00372389"/>
    <w:rsid w:val="00372BFA"/>
    <w:rsid w:val="00372DF6"/>
    <w:rsid w:val="00372E8A"/>
    <w:rsid w:val="00374E0C"/>
    <w:rsid w:val="003756B4"/>
    <w:rsid w:val="00375DCB"/>
    <w:rsid w:val="00377210"/>
    <w:rsid w:val="00380652"/>
    <w:rsid w:val="00382016"/>
    <w:rsid w:val="00382DFE"/>
    <w:rsid w:val="00383E3B"/>
    <w:rsid w:val="00384573"/>
    <w:rsid w:val="00385275"/>
    <w:rsid w:val="003874C6"/>
    <w:rsid w:val="00390028"/>
    <w:rsid w:val="003908B6"/>
    <w:rsid w:val="0039224C"/>
    <w:rsid w:val="00393934"/>
    <w:rsid w:val="003962CE"/>
    <w:rsid w:val="003967D5"/>
    <w:rsid w:val="0039698C"/>
    <w:rsid w:val="00396AC1"/>
    <w:rsid w:val="00397165"/>
    <w:rsid w:val="003A39BD"/>
    <w:rsid w:val="003A3C12"/>
    <w:rsid w:val="003A4679"/>
    <w:rsid w:val="003A6334"/>
    <w:rsid w:val="003A64AD"/>
    <w:rsid w:val="003B0082"/>
    <w:rsid w:val="003B015C"/>
    <w:rsid w:val="003B2E39"/>
    <w:rsid w:val="003B3AFE"/>
    <w:rsid w:val="003B3F99"/>
    <w:rsid w:val="003B4A65"/>
    <w:rsid w:val="003B4E42"/>
    <w:rsid w:val="003B60BC"/>
    <w:rsid w:val="003B6F02"/>
    <w:rsid w:val="003B783B"/>
    <w:rsid w:val="003C099B"/>
    <w:rsid w:val="003C1423"/>
    <w:rsid w:val="003C1F85"/>
    <w:rsid w:val="003C458E"/>
    <w:rsid w:val="003C61D0"/>
    <w:rsid w:val="003C65A9"/>
    <w:rsid w:val="003D1159"/>
    <w:rsid w:val="003D12E7"/>
    <w:rsid w:val="003D278B"/>
    <w:rsid w:val="003D75F1"/>
    <w:rsid w:val="003D7619"/>
    <w:rsid w:val="003E18D3"/>
    <w:rsid w:val="003E2623"/>
    <w:rsid w:val="003E2CFB"/>
    <w:rsid w:val="003E5A9A"/>
    <w:rsid w:val="003E7795"/>
    <w:rsid w:val="003F15A5"/>
    <w:rsid w:val="003F3338"/>
    <w:rsid w:val="003F4564"/>
    <w:rsid w:val="003F57B2"/>
    <w:rsid w:val="003F5C6D"/>
    <w:rsid w:val="00400004"/>
    <w:rsid w:val="00402B29"/>
    <w:rsid w:val="0040563E"/>
    <w:rsid w:val="0041052B"/>
    <w:rsid w:val="00410F8C"/>
    <w:rsid w:val="0041240C"/>
    <w:rsid w:val="00413E16"/>
    <w:rsid w:val="00414829"/>
    <w:rsid w:val="00415197"/>
    <w:rsid w:val="00415407"/>
    <w:rsid w:val="004176FD"/>
    <w:rsid w:val="004212C5"/>
    <w:rsid w:val="00422F56"/>
    <w:rsid w:val="004254D3"/>
    <w:rsid w:val="0042640A"/>
    <w:rsid w:val="004267E0"/>
    <w:rsid w:val="00434656"/>
    <w:rsid w:val="00436BE1"/>
    <w:rsid w:val="00441DEE"/>
    <w:rsid w:val="0044557F"/>
    <w:rsid w:val="004473B1"/>
    <w:rsid w:val="00450123"/>
    <w:rsid w:val="00451F56"/>
    <w:rsid w:val="00455596"/>
    <w:rsid w:val="00456420"/>
    <w:rsid w:val="00457A69"/>
    <w:rsid w:val="00460DBD"/>
    <w:rsid w:val="00466E11"/>
    <w:rsid w:val="00472109"/>
    <w:rsid w:val="004779C3"/>
    <w:rsid w:val="004813C1"/>
    <w:rsid w:val="00481811"/>
    <w:rsid w:val="00485D70"/>
    <w:rsid w:val="004871A0"/>
    <w:rsid w:val="00490536"/>
    <w:rsid w:val="004918FE"/>
    <w:rsid w:val="00492484"/>
    <w:rsid w:val="004927A6"/>
    <w:rsid w:val="00494FD0"/>
    <w:rsid w:val="00497295"/>
    <w:rsid w:val="00497E9C"/>
    <w:rsid w:val="004A0465"/>
    <w:rsid w:val="004A1667"/>
    <w:rsid w:val="004A2194"/>
    <w:rsid w:val="004A4B27"/>
    <w:rsid w:val="004A4C59"/>
    <w:rsid w:val="004A7CC3"/>
    <w:rsid w:val="004B0B3C"/>
    <w:rsid w:val="004B4627"/>
    <w:rsid w:val="004C015A"/>
    <w:rsid w:val="004C1088"/>
    <w:rsid w:val="004C52B0"/>
    <w:rsid w:val="004C7BE7"/>
    <w:rsid w:val="004D0944"/>
    <w:rsid w:val="004D23E9"/>
    <w:rsid w:val="004D39AE"/>
    <w:rsid w:val="004D64D1"/>
    <w:rsid w:val="004D73C6"/>
    <w:rsid w:val="004E0DCB"/>
    <w:rsid w:val="004E11C4"/>
    <w:rsid w:val="004E20F9"/>
    <w:rsid w:val="004E29CF"/>
    <w:rsid w:val="004E3398"/>
    <w:rsid w:val="004E3F9A"/>
    <w:rsid w:val="004E4882"/>
    <w:rsid w:val="004E5123"/>
    <w:rsid w:val="004E546A"/>
    <w:rsid w:val="004E706C"/>
    <w:rsid w:val="004F3F7D"/>
    <w:rsid w:val="004F4060"/>
    <w:rsid w:val="004F7B0D"/>
    <w:rsid w:val="005024AA"/>
    <w:rsid w:val="00503B16"/>
    <w:rsid w:val="005054BE"/>
    <w:rsid w:val="0050601C"/>
    <w:rsid w:val="0050601D"/>
    <w:rsid w:val="0050735B"/>
    <w:rsid w:val="00512502"/>
    <w:rsid w:val="00512D20"/>
    <w:rsid w:val="0051751C"/>
    <w:rsid w:val="00517DE7"/>
    <w:rsid w:val="00517EA2"/>
    <w:rsid w:val="00521069"/>
    <w:rsid w:val="00521E0C"/>
    <w:rsid w:val="0052438F"/>
    <w:rsid w:val="00526C22"/>
    <w:rsid w:val="0052736F"/>
    <w:rsid w:val="0053134E"/>
    <w:rsid w:val="00536D0B"/>
    <w:rsid w:val="00536F7C"/>
    <w:rsid w:val="00542262"/>
    <w:rsid w:val="00543DF8"/>
    <w:rsid w:val="005441AF"/>
    <w:rsid w:val="005478DA"/>
    <w:rsid w:val="00551CB8"/>
    <w:rsid w:val="00553630"/>
    <w:rsid w:val="005622B3"/>
    <w:rsid w:val="00573A99"/>
    <w:rsid w:val="00574DA1"/>
    <w:rsid w:val="00575742"/>
    <w:rsid w:val="00575930"/>
    <w:rsid w:val="00577DE9"/>
    <w:rsid w:val="00577F7E"/>
    <w:rsid w:val="00580D5D"/>
    <w:rsid w:val="0058293D"/>
    <w:rsid w:val="00582DF8"/>
    <w:rsid w:val="00590D18"/>
    <w:rsid w:val="005915CF"/>
    <w:rsid w:val="00592163"/>
    <w:rsid w:val="0059304B"/>
    <w:rsid w:val="00593268"/>
    <w:rsid w:val="0059484A"/>
    <w:rsid w:val="0059559D"/>
    <w:rsid w:val="0059690A"/>
    <w:rsid w:val="00596D31"/>
    <w:rsid w:val="005A0DFE"/>
    <w:rsid w:val="005A2643"/>
    <w:rsid w:val="005A4065"/>
    <w:rsid w:val="005A4B8A"/>
    <w:rsid w:val="005A4EC4"/>
    <w:rsid w:val="005A540E"/>
    <w:rsid w:val="005A6D45"/>
    <w:rsid w:val="005A7E47"/>
    <w:rsid w:val="005B0B54"/>
    <w:rsid w:val="005B41D1"/>
    <w:rsid w:val="005B4D87"/>
    <w:rsid w:val="005B7E89"/>
    <w:rsid w:val="005C794B"/>
    <w:rsid w:val="005D2AAD"/>
    <w:rsid w:val="005D60B0"/>
    <w:rsid w:val="005D63C9"/>
    <w:rsid w:val="005E03BE"/>
    <w:rsid w:val="005E11AA"/>
    <w:rsid w:val="005E42E7"/>
    <w:rsid w:val="005E7743"/>
    <w:rsid w:val="005F0CE5"/>
    <w:rsid w:val="005F1A38"/>
    <w:rsid w:val="005F2758"/>
    <w:rsid w:val="005F3537"/>
    <w:rsid w:val="00600A03"/>
    <w:rsid w:val="00603948"/>
    <w:rsid w:val="0060555E"/>
    <w:rsid w:val="00606EC5"/>
    <w:rsid w:val="00610258"/>
    <w:rsid w:val="00612EC0"/>
    <w:rsid w:val="006143B7"/>
    <w:rsid w:val="00617AB2"/>
    <w:rsid w:val="00620DC7"/>
    <w:rsid w:val="00621A51"/>
    <w:rsid w:val="00623258"/>
    <w:rsid w:val="006233C0"/>
    <w:rsid w:val="00625B0C"/>
    <w:rsid w:val="00626B9A"/>
    <w:rsid w:val="00630DC5"/>
    <w:rsid w:val="00637B46"/>
    <w:rsid w:val="0064289A"/>
    <w:rsid w:val="00642F58"/>
    <w:rsid w:val="00643C08"/>
    <w:rsid w:val="006448C7"/>
    <w:rsid w:val="00645496"/>
    <w:rsid w:val="00651BD3"/>
    <w:rsid w:val="00653E9B"/>
    <w:rsid w:val="00655806"/>
    <w:rsid w:val="00657E17"/>
    <w:rsid w:val="00657FC8"/>
    <w:rsid w:val="00661182"/>
    <w:rsid w:val="0066249F"/>
    <w:rsid w:val="00662FD9"/>
    <w:rsid w:val="00663B5A"/>
    <w:rsid w:val="006664D7"/>
    <w:rsid w:val="006727AF"/>
    <w:rsid w:val="00675590"/>
    <w:rsid w:val="0067593A"/>
    <w:rsid w:val="006765F3"/>
    <w:rsid w:val="00676910"/>
    <w:rsid w:val="00677137"/>
    <w:rsid w:val="006806B0"/>
    <w:rsid w:val="00680C7B"/>
    <w:rsid w:val="00681B5E"/>
    <w:rsid w:val="00681E1B"/>
    <w:rsid w:val="00683BB4"/>
    <w:rsid w:val="00684170"/>
    <w:rsid w:val="00690F9E"/>
    <w:rsid w:val="006932E3"/>
    <w:rsid w:val="006949B5"/>
    <w:rsid w:val="00694AED"/>
    <w:rsid w:val="00695926"/>
    <w:rsid w:val="006964CF"/>
    <w:rsid w:val="00696A30"/>
    <w:rsid w:val="00696FFE"/>
    <w:rsid w:val="006A105D"/>
    <w:rsid w:val="006A1425"/>
    <w:rsid w:val="006A1505"/>
    <w:rsid w:val="006A2CAA"/>
    <w:rsid w:val="006A4024"/>
    <w:rsid w:val="006A40EC"/>
    <w:rsid w:val="006A6413"/>
    <w:rsid w:val="006A6D93"/>
    <w:rsid w:val="006A6DC0"/>
    <w:rsid w:val="006A78B5"/>
    <w:rsid w:val="006B2D7C"/>
    <w:rsid w:val="006B30F1"/>
    <w:rsid w:val="006B3DF6"/>
    <w:rsid w:val="006B47AE"/>
    <w:rsid w:val="006B7EAC"/>
    <w:rsid w:val="006C1166"/>
    <w:rsid w:val="006C167C"/>
    <w:rsid w:val="006C1C70"/>
    <w:rsid w:val="006C2C68"/>
    <w:rsid w:val="006C615C"/>
    <w:rsid w:val="006C708B"/>
    <w:rsid w:val="006D001B"/>
    <w:rsid w:val="006D397A"/>
    <w:rsid w:val="006D3AAA"/>
    <w:rsid w:val="006D4999"/>
    <w:rsid w:val="006E06B2"/>
    <w:rsid w:val="006E244E"/>
    <w:rsid w:val="006E282F"/>
    <w:rsid w:val="006E2B49"/>
    <w:rsid w:val="006E2C84"/>
    <w:rsid w:val="006E2D74"/>
    <w:rsid w:val="006E55A2"/>
    <w:rsid w:val="006F0750"/>
    <w:rsid w:val="006F1857"/>
    <w:rsid w:val="006F499E"/>
    <w:rsid w:val="006F6820"/>
    <w:rsid w:val="006F7756"/>
    <w:rsid w:val="007002B3"/>
    <w:rsid w:val="00702BF1"/>
    <w:rsid w:val="00702D8A"/>
    <w:rsid w:val="0070351E"/>
    <w:rsid w:val="00703C82"/>
    <w:rsid w:val="00706791"/>
    <w:rsid w:val="00710749"/>
    <w:rsid w:val="00711062"/>
    <w:rsid w:val="007121EC"/>
    <w:rsid w:val="0071286D"/>
    <w:rsid w:val="00713FE7"/>
    <w:rsid w:val="00714AF8"/>
    <w:rsid w:val="00714C35"/>
    <w:rsid w:val="00714D0F"/>
    <w:rsid w:val="0071602A"/>
    <w:rsid w:val="00717545"/>
    <w:rsid w:val="007254AE"/>
    <w:rsid w:val="00725BFB"/>
    <w:rsid w:val="00725C52"/>
    <w:rsid w:val="00726EC0"/>
    <w:rsid w:val="00727345"/>
    <w:rsid w:val="00731BF5"/>
    <w:rsid w:val="007372EB"/>
    <w:rsid w:val="007372F8"/>
    <w:rsid w:val="00743027"/>
    <w:rsid w:val="0074345D"/>
    <w:rsid w:val="0074581F"/>
    <w:rsid w:val="007472FE"/>
    <w:rsid w:val="007478DE"/>
    <w:rsid w:val="00750685"/>
    <w:rsid w:val="00750E0B"/>
    <w:rsid w:val="00754ABA"/>
    <w:rsid w:val="00760A71"/>
    <w:rsid w:val="007617F9"/>
    <w:rsid w:val="00762BA2"/>
    <w:rsid w:val="007663C7"/>
    <w:rsid w:val="0076729E"/>
    <w:rsid w:val="00770334"/>
    <w:rsid w:val="007705C1"/>
    <w:rsid w:val="00772C9F"/>
    <w:rsid w:val="00774C98"/>
    <w:rsid w:val="00775FDC"/>
    <w:rsid w:val="007776D3"/>
    <w:rsid w:val="00780B3D"/>
    <w:rsid w:val="00780BCB"/>
    <w:rsid w:val="007879E2"/>
    <w:rsid w:val="00790E2F"/>
    <w:rsid w:val="007913E6"/>
    <w:rsid w:val="007916CE"/>
    <w:rsid w:val="00791E59"/>
    <w:rsid w:val="00791E97"/>
    <w:rsid w:val="00792304"/>
    <w:rsid w:val="007977D1"/>
    <w:rsid w:val="007A2289"/>
    <w:rsid w:val="007A54FA"/>
    <w:rsid w:val="007A7D33"/>
    <w:rsid w:val="007B5CAE"/>
    <w:rsid w:val="007B5D92"/>
    <w:rsid w:val="007B754A"/>
    <w:rsid w:val="007B7D36"/>
    <w:rsid w:val="007C0B52"/>
    <w:rsid w:val="007C224D"/>
    <w:rsid w:val="007C27F4"/>
    <w:rsid w:val="007D0A2C"/>
    <w:rsid w:val="007D0B76"/>
    <w:rsid w:val="007D5094"/>
    <w:rsid w:val="007D50CD"/>
    <w:rsid w:val="007D5294"/>
    <w:rsid w:val="007D6641"/>
    <w:rsid w:val="007D69BE"/>
    <w:rsid w:val="007E083C"/>
    <w:rsid w:val="007E1DD0"/>
    <w:rsid w:val="007E4E4F"/>
    <w:rsid w:val="007E68D4"/>
    <w:rsid w:val="007E7154"/>
    <w:rsid w:val="007E7250"/>
    <w:rsid w:val="007F04D7"/>
    <w:rsid w:val="007F3F68"/>
    <w:rsid w:val="007F603E"/>
    <w:rsid w:val="00800D8F"/>
    <w:rsid w:val="00802004"/>
    <w:rsid w:val="0080328A"/>
    <w:rsid w:val="00804AF7"/>
    <w:rsid w:val="00805882"/>
    <w:rsid w:val="00811CD1"/>
    <w:rsid w:val="008142B3"/>
    <w:rsid w:val="00816FA0"/>
    <w:rsid w:val="00817757"/>
    <w:rsid w:val="0081786A"/>
    <w:rsid w:val="008202A9"/>
    <w:rsid w:val="00821360"/>
    <w:rsid w:val="00822DB5"/>
    <w:rsid w:val="008231F5"/>
    <w:rsid w:val="00824259"/>
    <w:rsid w:val="0082491F"/>
    <w:rsid w:val="008255A2"/>
    <w:rsid w:val="00830B8E"/>
    <w:rsid w:val="00832B2C"/>
    <w:rsid w:val="00832D29"/>
    <w:rsid w:val="00835500"/>
    <w:rsid w:val="0083595E"/>
    <w:rsid w:val="00835E4A"/>
    <w:rsid w:val="00837963"/>
    <w:rsid w:val="00840B1C"/>
    <w:rsid w:val="0084375A"/>
    <w:rsid w:val="00843AF3"/>
    <w:rsid w:val="00845A30"/>
    <w:rsid w:val="008471EB"/>
    <w:rsid w:val="00847D51"/>
    <w:rsid w:val="00847D8E"/>
    <w:rsid w:val="00850500"/>
    <w:rsid w:val="00850D4B"/>
    <w:rsid w:val="00853559"/>
    <w:rsid w:val="00853EF9"/>
    <w:rsid w:val="008549E4"/>
    <w:rsid w:val="00854FE0"/>
    <w:rsid w:val="008610B8"/>
    <w:rsid w:val="008627C5"/>
    <w:rsid w:val="00863174"/>
    <w:rsid w:val="00863EFA"/>
    <w:rsid w:val="00863F91"/>
    <w:rsid w:val="008672C8"/>
    <w:rsid w:val="00867AF6"/>
    <w:rsid w:val="0087013B"/>
    <w:rsid w:val="008732C1"/>
    <w:rsid w:val="00874205"/>
    <w:rsid w:val="00874347"/>
    <w:rsid w:val="0087436D"/>
    <w:rsid w:val="00874417"/>
    <w:rsid w:val="00882D89"/>
    <w:rsid w:val="00885BFB"/>
    <w:rsid w:val="00887239"/>
    <w:rsid w:val="00887BC3"/>
    <w:rsid w:val="00887CCB"/>
    <w:rsid w:val="00891042"/>
    <w:rsid w:val="00892651"/>
    <w:rsid w:val="00892FB5"/>
    <w:rsid w:val="00893D19"/>
    <w:rsid w:val="0089704E"/>
    <w:rsid w:val="008A148F"/>
    <w:rsid w:val="008A223B"/>
    <w:rsid w:val="008A7BC9"/>
    <w:rsid w:val="008A7F7C"/>
    <w:rsid w:val="008B1143"/>
    <w:rsid w:val="008B120D"/>
    <w:rsid w:val="008B2921"/>
    <w:rsid w:val="008B3183"/>
    <w:rsid w:val="008B5855"/>
    <w:rsid w:val="008B6558"/>
    <w:rsid w:val="008C08A6"/>
    <w:rsid w:val="008C0CAE"/>
    <w:rsid w:val="008C0F03"/>
    <w:rsid w:val="008C1191"/>
    <w:rsid w:val="008C5BD2"/>
    <w:rsid w:val="008C5CDC"/>
    <w:rsid w:val="008D09B8"/>
    <w:rsid w:val="008D55ED"/>
    <w:rsid w:val="008D5C8E"/>
    <w:rsid w:val="008D5C9B"/>
    <w:rsid w:val="008E2735"/>
    <w:rsid w:val="008E4251"/>
    <w:rsid w:val="008E4BDF"/>
    <w:rsid w:val="008E5045"/>
    <w:rsid w:val="008E5DF3"/>
    <w:rsid w:val="008E7A0E"/>
    <w:rsid w:val="008F0C56"/>
    <w:rsid w:val="008F2ED3"/>
    <w:rsid w:val="008F513B"/>
    <w:rsid w:val="008F6589"/>
    <w:rsid w:val="00903E6F"/>
    <w:rsid w:val="00906393"/>
    <w:rsid w:val="0090719F"/>
    <w:rsid w:val="00907E0F"/>
    <w:rsid w:val="00910FB7"/>
    <w:rsid w:val="0091192A"/>
    <w:rsid w:val="00914E6D"/>
    <w:rsid w:val="00915FF9"/>
    <w:rsid w:val="009172A1"/>
    <w:rsid w:val="009203B5"/>
    <w:rsid w:val="00920C25"/>
    <w:rsid w:val="00920DEC"/>
    <w:rsid w:val="009215AF"/>
    <w:rsid w:val="00922AB1"/>
    <w:rsid w:val="00922D14"/>
    <w:rsid w:val="00925AC2"/>
    <w:rsid w:val="00927544"/>
    <w:rsid w:val="009313EF"/>
    <w:rsid w:val="00932075"/>
    <w:rsid w:val="00932682"/>
    <w:rsid w:val="00932C96"/>
    <w:rsid w:val="00934EC0"/>
    <w:rsid w:val="009363C6"/>
    <w:rsid w:val="009411A4"/>
    <w:rsid w:val="009412A8"/>
    <w:rsid w:val="00942D6F"/>
    <w:rsid w:val="009438D7"/>
    <w:rsid w:val="00946198"/>
    <w:rsid w:val="00953D5F"/>
    <w:rsid w:val="00955695"/>
    <w:rsid w:val="009577CF"/>
    <w:rsid w:val="00962C8E"/>
    <w:rsid w:val="00962F5D"/>
    <w:rsid w:val="009632CC"/>
    <w:rsid w:val="009638DC"/>
    <w:rsid w:val="00965B69"/>
    <w:rsid w:val="009679DC"/>
    <w:rsid w:val="00967CE6"/>
    <w:rsid w:val="0097249B"/>
    <w:rsid w:val="00973FF2"/>
    <w:rsid w:val="00974F64"/>
    <w:rsid w:val="00983BEF"/>
    <w:rsid w:val="009850C7"/>
    <w:rsid w:val="00987A76"/>
    <w:rsid w:val="009915EA"/>
    <w:rsid w:val="00991615"/>
    <w:rsid w:val="00993A1B"/>
    <w:rsid w:val="0099443D"/>
    <w:rsid w:val="00996277"/>
    <w:rsid w:val="009971E8"/>
    <w:rsid w:val="0099735B"/>
    <w:rsid w:val="009A0895"/>
    <w:rsid w:val="009A1010"/>
    <w:rsid w:val="009A1029"/>
    <w:rsid w:val="009A17D2"/>
    <w:rsid w:val="009A1CA1"/>
    <w:rsid w:val="009A1E5F"/>
    <w:rsid w:val="009A2A2F"/>
    <w:rsid w:val="009A3502"/>
    <w:rsid w:val="009A53EB"/>
    <w:rsid w:val="009A6A74"/>
    <w:rsid w:val="009A71AD"/>
    <w:rsid w:val="009A7805"/>
    <w:rsid w:val="009B0383"/>
    <w:rsid w:val="009B0EC6"/>
    <w:rsid w:val="009C0F1A"/>
    <w:rsid w:val="009C13A1"/>
    <w:rsid w:val="009C2035"/>
    <w:rsid w:val="009C45F0"/>
    <w:rsid w:val="009C4B06"/>
    <w:rsid w:val="009C5EA3"/>
    <w:rsid w:val="009C664D"/>
    <w:rsid w:val="009C69E7"/>
    <w:rsid w:val="009C6DFD"/>
    <w:rsid w:val="009D1C66"/>
    <w:rsid w:val="009D738A"/>
    <w:rsid w:val="009F0298"/>
    <w:rsid w:val="009F17B5"/>
    <w:rsid w:val="009F1A5F"/>
    <w:rsid w:val="009F49AE"/>
    <w:rsid w:val="00A002AE"/>
    <w:rsid w:val="00A0167B"/>
    <w:rsid w:val="00A03311"/>
    <w:rsid w:val="00A05197"/>
    <w:rsid w:val="00A07F08"/>
    <w:rsid w:val="00A10477"/>
    <w:rsid w:val="00A12DCF"/>
    <w:rsid w:val="00A14581"/>
    <w:rsid w:val="00A15190"/>
    <w:rsid w:val="00A1527F"/>
    <w:rsid w:val="00A17410"/>
    <w:rsid w:val="00A20591"/>
    <w:rsid w:val="00A23060"/>
    <w:rsid w:val="00A318A4"/>
    <w:rsid w:val="00A31A0A"/>
    <w:rsid w:val="00A31ECD"/>
    <w:rsid w:val="00A34C80"/>
    <w:rsid w:val="00A3622C"/>
    <w:rsid w:val="00A365AA"/>
    <w:rsid w:val="00A41112"/>
    <w:rsid w:val="00A41879"/>
    <w:rsid w:val="00A42DD0"/>
    <w:rsid w:val="00A43D8E"/>
    <w:rsid w:val="00A45F3F"/>
    <w:rsid w:val="00A47C48"/>
    <w:rsid w:val="00A5224C"/>
    <w:rsid w:val="00A53623"/>
    <w:rsid w:val="00A57148"/>
    <w:rsid w:val="00A5766C"/>
    <w:rsid w:val="00A604FB"/>
    <w:rsid w:val="00A60B20"/>
    <w:rsid w:val="00A61C8D"/>
    <w:rsid w:val="00A62B2A"/>
    <w:rsid w:val="00A63347"/>
    <w:rsid w:val="00A63DF2"/>
    <w:rsid w:val="00A656B2"/>
    <w:rsid w:val="00A659AC"/>
    <w:rsid w:val="00A71E95"/>
    <w:rsid w:val="00A75E01"/>
    <w:rsid w:val="00A76612"/>
    <w:rsid w:val="00A76FA4"/>
    <w:rsid w:val="00A77548"/>
    <w:rsid w:val="00A810D5"/>
    <w:rsid w:val="00A82082"/>
    <w:rsid w:val="00A8290D"/>
    <w:rsid w:val="00A8353C"/>
    <w:rsid w:val="00A855E5"/>
    <w:rsid w:val="00A87A67"/>
    <w:rsid w:val="00A903B9"/>
    <w:rsid w:val="00A91740"/>
    <w:rsid w:val="00A92983"/>
    <w:rsid w:val="00A93316"/>
    <w:rsid w:val="00A94616"/>
    <w:rsid w:val="00A94934"/>
    <w:rsid w:val="00AA16BB"/>
    <w:rsid w:val="00AA711A"/>
    <w:rsid w:val="00AB1AA7"/>
    <w:rsid w:val="00AB41FA"/>
    <w:rsid w:val="00AB603B"/>
    <w:rsid w:val="00AB6547"/>
    <w:rsid w:val="00AC07CA"/>
    <w:rsid w:val="00AC0B94"/>
    <w:rsid w:val="00AC36D5"/>
    <w:rsid w:val="00AC559C"/>
    <w:rsid w:val="00AC7363"/>
    <w:rsid w:val="00AD012B"/>
    <w:rsid w:val="00AD1E69"/>
    <w:rsid w:val="00AD2062"/>
    <w:rsid w:val="00AD243B"/>
    <w:rsid w:val="00AD6BCF"/>
    <w:rsid w:val="00AD6D9A"/>
    <w:rsid w:val="00AD7534"/>
    <w:rsid w:val="00AE0250"/>
    <w:rsid w:val="00AE18BC"/>
    <w:rsid w:val="00AE1911"/>
    <w:rsid w:val="00AE23AB"/>
    <w:rsid w:val="00AE31AB"/>
    <w:rsid w:val="00AE33E5"/>
    <w:rsid w:val="00AE4A0C"/>
    <w:rsid w:val="00AF6219"/>
    <w:rsid w:val="00B00952"/>
    <w:rsid w:val="00B04A03"/>
    <w:rsid w:val="00B051E3"/>
    <w:rsid w:val="00B05FE7"/>
    <w:rsid w:val="00B06770"/>
    <w:rsid w:val="00B06E5D"/>
    <w:rsid w:val="00B0751B"/>
    <w:rsid w:val="00B07778"/>
    <w:rsid w:val="00B13F0C"/>
    <w:rsid w:val="00B167EC"/>
    <w:rsid w:val="00B23835"/>
    <w:rsid w:val="00B24B28"/>
    <w:rsid w:val="00B251F4"/>
    <w:rsid w:val="00B25E2F"/>
    <w:rsid w:val="00B27708"/>
    <w:rsid w:val="00B300A4"/>
    <w:rsid w:val="00B31664"/>
    <w:rsid w:val="00B36D60"/>
    <w:rsid w:val="00B379D6"/>
    <w:rsid w:val="00B42171"/>
    <w:rsid w:val="00B45A6E"/>
    <w:rsid w:val="00B46709"/>
    <w:rsid w:val="00B46752"/>
    <w:rsid w:val="00B4727D"/>
    <w:rsid w:val="00B53AD9"/>
    <w:rsid w:val="00B54F24"/>
    <w:rsid w:val="00B60EE1"/>
    <w:rsid w:val="00B6156C"/>
    <w:rsid w:val="00B61746"/>
    <w:rsid w:val="00B66356"/>
    <w:rsid w:val="00B663B1"/>
    <w:rsid w:val="00B66953"/>
    <w:rsid w:val="00B75873"/>
    <w:rsid w:val="00B76ADE"/>
    <w:rsid w:val="00B82C73"/>
    <w:rsid w:val="00B834BD"/>
    <w:rsid w:val="00B83566"/>
    <w:rsid w:val="00B8590A"/>
    <w:rsid w:val="00B85D4E"/>
    <w:rsid w:val="00B86D34"/>
    <w:rsid w:val="00B87B6E"/>
    <w:rsid w:val="00B90554"/>
    <w:rsid w:val="00B922EE"/>
    <w:rsid w:val="00B92C11"/>
    <w:rsid w:val="00B94F69"/>
    <w:rsid w:val="00B96F24"/>
    <w:rsid w:val="00BA0790"/>
    <w:rsid w:val="00BA479E"/>
    <w:rsid w:val="00BB3951"/>
    <w:rsid w:val="00BB6210"/>
    <w:rsid w:val="00BB7009"/>
    <w:rsid w:val="00BB70B3"/>
    <w:rsid w:val="00BC1EC6"/>
    <w:rsid w:val="00BC4BDF"/>
    <w:rsid w:val="00BD26B7"/>
    <w:rsid w:val="00BD2BDA"/>
    <w:rsid w:val="00BD4214"/>
    <w:rsid w:val="00BE014B"/>
    <w:rsid w:val="00BE04E8"/>
    <w:rsid w:val="00BE0A76"/>
    <w:rsid w:val="00BE1F0C"/>
    <w:rsid w:val="00BE5DE6"/>
    <w:rsid w:val="00BF26E9"/>
    <w:rsid w:val="00BF2E54"/>
    <w:rsid w:val="00BF57A3"/>
    <w:rsid w:val="00BF6DA6"/>
    <w:rsid w:val="00BF7738"/>
    <w:rsid w:val="00C0088C"/>
    <w:rsid w:val="00C02F22"/>
    <w:rsid w:val="00C02F5A"/>
    <w:rsid w:val="00C05B62"/>
    <w:rsid w:val="00C06AC2"/>
    <w:rsid w:val="00C1119C"/>
    <w:rsid w:val="00C11587"/>
    <w:rsid w:val="00C14C7F"/>
    <w:rsid w:val="00C2028C"/>
    <w:rsid w:val="00C20432"/>
    <w:rsid w:val="00C2136D"/>
    <w:rsid w:val="00C22F37"/>
    <w:rsid w:val="00C24894"/>
    <w:rsid w:val="00C2746A"/>
    <w:rsid w:val="00C279EA"/>
    <w:rsid w:val="00C3395B"/>
    <w:rsid w:val="00C3489E"/>
    <w:rsid w:val="00C438E3"/>
    <w:rsid w:val="00C441D0"/>
    <w:rsid w:val="00C44E49"/>
    <w:rsid w:val="00C44F19"/>
    <w:rsid w:val="00C474AD"/>
    <w:rsid w:val="00C53731"/>
    <w:rsid w:val="00C55BF3"/>
    <w:rsid w:val="00C56DF7"/>
    <w:rsid w:val="00C60D39"/>
    <w:rsid w:val="00C611EB"/>
    <w:rsid w:val="00C613CD"/>
    <w:rsid w:val="00C61528"/>
    <w:rsid w:val="00C62FE3"/>
    <w:rsid w:val="00C63CF6"/>
    <w:rsid w:val="00C669E0"/>
    <w:rsid w:val="00C66D47"/>
    <w:rsid w:val="00C66F58"/>
    <w:rsid w:val="00C71E2B"/>
    <w:rsid w:val="00C72B0D"/>
    <w:rsid w:val="00C7313A"/>
    <w:rsid w:val="00C75B24"/>
    <w:rsid w:val="00C75C2E"/>
    <w:rsid w:val="00C76066"/>
    <w:rsid w:val="00C766DC"/>
    <w:rsid w:val="00C7729A"/>
    <w:rsid w:val="00C77A43"/>
    <w:rsid w:val="00C80270"/>
    <w:rsid w:val="00C83F0B"/>
    <w:rsid w:val="00C862C0"/>
    <w:rsid w:val="00C932B4"/>
    <w:rsid w:val="00C936A2"/>
    <w:rsid w:val="00CA0F6B"/>
    <w:rsid w:val="00CA1564"/>
    <w:rsid w:val="00CA39B7"/>
    <w:rsid w:val="00CA4500"/>
    <w:rsid w:val="00CB3607"/>
    <w:rsid w:val="00CB5EC5"/>
    <w:rsid w:val="00CB600B"/>
    <w:rsid w:val="00CB7794"/>
    <w:rsid w:val="00CC020C"/>
    <w:rsid w:val="00CC2F9B"/>
    <w:rsid w:val="00CC3ACF"/>
    <w:rsid w:val="00CC5814"/>
    <w:rsid w:val="00CC7642"/>
    <w:rsid w:val="00CC7CB4"/>
    <w:rsid w:val="00CD012B"/>
    <w:rsid w:val="00CD0FE2"/>
    <w:rsid w:val="00CD15D3"/>
    <w:rsid w:val="00CD174B"/>
    <w:rsid w:val="00CD2041"/>
    <w:rsid w:val="00CD2DE6"/>
    <w:rsid w:val="00CD7B65"/>
    <w:rsid w:val="00CE12CC"/>
    <w:rsid w:val="00CE2482"/>
    <w:rsid w:val="00CE4D29"/>
    <w:rsid w:val="00CE5BD9"/>
    <w:rsid w:val="00CE6757"/>
    <w:rsid w:val="00CE68E7"/>
    <w:rsid w:val="00CF2426"/>
    <w:rsid w:val="00CF3EAE"/>
    <w:rsid w:val="00CF4ACC"/>
    <w:rsid w:val="00CF4BE9"/>
    <w:rsid w:val="00CF5A6E"/>
    <w:rsid w:val="00D01285"/>
    <w:rsid w:val="00D03955"/>
    <w:rsid w:val="00D101A4"/>
    <w:rsid w:val="00D11273"/>
    <w:rsid w:val="00D129C2"/>
    <w:rsid w:val="00D1579F"/>
    <w:rsid w:val="00D165C0"/>
    <w:rsid w:val="00D245E9"/>
    <w:rsid w:val="00D25A8F"/>
    <w:rsid w:val="00D30A18"/>
    <w:rsid w:val="00D30F00"/>
    <w:rsid w:val="00D319DD"/>
    <w:rsid w:val="00D34AA9"/>
    <w:rsid w:val="00D41FE7"/>
    <w:rsid w:val="00D44E7B"/>
    <w:rsid w:val="00D51B24"/>
    <w:rsid w:val="00D53BB3"/>
    <w:rsid w:val="00D56880"/>
    <w:rsid w:val="00D6033C"/>
    <w:rsid w:val="00D60C23"/>
    <w:rsid w:val="00D61FFF"/>
    <w:rsid w:val="00D63066"/>
    <w:rsid w:val="00D633B0"/>
    <w:rsid w:val="00D63A21"/>
    <w:rsid w:val="00D63BD1"/>
    <w:rsid w:val="00D66905"/>
    <w:rsid w:val="00D71198"/>
    <w:rsid w:val="00D7310D"/>
    <w:rsid w:val="00D73729"/>
    <w:rsid w:val="00D7775D"/>
    <w:rsid w:val="00D87570"/>
    <w:rsid w:val="00D906CA"/>
    <w:rsid w:val="00D920D3"/>
    <w:rsid w:val="00D94766"/>
    <w:rsid w:val="00D978FF"/>
    <w:rsid w:val="00DA0E80"/>
    <w:rsid w:val="00DA2A0D"/>
    <w:rsid w:val="00DA2F6D"/>
    <w:rsid w:val="00DA3816"/>
    <w:rsid w:val="00DA4895"/>
    <w:rsid w:val="00DA60CF"/>
    <w:rsid w:val="00DA67DA"/>
    <w:rsid w:val="00DB0E15"/>
    <w:rsid w:val="00DB291E"/>
    <w:rsid w:val="00DB3F40"/>
    <w:rsid w:val="00DB54E0"/>
    <w:rsid w:val="00DB5A99"/>
    <w:rsid w:val="00DB62AD"/>
    <w:rsid w:val="00DB6742"/>
    <w:rsid w:val="00DC0DFB"/>
    <w:rsid w:val="00DC0E1D"/>
    <w:rsid w:val="00DC3774"/>
    <w:rsid w:val="00DC3DF9"/>
    <w:rsid w:val="00DC466B"/>
    <w:rsid w:val="00DC5717"/>
    <w:rsid w:val="00DC5791"/>
    <w:rsid w:val="00DD1E39"/>
    <w:rsid w:val="00DD4123"/>
    <w:rsid w:val="00DD47A7"/>
    <w:rsid w:val="00DD5993"/>
    <w:rsid w:val="00DE0D85"/>
    <w:rsid w:val="00DE2A5D"/>
    <w:rsid w:val="00DE5E18"/>
    <w:rsid w:val="00DF0243"/>
    <w:rsid w:val="00DF036C"/>
    <w:rsid w:val="00DF0C87"/>
    <w:rsid w:val="00DF1BA1"/>
    <w:rsid w:val="00DF1D43"/>
    <w:rsid w:val="00DF4228"/>
    <w:rsid w:val="00DF4E4E"/>
    <w:rsid w:val="00DF4E85"/>
    <w:rsid w:val="00DF5DA0"/>
    <w:rsid w:val="00DF5F53"/>
    <w:rsid w:val="00DF6DA7"/>
    <w:rsid w:val="00E017F4"/>
    <w:rsid w:val="00E01DFC"/>
    <w:rsid w:val="00E029C1"/>
    <w:rsid w:val="00E02AC9"/>
    <w:rsid w:val="00E02F50"/>
    <w:rsid w:val="00E0489F"/>
    <w:rsid w:val="00E0714E"/>
    <w:rsid w:val="00E13022"/>
    <w:rsid w:val="00E135FE"/>
    <w:rsid w:val="00E139C5"/>
    <w:rsid w:val="00E13D56"/>
    <w:rsid w:val="00E13E06"/>
    <w:rsid w:val="00E14494"/>
    <w:rsid w:val="00E14DB3"/>
    <w:rsid w:val="00E170E5"/>
    <w:rsid w:val="00E1710D"/>
    <w:rsid w:val="00E2113D"/>
    <w:rsid w:val="00E2123C"/>
    <w:rsid w:val="00E219CF"/>
    <w:rsid w:val="00E2231A"/>
    <w:rsid w:val="00E24EF9"/>
    <w:rsid w:val="00E254BA"/>
    <w:rsid w:val="00E26992"/>
    <w:rsid w:val="00E316B9"/>
    <w:rsid w:val="00E3354F"/>
    <w:rsid w:val="00E33A79"/>
    <w:rsid w:val="00E33AE0"/>
    <w:rsid w:val="00E37005"/>
    <w:rsid w:val="00E3704E"/>
    <w:rsid w:val="00E414FF"/>
    <w:rsid w:val="00E44724"/>
    <w:rsid w:val="00E45B59"/>
    <w:rsid w:val="00E46A8D"/>
    <w:rsid w:val="00E50259"/>
    <w:rsid w:val="00E51B65"/>
    <w:rsid w:val="00E52956"/>
    <w:rsid w:val="00E52BC5"/>
    <w:rsid w:val="00E55633"/>
    <w:rsid w:val="00E60958"/>
    <w:rsid w:val="00E618EC"/>
    <w:rsid w:val="00E6604F"/>
    <w:rsid w:val="00E676DE"/>
    <w:rsid w:val="00E736BC"/>
    <w:rsid w:val="00E755CA"/>
    <w:rsid w:val="00E761D2"/>
    <w:rsid w:val="00E76AF9"/>
    <w:rsid w:val="00E76C08"/>
    <w:rsid w:val="00E84F73"/>
    <w:rsid w:val="00E85ACD"/>
    <w:rsid w:val="00E8737A"/>
    <w:rsid w:val="00E87510"/>
    <w:rsid w:val="00E87DB4"/>
    <w:rsid w:val="00E912BD"/>
    <w:rsid w:val="00E92F04"/>
    <w:rsid w:val="00E9461B"/>
    <w:rsid w:val="00E946D9"/>
    <w:rsid w:val="00E94CD1"/>
    <w:rsid w:val="00E9503C"/>
    <w:rsid w:val="00E959E7"/>
    <w:rsid w:val="00EA50CD"/>
    <w:rsid w:val="00EB4FE2"/>
    <w:rsid w:val="00EB6075"/>
    <w:rsid w:val="00EB69DB"/>
    <w:rsid w:val="00EC3516"/>
    <w:rsid w:val="00EC3B0A"/>
    <w:rsid w:val="00ED0D3D"/>
    <w:rsid w:val="00ED3A04"/>
    <w:rsid w:val="00EE03DE"/>
    <w:rsid w:val="00EE3269"/>
    <w:rsid w:val="00EF13DA"/>
    <w:rsid w:val="00EF18F0"/>
    <w:rsid w:val="00EF1E07"/>
    <w:rsid w:val="00EF2531"/>
    <w:rsid w:val="00EF3F45"/>
    <w:rsid w:val="00EF5354"/>
    <w:rsid w:val="00EF6F84"/>
    <w:rsid w:val="00F00443"/>
    <w:rsid w:val="00F03309"/>
    <w:rsid w:val="00F03421"/>
    <w:rsid w:val="00F0459E"/>
    <w:rsid w:val="00F059B3"/>
    <w:rsid w:val="00F10631"/>
    <w:rsid w:val="00F12D29"/>
    <w:rsid w:val="00F12EF4"/>
    <w:rsid w:val="00F14E98"/>
    <w:rsid w:val="00F22D07"/>
    <w:rsid w:val="00F230A5"/>
    <w:rsid w:val="00F26EC6"/>
    <w:rsid w:val="00F27F96"/>
    <w:rsid w:val="00F3273F"/>
    <w:rsid w:val="00F32931"/>
    <w:rsid w:val="00F34947"/>
    <w:rsid w:val="00F34BD0"/>
    <w:rsid w:val="00F37432"/>
    <w:rsid w:val="00F421A3"/>
    <w:rsid w:val="00F42393"/>
    <w:rsid w:val="00F42989"/>
    <w:rsid w:val="00F448E4"/>
    <w:rsid w:val="00F44E3F"/>
    <w:rsid w:val="00F46EA0"/>
    <w:rsid w:val="00F505B3"/>
    <w:rsid w:val="00F50993"/>
    <w:rsid w:val="00F521F0"/>
    <w:rsid w:val="00F553F2"/>
    <w:rsid w:val="00F566D4"/>
    <w:rsid w:val="00F572D6"/>
    <w:rsid w:val="00F57855"/>
    <w:rsid w:val="00F62168"/>
    <w:rsid w:val="00F626D7"/>
    <w:rsid w:val="00F653D0"/>
    <w:rsid w:val="00F66928"/>
    <w:rsid w:val="00F676A3"/>
    <w:rsid w:val="00F67A8D"/>
    <w:rsid w:val="00F708B1"/>
    <w:rsid w:val="00F73F8A"/>
    <w:rsid w:val="00F75301"/>
    <w:rsid w:val="00F7754D"/>
    <w:rsid w:val="00F815E3"/>
    <w:rsid w:val="00F81903"/>
    <w:rsid w:val="00F843B3"/>
    <w:rsid w:val="00F843DD"/>
    <w:rsid w:val="00F84CC0"/>
    <w:rsid w:val="00F87010"/>
    <w:rsid w:val="00F9239B"/>
    <w:rsid w:val="00F93A71"/>
    <w:rsid w:val="00F96397"/>
    <w:rsid w:val="00FA07E4"/>
    <w:rsid w:val="00FA1198"/>
    <w:rsid w:val="00FA6A35"/>
    <w:rsid w:val="00FB05F6"/>
    <w:rsid w:val="00FB2480"/>
    <w:rsid w:val="00FB2AD9"/>
    <w:rsid w:val="00FB43FF"/>
    <w:rsid w:val="00FB5249"/>
    <w:rsid w:val="00FB6C56"/>
    <w:rsid w:val="00FC08C2"/>
    <w:rsid w:val="00FC1625"/>
    <w:rsid w:val="00FC1CC8"/>
    <w:rsid w:val="00FC4018"/>
    <w:rsid w:val="00FC5D39"/>
    <w:rsid w:val="00FC7066"/>
    <w:rsid w:val="00FD0263"/>
    <w:rsid w:val="00FD2F5E"/>
    <w:rsid w:val="00FD4A19"/>
    <w:rsid w:val="00FD4A5B"/>
    <w:rsid w:val="00FD5188"/>
    <w:rsid w:val="00FD6802"/>
    <w:rsid w:val="00FD689C"/>
    <w:rsid w:val="00FD7891"/>
    <w:rsid w:val="00FE2575"/>
    <w:rsid w:val="00FE29BD"/>
    <w:rsid w:val="00FE3397"/>
    <w:rsid w:val="00FF0F53"/>
    <w:rsid w:val="00FF1D98"/>
    <w:rsid w:val="00FF52E2"/>
    <w:rsid w:val="00FF666E"/>
    <w:rsid w:val="00FF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94830F"/>
  <w15:docId w15:val="{0FFD1D8B-3E99-420D-9E3C-10D34D366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6FED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593A"/>
    <w:pPr>
      <w:keepNext/>
      <w:keepLines/>
      <w:spacing w:before="480" w:after="0"/>
      <w:outlineLvl w:val="0"/>
    </w:pPr>
    <w:rPr>
      <w:rFonts w:ascii="Cambria" w:eastAsia="Malgun Gothic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593A"/>
    <w:pPr>
      <w:keepNext/>
      <w:keepLines/>
      <w:spacing w:before="200" w:after="0"/>
      <w:outlineLvl w:val="1"/>
    </w:pPr>
    <w:rPr>
      <w:rFonts w:ascii="Cambria" w:eastAsia="Malgun Gothic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1D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DF0243"/>
    <w:pPr>
      <w:keepNext/>
      <w:spacing w:after="0" w:line="240" w:lineRule="auto"/>
      <w:ind w:firstLine="720"/>
      <w:jc w:val="both"/>
      <w:outlineLvl w:val="3"/>
    </w:pPr>
    <w:rPr>
      <w:rFonts w:ascii="Palatino" w:eastAsia="Times New Roman" w:hAnsi="Palatino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69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69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5A4"/>
  </w:style>
  <w:style w:type="paragraph" w:styleId="Footer">
    <w:name w:val="footer"/>
    <w:basedOn w:val="Normal"/>
    <w:link w:val="FooterChar"/>
    <w:uiPriority w:val="99"/>
    <w:unhideWhenUsed/>
    <w:rsid w:val="001E6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5A4"/>
  </w:style>
  <w:style w:type="table" w:styleId="TableGrid">
    <w:name w:val="Table Grid"/>
    <w:basedOn w:val="TableNormal"/>
    <w:uiPriority w:val="59"/>
    <w:rsid w:val="00011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011B6C"/>
    <w:rPr>
      <w:color w:val="0000FF"/>
      <w:u w:val="single"/>
    </w:rPr>
  </w:style>
  <w:style w:type="character" w:customStyle="1" w:styleId="Heading4Char">
    <w:name w:val="Heading 4 Char"/>
    <w:link w:val="Heading4"/>
    <w:rsid w:val="00DF0243"/>
    <w:rPr>
      <w:rFonts w:ascii="Palatino" w:eastAsia="Times New Roman" w:hAnsi="Palatino" w:cs="Times New Roman"/>
      <w:b/>
      <w:sz w:val="20"/>
      <w:szCs w:val="20"/>
    </w:rPr>
  </w:style>
  <w:style w:type="paragraph" w:styleId="ListParagraph">
    <w:name w:val="List Paragraph"/>
    <w:basedOn w:val="Normal"/>
    <w:uiPriority w:val="34"/>
    <w:qFormat/>
    <w:rsid w:val="00DF0243"/>
    <w:pPr>
      <w:ind w:left="720"/>
      <w:contextualSpacing/>
    </w:pPr>
  </w:style>
  <w:style w:type="character" w:customStyle="1" w:styleId="text">
    <w:name w:val="text"/>
    <w:basedOn w:val="DefaultParagraphFont"/>
    <w:rsid w:val="00052321"/>
  </w:style>
  <w:style w:type="paragraph" w:styleId="NormalWeb">
    <w:name w:val="Normal (Web)"/>
    <w:basedOn w:val="Normal"/>
    <w:uiPriority w:val="99"/>
    <w:unhideWhenUsed/>
    <w:rsid w:val="00195404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link w:val="Heading1"/>
    <w:uiPriority w:val="9"/>
    <w:rsid w:val="0067593A"/>
    <w:rPr>
      <w:rFonts w:ascii="Cambria" w:eastAsia="Malgun Gothic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67593A"/>
    <w:rPr>
      <w:rFonts w:ascii="Cambria" w:eastAsia="Malgun Gothic" w:hAnsi="Cambria" w:cs="Times New Roman"/>
      <w:b/>
      <w:bCs/>
      <w:color w:val="4F81BD"/>
      <w:sz w:val="26"/>
      <w:szCs w:val="26"/>
    </w:rPr>
  </w:style>
  <w:style w:type="paragraph" w:styleId="BodyText">
    <w:name w:val="Body Text"/>
    <w:basedOn w:val="Normal"/>
    <w:link w:val="BodyTextChar"/>
    <w:uiPriority w:val="99"/>
    <w:semiHidden/>
    <w:unhideWhenUsed/>
    <w:rsid w:val="0067593A"/>
    <w:pPr>
      <w:widowControl w:val="0"/>
      <w:autoSpaceDN w:val="0"/>
      <w:adjustRightInd w:val="0"/>
      <w:spacing w:after="12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rsid w:val="0067593A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uiPriority w:val="99"/>
    <w:qFormat/>
    <w:rsid w:val="0067593A"/>
    <w:pPr>
      <w:keepNext/>
      <w:widowControl w:val="0"/>
      <w:autoSpaceDN w:val="0"/>
      <w:adjustRightInd w:val="0"/>
      <w:spacing w:before="240" w:after="120" w:line="240" w:lineRule="auto"/>
      <w:jc w:val="center"/>
    </w:pPr>
    <w:rPr>
      <w:rFonts w:ascii="Arial" w:eastAsia="MS Mincho" w:hAnsi="Arial" w:cs="MS Mincho"/>
      <w:i/>
      <w:iCs/>
      <w:sz w:val="28"/>
      <w:szCs w:val="28"/>
    </w:rPr>
  </w:style>
  <w:style w:type="character" w:customStyle="1" w:styleId="SubtitleChar">
    <w:name w:val="Subtitle Char"/>
    <w:link w:val="Subtitle"/>
    <w:uiPriority w:val="99"/>
    <w:rsid w:val="0067593A"/>
    <w:rPr>
      <w:rFonts w:ascii="Arial" w:eastAsia="MS Mincho" w:hAnsi="Arial" w:cs="MS Mincho"/>
      <w:i/>
      <w:iCs/>
      <w:sz w:val="28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B655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8B6558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8B655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238E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1D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2F5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E676DE"/>
    <w:rPr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D63BD1"/>
    <w:rPr>
      <w:color w:val="954F72" w:themeColor="followedHyperlink"/>
      <w:u w:val="single"/>
    </w:rPr>
  </w:style>
  <w:style w:type="character" w:customStyle="1" w:styleId="span">
    <w:name w:val="span"/>
    <w:basedOn w:val="DefaultParagraphFont"/>
    <w:rsid w:val="00BD4214"/>
    <w:rPr>
      <w:sz w:val="24"/>
      <w:szCs w:val="24"/>
      <w:bdr w:val="none" w:sz="0" w:space="0" w:color="auto"/>
      <w:vertAlign w:val="baseline"/>
    </w:rPr>
  </w:style>
  <w:style w:type="paragraph" w:customStyle="1" w:styleId="divdocumentsinglecolumn">
    <w:name w:val="div_document_singlecolumn"/>
    <w:basedOn w:val="Normal"/>
    <w:rsid w:val="00BD4214"/>
    <w:pPr>
      <w:spacing w:after="0" w:line="240" w:lineRule="atLeast"/>
    </w:pPr>
    <w:rPr>
      <w:rFonts w:ascii="Times New Roman" w:hAnsi="Times New Roman"/>
      <w:sz w:val="24"/>
      <w:szCs w:val="24"/>
      <w:lang w:eastAsia="ko-KR"/>
    </w:rPr>
  </w:style>
  <w:style w:type="character" w:customStyle="1" w:styleId="spandegree">
    <w:name w:val="span_degree"/>
    <w:basedOn w:val="span"/>
    <w:rsid w:val="00BD4214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574DA1"/>
    <w:pPr>
      <w:spacing w:after="0" w:line="440" w:lineRule="atLeast"/>
    </w:pPr>
    <w:rPr>
      <w:rFonts w:ascii="Times New Roman" w:hAnsi="Times New Roman"/>
      <w:color w:val="000000"/>
      <w:sz w:val="28"/>
      <w:szCs w:val="2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6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564392">
          <w:marLeft w:val="93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kida.re.kr/frt/board/frtNormalBoardDetail.do?sidx=382&amp;idx=1934&amp;depth=3&amp;lang=kr" TargetMode="External"/><Relationship Id="rId18" Type="http://schemas.openxmlformats.org/officeDocument/2006/relationships/hyperlink" Target="https://www.worldscientific.com/doi/abs/10.1142/S0219877019500457" TargetMode="External"/><Relationship Id="rId26" Type="http://schemas.openxmlformats.org/officeDocument/2006/relationships/hyperlink" Target="https://www.kida.re.kr/frt/board/frtNormalBoardDetail.do?sidx=382&amp;idx=1934&amp;depth=3&amp;lang=kr" TargetMode="External"/><Relationship Id="rId39" Type="http://schemas.openxmlformats.org/officeDocument/2006/relationships/hyperlink" Target="https://www.youtube.com/watch?v=6X6UeQdX2QQ" TargetMode="External"/><Relationship Id="rId21" Type="http://schemas.openxmlformats.org/officeDocument/2006/relationships/hyperlink" Target="https://www.earticle.net/Article/A241012" TargetMode="External"/><Relationship Id="rId34" Type="http://schemas.openxmlformats.org/officeDocument/2006/relationships/hyperlink" Target="https://www.yna.co.kr/view/AKR20220803075900504?input=1195m" TargetMode="External"/><Relationship Id="rId42" Type="http://schemas.openxmlformats.org/officeDocument/2006/relationships/hyperlink" Target="https://pairwisecomparison.github.io/NewPCM/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roquest.com/openview/dd52f9627e8483ee5856ef9249a42fb9/1?pq-origsite=gscholar&amp;cbl=51922&amp;diss=y" TargetMode="External"/><Relationship Id="rId29" Type="http://schemas.openxmlformats.org/officeDocument/2006/relationships/hyperlink" Target="https://kida.re.kr/frt/board/frtNormalBoardDetail.do?sidx=382&amp;idx=1709&amp;depth=3&amp;searchCondition=title&amp;searchKeyword=%EC%8B%9C%ED%97%98%ED%8F%89%EA%B0%80&amp;pageIndex=1&amp;lang=k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sungjin-kim-784805104/" TargetMode="External"/><Relationship Id="rId24" Type="http://schemas.openxmlformats.org/officeDocument/2006/relationships/hyperlink" Target="https://www.kida.re.kr/frt/board/frtNormalBoardDetail.do?sidx=2326&amp;idx=39&amp;depth=3&amp;lang=kr" TargetMode="External"/><Relationship Id="rId32" Type="http://schemas.openxmlformats.org/officeDocument/2006/relationships/hyperlink" Target="http://www.kida.re.kr/frt/board/frtNormalBoardDetail.do?sidx=382&amp;idx=1465&amp;depth=4&amp;searchCondition=itmval3&amp;searchKeyword=%EA%B9%80%EC%84%B1%EC%A7%84&amp;pageIndex=1" TargetMode="External"/><Relationship Id="rId37" Type="http://schemas.openxmlformats.org/officeDocument/2006/relationships/hyperlink" Target="https://kookbang.dema.mil.kr/newsWeb/20200304/1/BBSMSTR_000000010026/view.do" TargetMode="External"/><Relationship Id="rId40" Type="http://schemas.openxmlformats.org/officeDocument/2006/relationships/hyperlink" Target="https://www.nknews.org/2021/04/south-korea-to-spend-37-6-million-on-drone-destroyers/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airwisecomparison.github.io/NewPCM/" TargetMode="External"/><Relationship Id="rId23" Type="http://schemas.openxmlformats.org/officeDocument/2006/relationships/hyperlink" Target="https://ieeexplore.ieee.org/document/8125251" TargetMode="External"/><Relationship Id="rId28" Type="http://schemas.openxmlformats.org/officeDocument/2006/relationships/hyperlink" Target="http://www.kida.re.kr/frt/board/frtNormalBoardDetail.do?sidx=382&amp;idx=1849&amp;depth=4&amp;searchCondition=&amp;searchKeyword=&amp;pageIndex=1" TargetMode="External"/><Relationship Id="rId36" Type="http://schemas.openxmlformats.org/officeDocument/2006/relationships/hyperlink" Target="https://newsis.com/view/?id=NISX20220803_0001966338&amp;cID=10301&amp;pID=10300" TargetMode="External"/><Relationship Id="rId10" Type="http://schemas.openxmlformats.org/officeDocument/2006/relationships/hyperlink" Target="https://sites.google.com/view/websungjinkim/" TargetMode="External"/><Relationship Id="rId19" Type="http://schemas.openxmlformats.org/officeDocument/2006/relationships/hyperlink" Target="https://doi.org/10.1016/j.techsoc.2014.11.001" TargetMode="External"/><Relationship Id="rId31" Type="http://schemas.openxmlformats.org/officeDocument/2006/relationships/hyperlink" Target="http://www.kida.re.kr/frt/board/frtNormalBoardDetail.do?sidx=382&amp;idx=1459&amp;depth=4&amp;searchCondition=itmval3&amp;searchKeyword=%EA%B9%80%EC%84%B1%EC%A7%84&amp;pageIndex=1" TargetMode="External"/><Relationship Id="rId44" Type="http://schemas.openxmlformats.org/officeDocument/2006/relationships/hyperlink" Target="mailto:nsheikh@bridgepor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ngjin.kim.3@stonybrook.edu" TargetMode="External"/><Relationship Id="rId14" Type="http://schemas.openxmlformats.org/officeDocument/2006/relationships/hyperlink" Target="https://www.kida.re.kr/frt/board/frtNormalBoardDetail.do?sidx=2326&amp;idx=27&amp;depth=3&amp;lang=kr" TargetMode="External"/><Relationship Id="rId22" Type="http://schemas.openxmlformats.org/officeDocument/2006/relationships/hyperlink" Target="https://ieeexplore.ieee.org/document/8481801" TargetMode="External"/><Relationship Id="rId27" Type="http://schemas.openxmlformats.org/officeDocument/2006/relationships/hyperlink" Target="https://kida.re.kr/frt/board/frtNormalBoardDetail.do?sidx=382&amp;idx=1869&amp;depth=3&amp;searchCondition=&amp;searchKeyword=&amp;pageIndex=1&amp;lang=kr" TargetMode="External"/><Relationship Id="rId30" Type="http://schemas.openxmlformats.org/officeDocument/2006/relationships/hyperlink" Target="http://www.kida.re.kr/frt/board/frtNormalBoardDetail.do?sidx=382&amp;idx=1551&amp;depth=4&amp;searchCondition=itmval3&amp;searchKeyword=%EA%B9%80%EC%84%B1%EC%A7%84&amp;pageIndex=1" TargetMode="External"/><Relationship Id="rId35" Type="http://schemas.openxmlformats.org/officeDocument/2006/relationships/hyperlink" Target="https://www.news1.kr/articles/4761964" TargetMode="External"/><Relationship Id="rId43" Type="http://schemas.openxmlformats.org/officeDocument/2006/relationships/hyperlink" Target="mailto:gerald.stokes@stonybrook.edu" TargetMode="External"/><Relationship Id="rId8" Type="http://schemas.openxmlformats.org/officeDocument/2006/relationships/hyperlink" Target="mailto:sjkim2357@gmail.com" TargetMode="External"/><Relationship Id="rId3" Type="http://schemas.openxmlformats.org/officeDocument/2006/relationships/styles" Target="styles.xml"/><Relationship Id="rId12" Type="http://schemas.openxmlformats.org/officeDocument/2006/relationships/hyperlink" Target="https://pairwisecomparison.github.io/NewPCM/" TargetMode="External"/><Relationship Id="rId17" Type="http://schemas.openxmlformats.org/officeDocument/2006/relationships/hyperlink" Target="https://ijb.cyut.edu.tw/var/file/10/1010/img/927/V27N3-4IJB-2021-1006.pdf" TargetMode="External"/><Relationship Id="rId25" Type="http://schemas.openxmlformats.org/officeDocument/2006/relationships/hyperlink" Target="https://www.kida.re.kr/frt/board/frtNormalBoardDetail.do?sidx=2326&amp;idx=27&amp;depth=3&amp;lang=kr" TargetMode="External"/><Relationship Id="rId33" Type="http://schemas.openxmlformats.org/officeDocument/2006/relationships/hyperlink" Target="http://www.kida.re.kr/frt/board/frtNormalBoardDetail.do?sidx=382&amp;idx=1426&amp;depth=4&amp;searchCondition=itmval3&amp;searchKeyword=%EA%B9%80%EC%84%B1%EC%A7%84&amp;pageIndex=1" TargetMode="External"/><Relationship Id="rId38" Type="http://schemas.openxmlformats.org/officeDocument/2006/relationships/hyperlink" Target="https://www.youtube.com/watch?v=9rTI1rgraJ0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www.kci.go.kr/kciportal/ci/sereArticleSearch/ciSereArtiView.kci?sereArticleSearchBean.artiId=ART002726635" TargetMode="External"/><Relationship Id="rId41" Type="http://schemas.openxmlformats.org/officeDocument/2006/relationships/hyperlink" Target="http://www.koreatimes.co.kr/www/news/opinon/2013/06/162_137370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EA730C-2091-45F8-9BEE-75A9182D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6</Pages>
  <Words>3017</Words>
  <Characters>1720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ir</dc:creator>
  <cp:lastModifiedBy>O365</cp:lastModifiedBy>
  <cp:revision>149</cp:revision>
  <cp:lastPrinted>2020-05-12T09:02:00Z</cp:lastPrinted>
  <dcterms:created xsi:type="dcterms:W3CDTF">2020-09-08T07:25:00Z</dcterms:created>
  <dcterms:modified xsi:type="dcterms:W3CDTF">2022-08-04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nasirsheikh5@gmail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a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sa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sa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chicago-fullnote-bibliography</vt:lpwstr>
  </property>
  <property fmtid="{D5CDD505-2E9C-101B-9397-08002B2CF9AE}" pid="16" name="Mendeley Recent Style Name 5_1">
    <vt:lpwstr>Chicago Manual of Style 16th edition (full note)</vt:lpwstr>
  </property>
  <property fmtid="{D5CDD505-2E9C-101B-9397-08002B2CF9AE}" pid="17" name="Mendeley Recent Style Id 6_1">
    <vt:lpwstr>http://www.zotero.org/styles/chicago-note-bibliography</vt:lpwstr>
  </property>
  <property fmtid="{D5CDD505-2E9C-101B-9397-08002B2CF9AE}" pid="18" name="Mendeley Recent Style Name 6_1">
    <vt:lpwstr>Chicago Manual of Style 16th edition (note)</vt:lpwstr>
  </property>
  <property fmtid="{D5CDD505-2E9C-101B-9397-08002B2CF9AE}" pid="19" name="Mendeley Recent Style Id 7_1">
    <vt:lpwstr>http://www.zotero.org/styles/harvard1</vt:lpwstr>
  </property>
  <property fmtid="{D5CDD505-2E9C-101B-9397-08002B2CF9AE}" pid="20" name="Mendeley Recent Style Name 7_1">
    <vt:lpwstr>Harvard Reference format 1 (author-date)</vt:lpwstr>
  </property>
  <property fmtid="{D5CDD505-2E9C-101B-9397-08002B2CF9AE}" pid="21" name="Mendeley Recent Style Id 8_1">
    <vt:lpwstr>http://www.zotero.org/styles/ieee</vt:lpwstr>
  </property>
  <property fmtid="{D5CDD505-2E9C-101B-9397-08002B2CF9AE}" pid="22" name="Mendeley Recent Style Name 8_1">
    <vt:lpwstr>IEEE</vt:lpwstr>
  </property>
  <property fmtid="{D5CDD505-2E9C-101B-9397-08002B2CF9AE}" pid="23" name="Mendeley Recent Style Id 9_1">
    <vt:lpwstr>http://www.zotero.org/styles/mhra</vt:lpwstr>
  </property>
  <property fmtid="{D5CDD505-2E9C-101B-9397-08002B2CF9AE}" pid="24" name="Mendeley Recent Style Name 9_1">
    <vt:lpwstr>Modern Humanities Research Association (Note with Bibliography)</vt:lpwstr>
  </property>
</Properties>
</file>